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0D8625" w14:textId="0E98BCE6" w:rsidR="00520D63" w:rsidRPr="00D76C8D" w:rsidRDefault="00520D63" w:rsidP="00D76C8D">
      <w:pPr>
        <w:pStyle w:val="NoSpacing"/>
        <w:spacing w:after="240"/>
        <w:rPr>
          <w:rFonts w:ascii="Verdana" w:hAnsi="Verdana"/>
        </w:rPr>
      </w:pPr>
      <w:bookmarkStart w:id="0" w:name="_GoBack"/>
      <w:bookmarkEnd w:id="0"/>
      <w:r w:rsidRPr="00D76C8D">
        <w:rPr>
          <w:rFonts w:ascii="Verdana" w:hAnsi="Verdana"/>
        </w:rPr>
        <w:t xml:space="preserve">The </w:t>
      </w:r>
      <w:r w:rsidR="00FA5707">
        <w:rPr>
          <w:rFonts w:ascii="Verdana" w:hAnsi="Verdana"/>
        </w:rPr>
        <w:t>August</w:t>
      </w:r>
      <w:r w:rsidR="0021628A">
        <w:rPr>
          <w:rFonts w:ascii="Verdana" w:hAnsi="Verdana"/>
        </w:rPr>
        <w:t xml:space="preserve"> </w:t>
      </w:r>
      <w:r w:rsidR="008A225F">
        <w:rPr>
          <w:rFonts w:ascii="Verdana" w:hAnsi="Verdana"/>
        </w:rPr>
        <w:t>2</w:t>
      </w:r>
      <w:r w:rsidR="00FA5707">
        <w:rPr>
          <w:rFonts w:ascii="Verdana" w:hAnsi="Verdana"/>
        </w:rPr>
        <w:t>2</w:t>
      </w:r>
      <w:r w:rsidR="00FA5707" w:rsidRPr="00FA5707">
        <w:rPr>
          <w:rFonts w:ascii="Verdana" w:hAnsi="Verdana"/>
          <w:vertAlign w:val="superscript"/>
        </w:rPr>
        <w:t>nd</w:t>
      </w:r>
      <w:r w:rsidR="00D46CBC">
        <w:rPr>
          <w:rFonts w:ascii="Verdana" w:hAnsi="Verdana"/>
        </w:rPr>
        <w:t xml:space="preserve"> </w:t>
      </w:r>
      <w:r w:rsidRPr="00D76C8D">
        <w:rPr>
          <w:rFonts w:ascii="Verdana" w:hAnsi="Verdana"/>
        </w:rPr>
        <w:t>DAWG meeting was held in the Annex Training Room with the following discussions and individuals in attendance (*=</w:t>
      </w:r>
      <w:r w:rsidR="00B9585B" w:rsidRPr="00D76C8D">
        <w:rPr>
          <w:rFonts w:ascii="Verdana" w:hAnsi="Verdana"/>
        </w:rPr>
        <w:t>v</w:t>
      </w:r>
      <w:r w:rsidRPr="00D76C8D">
        <w:rPr>
          <w:rFonts w:ascii="Verdana" w:hAnsi="Verdana"/>
          <w:i/>
        </w:rPr>
        <w:t xml:space="preserve">ia </w:t>
      </w:r>
      <w:proofErr w:type="spellStart"/>
      <w:r w:rsidR="00C55717">
        <w:rPr>
          <w:rFonts w:ascii="Verdana" w:hAnsi="Verdana"/>
          <w:i/>
        </w:rPr>
        <w:t>CCC</w:t>
      </w:r>
      <w:r w:rsidR="002A5FCD">
        <w:rPr>
          <w:rFonts w:ascii="Verdana" w:hAnsi="Verdana"/>
          <w:i/>
        </w:rPr>
        <w:t>ConferZoom</w:t>
      </w:r>
      <w:proofErr w:type="spellEnd"/>
      <w:r w:rsidRPr="00D76C8D">
        <w:rPr>
          <w:rFonts w:ascii="Verdana" w:hAnsi="Verdana"/>
        </w:rPr>
        <w:t>)</w:t>
      </w:r>
    </w:p>
    <w:p w14:paraId="4BE01215" w14:textId="77777777" w:rsidR="00520D63" w:rsidRPr="00D76C8D" w:rsidRDefault="00520D63" w:rsidP="00D76C8D">
      <w:pPr>
        <w:pStyle w:val="NoSpacing"/>
        <w:rPr>
          <w:rFonts w:ascii="Verdana" w:hAnsi="Verdana"/>
          <w:i/>
          <w:color w:val="000000" w:themeColor="text1"/>
        </w:rPr>
      </w:pPr>
      <w:r w:rsidRPr="00D76C8D">
        <w:rPr>
          <w:rFonts w:ascii="Verdana" w:hAnsi="Verdana"/>
          <w:i/>
          <w:color w:val="000000" w:themeColor="text1"/>
        </w:rPr>
        <w:t>Attendance</w:t>
      </w:r>
      <w:r w:rsidR="00702BD4" w:rsidRPr="00D76C8D">
        <w:rPr>
          <w:rFonts w:ascii="Verdana" w:hAnsi="Verdana"/>
          <w:i/>
          <w:color w:val="000000" w:themeColor="text1"/>
        </w:rPr>
        <w:t xml:space="preserve"> </w:t>
      </w:r>
      <w:r w:rsidR="00702BD4" w:rsidRPr="00D76C8D">
        <w:rPr>
          <w:rStyle w:val="FootnoteReference"/>
          <w:rFonts w:ascii="Verdana" w:hAnsi="Verdana"/>
          <w:i/>
          <w:color w:val="000000" w:themeColor="text1"/>
        </w:rPr>
        <w:footnoteReference w:id="1"/>
      </w:r>
      <w:r w:rsidRPr="00D76C8D">
        <w:rPr>
          <w:rFonts w:ascii="Verdana" w:hAnsi="Verdana"/>
          <w:i/>
          <w:color w:val="000000" w:themeColor="text1"/>
        </w:rPr>
        <w:t xml:space="preserve"> </w:t>
      </w:r>
    </w:p>
    <w:tbl>
      <w:tblPr>
        <w:tblStyle w:val="TableGrid"/>
        <w:tblW w:w="0" w:type="auto"/>
        <w:tblInd w:w="-5" w:type="dxa"/>
        <w:tblLook w:val="04A0" w:firstRow="1" w:lastRow="0" w:firstColumn="1" w:lastColumn="0" w:noHBand="0" w:noVBand="1"/>
      </w:tblPr>
      <w:tblGrid>
        <w:gridCol w:w="1080"/>
        <w:gridCol w:w="8670"/>
      </w:tblGrid>
      <w:tr w:rsidR="00D76C8D" w:rsidRPr="00D76C8D" w14:paraId="7030D8D6" w14:textId="77777777" w:rsidTr="00E03FBE">
        <w:tc>
          <w:tcPr>
            <w:tcW w:w="1080" w:type="dxa"/>
          </w:tcPr>
          <w:p w14:paraId="6E2284E5" w14:textId="77777777" w:rsidR="00D76C8D" w:rsidRPr="00D76C8D" w:rsidRDefault="00D76C8D" w:rsidP="000437D9">
            <w:pPr>
              <w:pStyle w:val="NoSpacing"/>
              <w:spacing w:before="60" w:after="60"/>
              <w:rPr>
                <w:rFonts w:ascii="Verdana" w:hAnsi="Verdana"/>
              </w:rPr>
            </w:pPr>
            <w:r w:rsidRPr="00D76C8D">
              <w:rPr>
                <w:rFonts w:ascii="Verdana" w:hAnsi="Verdana"/>
              </w:rPr>
              <w:t>Crafton</w:t>
            </w:r>
          </w:p>
        </w:tc>
        <w:tc>
          <w:tcPr>
            <w:tcW w:w="8670" w:type="dxa"/>
          </w:tcPr>
          <w:p w14:paraId="3D513A28" w14:textId="33909131" w:rsidR="0093524D" w:rsidRPr="00D76C8D" w:rsidRDefault="00D76C8D" w:rsidP="00F06CF4">
            <w:pPr>
              <w:pStyle w:val="NoSpacing"/>
              <w:spacing w:before="60"/>
              <w:rPr>
                <w:rFonts w:ascii="Verdana" w:hAnsi="Verdana"/>
              </w:rPr>
            </w:pPr>
            <w:r w:rsidRPr="00D76C8D">
              <w:rPr>
                <w:rFonts w:ascii="Verdana" w:hAnsi="Verdana"/>
              </w:rPr>
              <w:t>Kristina Heilgeist,</w:t>
            </w:r>
            <w:r w:rsidR="002E78FF">
              <w:rPr>
                <w:rFonts w:ascii="Verdana" w:hAnsi="Verdana"/>
              </w:rPr>
              <w:t xml:space="preserve"> </w:t>
            </w:r>
            <w:r w:rsidR="00F85B95">
              <w:rPr>
                <w:rFonts w:ascii="Verdana" w:hAnsi="Verdana"/>
              </w:rPr>
              <w:t>Kirsten Colvey</w:t>
            </w:r>
            <w:r w:rsidR="00C65B44">
              <w:rPr>
                <w:rFonts w:ascii="Verdana" w:hAnsi="Verdana"/>
              </w:rPr>
              <w:t xml:space="preserve">, </w:t>
            </w:r>
            <w:r w:rsidR="002E78FF">
              <w:rPr>
                <w:rFonts w:ascii="Verdana" w:hAnsi="Verdana"/>
              </w:rPr>
              <w:t>Larry Aycock</w:t>
            </w:r>
            <w:r w:rsidR="0093524D">
              <w:rPr>
                <w:rFonts w:ascii="Verdana" w:hAnsi="Verdana"/>
              </w:rPr>
              <w:t>,</w:t>
            </w:r>
            <w:r w:rsidR="00374082">
              <w:rPr>
                <w:rFonts w:ascii="Verdana" w:hAnsi="Verdana"/>
              </w:rPr>
              <w:t xml:space="preserve"> </w:t>
            </w:r>
            <w:r w:rsidR="008938C9">
              <w:rPr>
                <w:rFonts w:ascii="Verdana" w:hAnsi="Verdana"/>
              </w:rPr>
              <w:t>Joe Cabrales</w:t>
            </w:r>
            <w:r w:rsidR="00017D94">
              <w:rPr>
                <w:rFonts w:ascii="Verdana" w:hAnsi="Verdana"/>
              </w:rPr>
              <w:t>, *Miriam Saadeh</w:t>
            </w:r>
            <w:r w:rsidR="00D01CA6">
              <w:rPr>
                <w:rFonts w:ascii="Verdana" w:hAnsi="Verdana"/>
              </w:rPr>
              <w:t>, Robert McAtee</w:t>
            </w:r>
            <w:r w:rsidR="00A24729">
              <w:rPr>
                <w:rFonts w:ascii="Verdana" w:hAnsi="Verdana"/>
              </w:rPr>
              <w:t xml:space="preserve">, </w:t>
            </w:r>
            <w:r w:rsidR="007C511D">
              <w:rPr>
                <w:rFonts w:ascii="Verdana" w:hAnsi="Verdana"/>
              </w:rPr>
              <w:t>*</w:t>
            </w:r>
            <w:r w:rsidR="00A24729">
              <w:rPr>
                <w:rFonts w:ascii="Verdana" w:hAnsi="Verdana"/>
              </w:rPr>
              <w:t>Gio Sosa</w:t>
            </w:r>
          </w:p>
        </w:tc>
      </w:tr>
      <w:tr w:rsidR="00D76C8D" w:rsidRPr="00D76C8D" w14:paraId="5AC7B802" w14:textId="77777777" w:rsidTr="00E03FBE">
        <w:tc>
          <w:tcPr>
            <w:tcW w:w="1080" w:type="dxa"/>
          </w:tcPr>
          <w:p w14:paraId="1CFB6E73" w14:textId="77777777" w:rsidR="00D76C8D" w:rsidRPr="00D76C8D" w:rsidRDefault="00D76C8D" w:rsidP="000437D9">
            <w:pPr>
              <w:pStyle w:val="NoSpacing"/>
              <w:spacing w:before="60" w:after="60"/>
              <w:rPr>
                <w:rFonts w:ascii="Verdana" w:hAnsi="Verdana"/>
              </w:rPr>
            </w:pPr>
            <w:r w:rsidRPr="00D76C8D">
              <w:rPr>
                <w:rFonts w:ascii="Verdana" w:hAnsi="Verdana"/>
              </w:rPr>
              <w:t>Valley</w:t>
            </w:r>
          </w:p>
        </w:tc>
        <w:tc>
          <w:tcPr>
            <w:tcW w:w="8670" w:type="dxa"/>
          </w:tcPr>
          <w:p w14:paraId="74C8EA0C" w14:textId="09C81FF2" w:rsidR="00D76C8D" w:rsidRPr="00D76C8D" w:rsidRDefault="003E21C5" w:rsidP="00803091">
            <w:pPr>
              <w:pStyle w:val="NoSpacing"/>
              <w:spacing w:before="60" w:after="60"/>
              <w:rPr>
                <w:rFonts w:ascii="Verdana" w:hAnsi="Verdana"/>
              </w:rPr>
            </w:pPr>
            <w:r>
              <w:rPr>
                <w:rFonts w:ascii="Verdana" w:hAnsi="Verdana"/>
              </w:rPr>
              <w:t xml:space="preserve">*April Dale-Carter, </w:t>
            </w:r>
            <w:r w:rsidR="00C65B44">
              <w:rPr>
                <w:rFonts w:ascii="Verdana" w:hAnsi="Verdana"/>
              </w:rPr>
              <w:t>*Julie Ann Ulloa</w:t>
            </w:r>
            <w:r w:rsidR="00374082">
              <w:rPr>
                <w:rFonts w:ascii="Verdana" w:hAnsi="Verdana"/>
              </w:rPr>
              <w:t xml:space="preserve">, </w:t>
            </w:r>
            <w:r w:rsidR="002E78FF" w:rsidRPr="00D76C8D">
              <w:rPr>
                <w:rFonts w:ascii="Verdana" w:hAnsi="Verdana"/>
              </w:rPr>
              <w:t>*</w:t>
            </w:r>
            <w:r w:rsidR="002E78FF">
              <w:rPr>
                <w:rFonts w:ascii="Verdana" w:hAnsi="Verdana"/>
              </w:rPr>
              <w:t>Steven Silva</w:t>
            </w:r>
            <w:r w:rsidR="00C57EEC">
              <w:rPr>
                <w:rFonts w:ascii="Verdana" w:hAnsi="Verdana"/>
              </w:rPr>
              <w:t xml:space="preserve">, </w:t>
            </w:r>
            <w:r w:rsidR="001125E1">
              <w:rPr>
                <w:rFonts w:ascii="Verdana" w:hAnsi="Verdana"/>
              </w:rPr>
              <w:t>*</w:t>
            </w:r>
            <w:r w:rsidR="00C57EEC">
              <w:rPr>
                <w:rFonts w:ascii="Verdana" w:hAnsi="Verdana"/>
              </w:rPr>
              <w:t>Veada Benjamin</w:t>
            </w:r>
          </w:p>
        </w:tc>
      </w:tr>
      <w:tr w:rsidR="00D76C8D" w:rsidRPr="00D76C8D" w14:paraId="31F74B2A" w14:textId="77777777" w:rsidTr="00E03FBE">
        <w:tc>
          <w:tcPr>
            <w:tcW w:w="1080" w:type="dxa"/>
          </w:tcPr>
          <w:p w14:paraId="3AEB0310" w14:textId="77777777" w:rsidR="00D76C8D" w:rsidRPr="00D76C8D" w:rsidRDefault="00D76C8D" w:rsidP="000437D9">
            <w:pPr>
              <w:pStyle w:val="NoSpacing"/>
              <w:spacing w:before="60" w:after="60"/>
              <w:rPr>
                <w:rFonts w:ascii="Verdana" w:hAnsi="Verdana"/>
              </w:rPr>
            </w:pPr>
            <w:r w:rsidRPr="00D76C8D">
              <w:rPr>
                <w:rFonts w:ascii="Verdana" w:hAnsi="Verdana"/>
              </w:rPr>
              <w:t>Annex</w:t>
            </w:r>
          </w:p>
        </w:tc>
        <w:tc>
          <w:tcPr>
            <w:tcW w:w="8670" w:type="dxa"/>
          </w:tcPr>
          <w:p w14:paraId="64E14A96" w14:textId="02A32A2C" w:rsidR="00D76C8D" w:rsidRPr="00D76C8D" w:rsidRDefault="001C2DF6" w:rsidP="00F06CF4">
            <w:pPr>
              <w:pStyle w:val="NoSpacing"/>
              <w:spacing w:before="60"/>
              <w:rPr>
                <w:rFonts w:ascii="Verdana" w:hAnsi="Verdana"/>
              </w:rPr>
            </w:pPr>
            <w:r>
              <w:rPr>
                <w:rFonts w:ascii="Verdana" w:hAnsi="Verdana"/>
              </w:rPr>
              <w:t xml:space="preserve">Andy Chang, </w:t>
            </w:r>
            <w:r w:rsidR="00F06CF4" w:rsidRPr="00D76C8D">
              <w:rPr>
                <w:rFonts w:ascii="Verdana" w:hAnsi="Verdana"/>
              </w:rPr>
              <w:t>*Corrina Baber</w:t>
            </w:r>
            <w:r w:rsidR="00F06CF4">
              <w:rPr>
                <w:rFonts w:ascii="Verdana" w:hAnsi="Verdana"/>
              </w:rPr>
              <w:t xml:space="preserve">, DyAnn Walter, </w:t>
            </w:r>
            <w:r w:rsidR="00FA6D8E">
              <w:rPr>
                <w:rFonts w:ascii="Verdana" w:hAnsi="Verdana"/>
              </w:rPr>
              <w:t>Joe Ho,</w:t>
            </w:r>
            <w:r w:rsidR="00F06CF4">
              <w:rPr>
                <w:rFonts w:ascii="Verdana" w:hAnsi="Verdana"/>
              </w:rPr>
              <w:t xml:space="preserve"> </w:t>
            </w:r>
            <w:r w:rsidR="00D76C8D" w:rsidRPr="00D76C8D">
              <w:rPr>
                <w:rFonts w:ascii="Verdana" w:hAnsi="Verdana"/>
              </w:rPr>
              <w:t>*Michael Aquino,</w:t>
            </w:r>
            <w:r w:rsidR="008938C9">
              <w:rPr>
                <w:rFonts w:ascii="Verdana" w:hAnsi="Verdana"/>
              </w:rPr>
              <w:t xml:space="preserve"> </w:t>
            </w:r>
            <w:r w:rsidR="003E21C5">
              <w:rPr>
                <w:rFonts w:ascii="Verdana" w:hAnsi="Verdana"/>
              </w:rPr>
              <w:t>Jason Brady</w:t>
            </w:r>
          </w:p>
        </w:tc>
      </w:tr>
    </w:tbl>
    <w:p w14:paraId="770B4898" w14:textId="77777777" w:rsidR="00520D63" w:rsidRPr="00D76C8D" w:rsidRDefault="00520D63" w:rsidP="00D76C8D">
      <w:pPr>
        <w:pStyle w:val="NoSpacing"/>
        <w:rPr>
          <w:rFonts w:ascii="Verdana" w:hAnsi="Verdana"/>
        </w:rPr>
      </w:pPr>
    </w:p>
    <w:p w14:paraId="4B61CBB4" w14:textId="2A0D2271" w:rsidR="00A9360B" w:rsidRPr="0037695D" w:rsidRDefault="00A9360B" w:rsidP="00F7218C">
      <w:pPr>
        <w:pStyle w:val="Heading2"/>
      </w:pPr>
      <w:r w:rsidRPr="0037695D">
        <w:t xml:space="preserve">I. </w:t>
      </w:r>
      <w:r w:rsidR="004E573A" w:rsidRPr="004E573A">
        <w:t>SARS Anywhere implementation schedule</w:t>
      </w:r>
    </w:p>
    <w:p w14:paraId="722DE4FA" w14:textId="7B367A91" w:rsidR="00EB75F8" w:rsidRDefault="00A9360B" w:rsidP="00EB75F8">
      <w:pPr>
        <w:pStyle w:val="Subtitle"/>
      </w:pPr>
      <w:r w:rsidRPr="00F7218C">
        <w:t xml:space="preserve">Sponsor: </w:t>
      </w:r>
      <w:r w:rsidR="00DC7C1E">
        <w:t>Kirsten</w:t>
      </w:r>
      <w:r w:rsidRPr="00F7218C">
        <w:t xml:space="preserve"> Colvey, Marco Cota</w:t>
      </w:r>
    </w:p>
    <w:p w14:paraId="30130816" w14:textId="1BBB546B" w:rsidR="00EB75F8" w:rsidRDefault="00DC7C1E" w:rsidP="00DC7C1E">
      <w:pPr>
        <w:pStyle w:val="ListParagraph"/>
        <w:numPr>
          <w:ilvl w:val="0"/>
          <w:numId w:val="2"/>
        </w:numPr>
        <w:jc w:val="both"/>
      </w:pPr>
      <w:r>
        <w:t>Kirsten</w:t>
      </w:r>
      <w:r w:rsidR="00EB75F8">
        <w:t xml:space="preserve"> said she has been in touch with Joan</w:t>
      </w:r>
      <w:r w:rsidR="00C305F4">
        <w:t>n</w:t>
      </w:r>
      <w:r w:rsidR="00EB75F8">
        <w:t xml:space="preserve"> Dodi, </w:t>
      </w:r>
      <w:r w:rsidR="00355C2E">
        <w:t xml:space="preserve">regarding </w:t>
      </w:r>
      <w:r w:rsidR="00EB75F8">
        <w:t>SARS implementation.</w:t>
      </w:r>
      <w:r w:rsidR="00823E59">
        <w:t xml:space="preserve"> They need to wait until Virginia sends the</w:t>
      </w:r>
      <w:r w:rsidR="00BD70BB">
        <w:t>ir</w:t>
      </w:r>
      <w:r w:rsidR="00823E59">
        <w:t xml:space="preserve"> paperwork to them.</w:t>
      </w:r>
    </w:p>
    <w:p w14:paraId="112A0E7A" w14:textId="777FE885" w:rsidR="00EB75F8" w:rsidRDefault="00BD70BB" w:rsidP="007C2766">
      <w:pPr>
        <w:pStyle w:val="ListParagraph"/>
        <w:numPr>
          <w:ilvl w:val="0"/>
          <w:numId w:val="2"/>
        </w:numPr>
      </w:pPr>
      <w:r w:rsidRPr="00BD70BB">
        <w:t xml:space="preserve">They apparently have gotten the PO. </w:t>
      </w:r>
      <w:r w:rsidR="00DC7C1E">
        <w:t>Kirsten</w:t>
      </w:r>
      <w:r w:rsidRPr="00BD70BB">
        <w:t xml:space="preserve"> asked her</w:t>
      </w:r>
      <w:r w:rsidR="002B2323">
        <w:t xml:space="preserve"> if </w:t>
      </w:r>
      <w:r w:rsidRPr="00BD70BB">
        <w:t xml:space="preserve">there's some prep stuff that we can do. </w:t>
      </w:r>
    </w:p>
    <w:p w14:paraId="48088781" w14:textId="2FCD8458" w:rsidR="00EB75F8" w:rsidRDefault="00BD70BB" w:rsidP="007C2766">
      <w:pPr>
        <w:pStyle w:val="ListParagraph"/>
        <w:numPr>
          <w:ilvl w:val="0"/>
          <w:numId w:val="2"/>
        </w:numPr>
      </w:pPr>
      <w:r>
        <w:t xml:space="preserve">A list was given to </w:t>
      </w:r>
      <w:r w:rsidR="00DC7C1E">
        <w:t>Kirsten</w:t>
      </w:r>
      <w:r>
        <w:t xml:space="preserve">, which includes </w:t>
      </w:r>
      <w:r w:rsidR="002B2323">
        <w:t xml:space="preserve">a </w:t>
      </w:r>
      <w:r w:rsidR="003C1A97">
        <w:t>60-minute</w:t>
      </w:r>
      <w:r w:rsidR="002B2323">
        <w:t xml:space="preserve"> demo, </w:t>
      </w:r>
      <w:r w:rsidR="00E102D1">
        <w:t>a sandbox for us to play in it. They also want to speak to IT, to talk about the technical pieces.</w:t>
      </w:r>
    </w:p>
    <w:p w14:paraId="2656610A" w14:textId="0F96ED93" w:rsidR="00EB75F8" w:rsidRDefault="00DC7C1E" w:rsidP="007C2766">
      <w:pPr>
        <w:pStyle w:val="ListParagraph"/>
        <w:numPr>
          <w:ilvl w:val="0"/>
          <w:numId w:val="2"/>
        </w:numPr>
      </w:pPr>
      <w:r>
        <w:t>Kirsten</w:t>
      </w:r>
      <w:r w:rsidR="00E102D1">
        <w:t xml:space="preserve"> asked if we can hold a Zoom meeting for each campus, </w:t>
      </w:r>
      <w:r w:rsidR="00536953">
        <w:t xml:space="preserve">she thinks that will be easier </w:t>
      </w:r>
      <w:r w:rsidR="00D6055A">
        <w:t>for everyone</w:t>
      </w:r>
      <w:r w:rsidR="001076DC">
        <w:t xml:space="preserve"> involved</w:t>
      </w:r>
      <w:r w:rsidR="009A73D4">
        <w:t>, to minimize travel.</w:t>
      </w:r>
    </w:p>
    <w:p w14:paraId="5DFCF4F0" w14:textId="77481BAC" w:rsidR="003C1A97" w:rsidRDefault="00DC7C1E" w:rsidP="007C2766">
      <w:pPr>
        <w:pStyle w:val="ListParagraph"/>
        <w:numPr>
          <w:ilvl w:val="0"/>
          <w:numId w:val="2"/>
        </w:numPr>
      </w:pPr>
      <w:r>
        <w:t>Kirsten</w:t>
      </w:r>
      <w:r w:rsidR="003C1A97">
        <w:t xml:space="preserve"> </w:t>
      </w:r>
      <w:r w:rsidR="008F5233">
        <w:t>recommend</w:t>
      </w:r>
      <w:r w:rsidR="003C1A97">
        <w:t xml:space="preserve"> that we take them up on their offer and do </w:t>
      </w:r>
      <w:r w:rsidR="008F5233">
        <w:t>two</w:t>
      </w:r>
      <w:r w:rsidR="003C1A97">
        <w:t xml:space="preserve"> 60 minutes demonstrations for each campus.</w:t>
      </w:r>
      <w:r w:rsidR="008F5233">
        <w:t xml:space="preserve"> But </w:t>
      </w:r>
      <w:r>
        <w:t>Kirsten</w:t>
      </w:r>
      <w:r w:rsidR="008F5233">
        <w:t xml:space="preserve"> needs to know who to contact at Valley.</w:t>
      </w:r>
    </w:p>
    <w:p w14:paraId="293C0908" w14:textId="0686B167" w:rsidR="00C14F4C" w:rsidRDefault="00DC7C1E" w:rsidP="007C2766">
      <w:pPr>
        <w:pStyle w:val="ListParagraph"/>
        <w:numPr>
          <w:ilvl w:val="0"/>
          <w:numId w:val="2"/>
        </w:numPr>
      </w:pPr>
      <w:r>
        <w:t>Kirsten</w:t>
      </w:r>
      <w:r w:rsidR="008F5233">
        <w:t xml:space="preserve"> said she will talk to Marco about it.</w:t>
      </w:r>
      <w:r w:rsidR="0082132A">
        <w:t xml:space="preserve"> </w:t>
      </w:r>
      <w:r>
        <w:t>Kirsten</w:t>
      </w:r>
      <w:r w:rsidR="00C14F4C">
        <w:t xml:space="preserve"> also would like to know who they should contact at TESS for the technical meeting, DyAnn suggest that </w:t>
      </w:r>
      <w:r>
        <w:t>Kirsten</w:t>
      </w:r>
      <w:r w:rsidR="00C14F4C">
        <w:t xml:space="preserve"> talk to Andy about it.</w:t>
      </w:r>
    </w:p>
    <w:p w14:paraId="1EE346A6" w14:textId="3EA39047" w:rsidR="002B550D" w:rsidRDefault="00DC7C1E" w:rsidP="007C2766">
      <w:pPr>
        <w:pStyle w:val="ListParagraph"/>
        <w:numPr>
          <w:ilvl w:val="0"/>
          <w:numId w:val="2"/>
        </w:numPr>
      </w:pPr>
      <w:r>
        <w:t>Kirsten</w:t>
      </w:r>
      <w:r w:rsidR="00DD1957">
        <w:t xml:space="preserve"> asked Andy who she should direct Joann (SARS Group) to, Andy wanted to know when this meeting will be. </w:t>
      </w:r>
      <w:r>
        <w:t>Kirsten</w:t>
      </w:r>
      <w:r w:rsidR="002B550D">
        <w:t xml:space="preserve"> said Andy can setup a time that’s best for TESS</w:t>
      </w:r>
      <w:r w:rsidR="004C10C6">
        <w:t xml:space="preserve"> and the contract should be approved on the 9/13 board meeting. </w:t>
      </w:r>
      <w:r>
        <w:t>Kirsten</w:t>
      </w:r>
      <w:r w:rsidR="00576E6A">
        <w:t xml:space="preserve"> also mentioned that SARS group already got their PO.</w:t>
      </w:r>
    </w:p>
    <w:p w14:paraId="4555D9FE" w14:textId="122BF1A9" w:rsidR="00CD2869" w:rsidRDefault="00CD2869" w:rsidP="007C2766">
      <w:pPr>
        <w:pStyle w:val="ListParagraph"/>
        <w:numPr>
          <w:ilvl w:val="0"/>
          <w:numId w:val="2"/>
        </w:numPr>
      </w:pPr>
      <w:r>
        <w:t xml:space="preserve">Andy asked if it will be sometime after 9/13? </w:t>
      </w:r>
      <w:r w:rsidR="00DC7C1E">
        <w:t>Kirsten</w:t>
      </w:r>
      <w:r>
        <w:t xml:space="preserve"> said that </w:t>
      </w:r>
      <w:r w:rsidR="00C305F4">
        <w:t>SARS group is willing to have the meeting before 9/13.</w:t>
      </w:r>
      <w:r>
        <w:t xml:space="preserve"> </w:t>
      </w:r>
      <w:r w:rsidR="00DC7C1E">
        <w:t>Kirsten</w:t>
      </w:r>
      <w:r w:rsidR="00A62EBA">
        <w:t xml:space="preserve"> </w:t>
      </w:r>
      <w:r w:rsidR="00C305F4">
        <w:t>is planning to get the demo and other meetings before then, she wants this to move as fast as possible</w:t>
      </w:r>
      <w:r w:rsidR="008648AE">
        <w:t>.</w:t>
      </w:r>
    </w:p>
    <w:p w14:paraId="2E1A5FE3" w14:textId="24FE7944" w:rsidR="008648AE" w:rsidRDefault="008648AE" w:rsidP="007C2766">
      <w:pPr>
        <w:pStyle w:val="ListParagraph"/>
        <w:numPr>
          <w:ilvl w:val="0"/>
          <w:numId w:val="2"/>
        </w:numPr>
      </w:pPr>
      <w:r>
        <w:t>Andy said that he will figure out who he will assign to this.</w:t>
      </w:r>
      <w:r w:rsidR="0024685B">
        <w:t xml:space="preserve"> </w:t>
      </w:r>
      <w:r w:rsidR="00DC7C1E">
        <w:t>Kirsten</w:t>
      </w:r>
      <w:r w:rsidR="0024685B">
        <w:t xml:space="preserve"> said that Joann Dodi is one of the owners </w:t>
      </w:r>
      <w:r w:rsidR="00E748AC">
        <w:t xml:space="preserve">of the project </w:t>
      </w:r>
      <w:r w:rsidR="0024685B">
        <w:t xml:space="preserve">and she </w:t>
      </w:r>
      <w:r w:rsidR="00E748AC">
        <w:t>needs to know who the TESS contact person will be.</w:t>
      </w:r>
    </w:p>
    <w:p w14:paraId="4742FB01" w14:textId="294E57C5" w:rsidR="008648AE" w:rsidRDefault="009321DE" w:rsidP="007C2766">
      <w:pPr>
        <w:pStyle w:val="ListParagraph"/>
        <w:numPr>
          <w:ilvl w:val="0"/>
          <w:numId w:val="2"/>
        </w:numPr>
      </w:pPr>
      <w:r>
        <w:t xml:space="preserve">Robert ask if it is set to be approved on 9/13, </w:t>
      </w:r>
      <w:r w:rsidR="00DC7C1E">
        <w:t>Kirsten</w:t>
      </w:r>
      <w:r>
        <w:t xml:space="preserve"> confirmed that they’ve already received the PO from both colleges.</w:t>
      </w:r>
      <w:r w:rsidR="0093066D">
        <w:t xml:space="preserve"> Joe asked if it will be the entire suite, </w:t>
      </w:r>
      <w:r w:rsidR="00DC7C1E">
        <w:t>Kirsten</w:t>
      </w:r>
      <w:r w:rsidR="0093066D">
        <w:t xml:space="preserve"> said it will be the entire SARS Anywhere, except the premium integration, that’s a separate purchase.</w:t>
      </w:r>
    </w:p>
    <w:p w14:paraId="540F80F2" w14:textId="6CBDAE79" w:rsidR="0093066D" w:rsidRDefault="0093066D" w:rsidP="007C2766">
      <w:pPr>
        <w:pStyle w:val="ListParagraph"/>
        <w:numPr>
          <w:ilvl w:val="0"/>
          <w:numId w:val="2"/>
        </w:numPr>
      </w:pPr>
      <w:r>
        <w:t xml:space="preserve">Andy wants to know if all the components are spelled out in the contract, </w:t>
      </w:r>
      <w:r w:rsidR="00DC7C1E">
        <w:t>Kirsten</w:t>
      </w:r>
      <w:r>
        <w:t xml:space="preserve"> said that the outlook </w:t>
      </w:r>
      <w:r w:rsidR="00035991">
        <w:t xml:space="preserve">integration is available right now, they just don’t use </w:t>
      </w:r>
      <w:r w:rsidR="00AF0F5C">
        <w:t>that function</w:t>
      </w:r>
      <w:r w:rsidR="00035991">
        <w:t xml:space="preserve"> </w:t>
      </w:r>
      <w:r w:rsidR="004026E7">
        <w:t>now</w:t>
      </w:r>
      <w:r w:rsidR="00035991">
        <w:t>.</w:t>
      </w:r>
      <w:r w:rsidR="00AF0F5C">
        <w:t xml:space="preserve"> </w:t>
      </w:r>
    </w:p>
    <w:p w14:paraId="18E32A05" w14:textId="50FFEC92" w:rsidR="001C44EB" w:rsidRDefault="001C44EB" w:rsidP="007C2766">
      <w:pPr>
        <w:pStyle w:val="ListParagraph"/>
        <w:numPr>
          <w:ilvl w:val="0"/>
          <w:numId w:val="2"/>
        </w:numPr>
      </w:pPr>
      <w:r>
        <w:t xml:space="preserve">Andy said from what he remembered, there is probably no programming involved, he will find someone </w:t>
      </w:r>
      <w:r w:rsidR="000F62F7">
        <w:t>to support both colleges.</w:t>
      </w:r>
      <w:r w:rsidR="008951B4">
        <w:t xml:space="preserve"> Both Joe and </w:t>
      </w:r>
      <w:r w:rsidR="00DC7C1E">
        <w:t>Kirsten</w:t>
      </w:r>
      <w:r w:rsidR="008951B4">
        <w:t xml:space="preserve"> agree that each college should schedule their own demo and meetings.</w:t>
      </w:r>
      <w:r w:rsidR="001F2B72">
        <w:t xml:space="preserve"> </w:t>
      </w:r>
    </w:p>
    <w:p w14:paraId="7C611D90" w14:textId="436F4B82" w:rsidR="00911BB1" w:rsidRDefault="00911BB1" w:rsidP="007C2766">
      <w:pPr>
        <w:pStyle w:val="ListParagraph"/>
        <w:numPr>
          <w:ilvl w:val="0"/>
          <w:numId w:val="2"/>
        </w:numPr>
      </w:pPr>
      <w:r>
        <w:t>Andy points out that since this will be switched to web based, users should be given enough warning that their desktop version will not work anymore.</w:t>
      </w:r>
      <w:r w:rsidR="00440A68">
        <w:t xml:space="preserve"> Need to make sure both colleges are ready before the switch.</w:t>
      </w:r>
    </w:p>
    <w:p w14:paraId="1FB08DEC" w14:textId="3F2C6989" w:rsidR="00B8300E" w:rsidRDefault="00DC7C1E" w:rsidP="007C2766">
      <w:pPr>
        <w:pStyle w:val="ListParagraph"/>
        <w:numPr>
          <w:ilvl w:val="0"/>
          <w:numId w:val="2"/>
        </w:numPr>
      </w:pPr>
      <w:r>
        <w:t>Kirsten</w:t>
      </w:r>
      <w:r w:rsidR="00B8300E">
        <w:t xml:space="preserve"> agrees. She wants to have this move forward as soon as possible.</w:t>
      </w:r>
    </w:p>
    <w:p w14:paraId="69D4C683" w14:textId="260DB4D6" w:rsidR="00B8300E" w:rsidRDefault="00B8300E" w:rsidP="007C2766">
      <w:pPr>
        <w:pStyle w:val="ListParagraph"/>
        <w:numPr>
          <w:ilvl w:val="0"/>
          <w:numId w:val="2"/>
        </w:numPr>
      </w:pPr>
      <w:r>
        <w:lastRenderedPageBreak/>
        <w:t xml:space="preserve">Robert asked if CHC can be switched on first, </w:t>
      </w:r>
      <w:r w:rsidR="00DC7C1E">
        <w:t>Kirsten</w:t>
      </w:r>
      <w:r>
        <w:t xml:space="preserve"> said she does not know. But she said it looks like there is only one server, one instance, and both colleges are sharing it.</w:t>
      </w:r>
      <w:r w:rsidR="002877AA">
        <w:t xml:space="preserve"> Andy think any changes will be a global change and affect both colleges. </w:t>
      </w:r>
    </w:p>
    <w:p w14:paraId="274C0EF3" w14:textId="6CB29EB1" w:rsidR="00D51EA7" w:rsidRDefault="00DC7C1E" w:rsidP="007C2766">
      <w:pPr>
        <w:pStyle w:val="ListParagraph"/>
        <w:numPr>
          <w:ilvl w:val="0"/>
          <w:numId w:val="2"/>
        </w:numPr>
      </w:pPr>
      <w:r>
        <w:t>Kirsten</w:t>
      </w:r>
      <w:r w:rsidR="000273DA">
        <w:t xml:space="preserve"> said that we should propose some rollover </w:t>
      </w:r>
      <w:r w:rsidR="000D6379">
        <w:t>dates and</w:t>
      </w:r>
      <w:r w:rsidR="000273DA">
        <w:t xml:space="preserve"> find one that’s agreeable for both colleges.</w:t>
      </w:r>
      <w:r w:rsidR="000D6379">
        <w:t xml:space="preserve"> She also points out that there are some very “</w:t>
      </w:r>
      <w:proofErr w:type="spellStart"/>
      <w:r w:rsidR="000D6379">
        <w:t>webbie</w:t>
      </w:r>
      <w:proofErr w:type="spellEnd"/>
      <w:r w:rsidR="000D6379">
        <w:t xml:space="preserve">” things that’s in the new version, but </w:t>
      </w:r>
      <w:proofErr w:type="gramStart"/>
      <w:r w:rsidR="000D6379">
        <w:t>all of</w:t>
      </w:r>
      <w:proofErr w:type="gramEnd"/>
      <w:r w:rsidR="000D6379">
        <w:t xml:space="preserve"> the </w:t>
      </w:r>
      <w:r w:rsidR="00974E51">
        <w:t>reason codes, schedule codes will stay the same.</w:t>
      </w:r>
    </w:p>
    <w:p w14:paraId="106CFE6A" w14:textId="77777777" w:rsidR="00FA2B1B" w:rsidRDefault="00FA2B1B" w:rsidP="00FA2B1B">
      <w:pPr>
        <w:pStyle w:val="Heading2"/>
      </w:pPr>
    </w:p>
    <w:p w14:paraId="5FAF46D7" w14:textId="4F9AFE73" w:rsidR="00FA2B1B" w:rsidRPr="0037695D" w:rsidRDefault="00FA2B1B" w:rsidP="00FA2B1B">
      <w:pPr>
        <w:pStyle w:val="Heading2"/>
      </w:pPr>
      <w:bookmarkStart w:id="1" w:name="OLE_LINK1"/>
      <w:bookmarkStart w:id="2" w:name="OLE_LINK2"/>
      <w:r>
        <w:t>I</w:t>
      </w:r>
      <w:r w:rsidRPr="0037695D">
        <w:t xml:space="preserve">I. </w:t>
      </w:r>
      <w:r w:rsidRPr="00FA2B1B">
        <w:t>Uniformed, data-driven calculation</w:t>
      </w:r>
    </w:p>
    <w:p w14:paraId="623D9AFE" w14:textId="7ADA8DA3" w:rsidR="00FA2B1B" w:rsidRDefault="00FA2B1B" w:rsidP="00FA2B1B">
      <w:pPr>
        <w:pStyle w:val="Subtitle"/>
      </w:pPr>
      <w:r w:rsidRPr="00F7218C">
        <w:t xml:space="preserve">Sponsor: </w:t>
      </w:r>
      <w:r w:rsidR="00597AD9">
        <w:t>Gio Sosa, Kristina Heilgeist</w:t>
      </w:r>
    </w:p>
    <w:bookmarkEnd w:id="1"/>
    <w:bookmarkEnd w:id="2"/>
    <w:p w14:paraId="6511BFB7" w14:textId="4D43BCB9" w:rsidR="00FA2B1B" w:rsidRDefault="001219BD" w:rsidP="007C2766">
      <w:pPr>
        <w:pStyle w:val="ListParagraph"/>
        <w:numPr>
          <w:ilvl w:val="0"/>
          <w:numId w:val="3"/>
        </w:numPr>
      </w:pPr>
      <w:r>
        <w:t>Gio said that we have Program Participation Agreements that we file with the Department of Education.</w:t>
      </w:r>
      <w:r w:rsidR="00D24D87">
        <w:t xml:space="preserve"> The PPA allows us as a college to participate in their financial aid program.</w:t>
      </w:r>
    </w:p>
    <w:p w14:paraId="3AABE5F1" w14:textId="1B177046" w:rsidR="00C13AF3" w:rsidRDefault="00762A0D" w:rsidP="007C2766">
      <w:pPr>
        <w:pStyle w:val="ListParagraph"/>
        <w:numPr>
          <w:ilvl w:val="0"/>
          <w:numId w:val="3"/>
        </w:numPr>
      </w:pPr>
      <w:r>
        <w:t>As part of the PPA, we are asked to identify how long it would take a student to complete our programs.</w:t>
      </w:r>
    </w:p>
    <w:p w14:paraId="6D3AF07D" w14:textId="2AF355F1" w:rsidR="00762A0D" w:rsidRDefault="00762A0D" w:rsidP="007C2766">
      <w:pPr>
        <w:pStyle w:val="ListParagraph"/>
        <w:numPr>
          <w:ilvl w:val="0"/>
          <w:numId w:val="3"/>
        </w:numPr>
      </w:pPr>
      <w:r>
        <w:t xml:space="preserve">Kristina looked at what we’ve submitted in the past </w:t>
      </w:r>
      <w:r w:rsidR="001F1CC0">
        <w:t xml:space="preserve">for our CTE programs and found an inconsistency between what we have identified in our agreements </w:t>
      </w:r>
      <w:r w:rsidR="001F2604">
        <w:t>and what we have listed in Colleague.</w:t>
      </w:r>
    </w:p>
    <w:p w14:paraId="5434CF3F" w14:textId="37F56D0E" w:rsidR="00702385" w:rsidRDefault="00702385" w:rsidP="007C2766">
      <w:pPr>
        <w:pStyle w:val="ListParagraph"/>
        <w:numPr>
          <w:ilvl w:val="0"/>
          <w:numId w:val="3"/>
        </w:numPr>
      </w:pPr>
      <w:r>
        <w:t xml:space="preserve">Gio took some time to investigate this. He was not able to find the underline logic </w:t>
      </w:r>
      <w:r w:rsidR="00EE12C9">
        <w:t>for where those numbers are coming from in Colleague.</w:t>
      </w:r>
      <w:r w:rsidR="004C22B8">
        <w:t xml:space="preserve"> </w:t>
      </w:r>
      <w:r w:rsidR="00E47DB4">
        <w:t xml:space="preserve">Gio is assuming that has to do with </w:t>
      </w:r>
      <w:r w:rsidR="00565F92">
        <w:t xml:space="preserve">required </w:t>
      </w:r>
      <w:r w:rsidR="00E47DB4">
        <w:t>units and the length of a semester.</w:t>
      </w:r>
    </w:p>
    <w:p w14:paraId="36F232FD" w14:textId="2EC6E38B" w:rsidR="00E47DB4" w:rsidRDefault="00E47DB4" w:rsidP="007C2766">
      <w:pPr>
        <w:pStyle w:val="ListParagraph"/>
        <w:numPr>
          <w:ilvl w:val="0"/>
          <w:numId w:val="3"/>
        </w:numPr>
      </w:pPr>
      <w:r>
        <w:t xml:space="preserve">In talking with Keith, Gio thinks that they have calculations that </w:t>
      </w:r>
      <w:r w:rsidR="00FF239D">
        <w:t xml:space="preserve">we can possibly use, that can be applied </w:t>
      </w:r>
      <w:r w:rsidR="00B66DD7">
        <w:t>to any program across the district.</w:t>
      </w:r>
    </w:p>
    <w:p w14:paraId="1184115D" w14:textId="56561F57" w:rsidR="001219BD" w:rsidRDefault="00DC003F" w:rsidP="007C2766">
      <w:pPr>
        <w:pStyle w:val="ListParagraph"/>
        <w:numPr>
          <w:ilvl w:val="0"/>
          <w:numId w:val="3"/>
        </w:numPr>
      </w:pPr>
      <w:r>
        <w:t xml:space="preserve">Gio has not talk to James or anyone at Valley yet, </w:t>
      </w:r>
      <w:r w:rsidR="00F6176C">
        <w:t xml:space="preserve">the goal is to </w:t>
      </w:r>
      <w:r w:rsidR="00BF5F74">
        <w:t>develop a process that can be applied to different programs</w:t>
      </w:r>
      <w:r w:rsidR="004A624F">
        <w:t xml:space="preserve"> as unit requirements change. </w:t>
      </w:r>
      <w:r w:rsidR="00DE4FD9" w:rsidRPr="00DE4FD9">
        <w:t xml:space="preserve">As opposed to just relying on an obscure number </w:t>
      </w:r>
      <w:r w:rsidR="00DE4FD9">
        <w:t>in C</w:t>
      </w:r>
      <w:r w:rsidR="00DE4FD9" w:rsidRPr="00DE4FD9">
        <w:t>olleague that we can't really explain.</w:t>
      </w:r>
    </w:p>
    <w:p w14:paraId="40FD3774" w14:textId="5DD6B4F7" w:rsidR="00E63AAA" w:rsidRDefault="00E63AAA" w:rsidP="007C2766">
      <w:pPr>
        <w:pStyle w:val="ListParagraph"/>
        <w:numPr>
          <w:ilvl w:val="0"/>
          <w:numId w:val="3"/>
        </w:numPr>
      </w:pPr>
      <w:r>
        <w:t xml:space="preserve">Kristina points out that there are some programs that are 12 units, but shows it will take 4 </w:t>
      </w:r>
      <w:r w:rsidR="00584364">
        <w:t>semesters</w:t>
      </w:r>
      <w:r>
        <w:t xml:space="preserve"> to finish, or 86 units and can be done in 2 semesters.</w:t>
      </w:r>
      <w:r w:rsidR="00584364">
        <w:t xml:space="preserve"> These are the perfect examples of this calculation error.</w:t>
      </w:r>
    </w:p>
    <w:p w14:paraId="10E94C4A" w14:textId="7217726C" w:rsidR="000741C1" w:rsidRDefault="000741C1" w:rsidP="007C2766">
      <w:pPr>
        <w:pStyle w:val="ListParagraph"/>
        <w:numPr>
          <w:ilvl w:val="0"/>
          <w:numId w:val="3"/>
        </w:numPr>
      </w:pPr>
      <w:r>
        <w:t xml:space="preserve">Kristina used the formula provided by </w:t>
      </w:r>
      <w:r w:rsidR="00ED3D62">
        <w:t>Gio and</w:t>
      </w:r>
      <w:r>
        <w:t xml:space="preserve"> was able to fill out her PPA audit form.</w:t>
      </w:r>
      <w:r w:rsidR="00E70E8F">
        <w:t xml:space="preserve"> The logic seems to be sound across the board.</w:t>
      </w:r>
    </w:p>
    <w:p w14:paraId="5F180C36" w14:textId="2AF45F56" w:rsidR="006441C3" w:rsidRDefault="006441C3" w:rsidP="007C2766">
      <w:pPr>
        <w:pStyle w:val="ListParagraph"/>
        <w:numPr>
          <w:ilvl w:val="0"/>
          <w:numId w:val="3"/>
        </w:numPr>
      </w:pPr>
      <w:r>
        <w:t>Gio want to get everyone involved and possibly develop a calculated field in either Informer or Colleague, to have a standardized approach</w:t>
      </w:r>
      <w:r w:rsidR="00752CBA">
        <w:t xml:space="preserve">, even across the district, </w:t>
      </w:r>
      <w:r>
        <w:t>to calculate how long it will take to complete a program.</w:t>
      </w:r>
    </w:p>
    <w:p w14:paraId="7BFA27A7" w14:textId="31A75EB5" w:rsidR="008B49E2" w:rsidRDefault="008B49E2" w:rsidP="007C2766">
      <w:pPr>
        <w:pStyle w:val="ListParagraph"/>
        <w:numPr>
          <w:ilvl w:val="0"/>
          <w:numId w:val="3"/>
        </w:numPr>
      </w:pPr>
      <w:r>
        <w:t>DyAnn pointed out that on the program screen, there is a field called “month to complete”, Kristina said that they are aware of that field, but they can’t find the logic behind how the number is derived.</w:t>
      </w:r>
      <w:r w:rsidR="009E7744">
        <w:t xml:space="preserve"> </w:t>
      </w:r>
      <w:r w:rsidR="000D05AB">
        <w:t xml:space="preserve">She also said that this topic was discussed in DAWG meeting about two years ago. </w:t>
      </w:r>
      <w:r w:rsidR="007747EE">
        <w:t>DyAnn thought this is related to completion date on SPRO</w:t>
      </w:r>
      <w:r w:rsidR="005C5AA2">
        <w:t>, around the time when they implemented degree audit in Colleague and Self Service.</w:t>
      </w:r>
    </w:p>
    <w:p w14:paraId="7CE90FB4" w14:textId="0A6BA3B9" w:rsidR="008C21D2" w:rsidRDefault="008C21D2" w:rsidP="007C2766">
      <w:pPr>
        <w:pStyle w:val="ListParagraph"/>
        <w:numPr>
          <w:ilvl w:val="0"/>
          <w:numId w:val="3"/>
        </w:numPr>
      </w:pPr>
      <w:r>
        <w:t>DyAnn suggested some test methods</w:t>
      </w:r>
      <w:r w:rsidR="00A51E50">
        <w:t xml:space="preserve"> with complete date.</w:t>
      </w:r>
      <w:r w:rsidR="00892655">
        <w:t xml:space="preserve"> Work with SPRO, PROG.</w:t>
      </w:r>
    </w:p>
    <w:p w14:paraId="5E74A5C7" w14:textId="38E7CD34" w:rsidR="002F7A06" w:rsidRDefault="002F7A06" w:rsidP="007C2766">
      <w:pPr>
        <w:pStyle w:val="ListParagraph"/>
        <w:numPr>
          <w:ilvl w:val="0"/>
          <w:numId w:val="3"/>
        </w:numPr>
      </w:pPr>
      <w:bookmarkStart w:id="3" w:name="OLE_LINK3"/>
      <w:r>
        <w:t xml:space="preserve">Kristina suggest that CHC will get started and will loop in SBVC for uniformity. </w:t>
      </w:r>
    </w:p>
    <w:bookmarkEnd w:id="3"/>
    <w:p w14:paraId="2FB82646" w14:textId="0E083626" w:rsidR="008A43E7" w:rsidRDefault="008A43E7" w:rsidP="007C2766">
      <w:pPr>
        <w:pStyle w:val="ListParagraph"/>
        <w:numPr>
          <w:ilvl w:val="0"/>
          <w:numId w:val="3"/>
        </w:numPr>
      </w:pPr>
      <w:r>
        <w:t>Gio said that can create own calculated fields in Informer</w:t>
      </w:r>
      <w:r w:rsidR="00DB2759">
        <w:t>. Kristina said that she has some calculations done already in excel. Gio said that having it in informer has its benefits for future development.</w:t>
      </w:r>
    </w:p>
    <w:p w14:paraId="6C120FB7" w14:textId="451D3D0E" w:rsidR="00DB2759" w:rsidRDefault="00DB2759" w:rsidP="007C2766">
      <w:pPr>
        <w:pStyle w:val="ListParagraph"/>
        <w:numPr>
          <w:ilvl w:val="0"/>
          <w:numId w:val="3"/>
        </w:numPr>
      </w:pPr>
      <w:r>
        <w:t xml:space="preserve">Gio suggest </w:t>
      </w:r>
      <w:r w:rsidR="00557A1B">
        <w:t>approaching</w:t>
      </w:r>
      <w:r>
        <w:t xml:space="preserve"> James Smith and/or Christie Gabriel at SBVC.</w:t>
      </w:r>
    </w:p>
    <w:p w14:paraId="569C3E60" w14:textId="4311CC01" w:rsidR="001219BD" w:rsidRDefault="001219BD" w:rsidP="00FA2B1B"/>
    <w:p w14:paraId="1CCC281E" w14:textId="5F2BD400" w:rsidR="001219BD" w:rsidRDefault="001219BD" w:rsidP="00FA2B1B"/>
    <w:p w14:paraId="2F70DA52" w14:textId="4AA9087D" w:rsidR="001219BD" w:rsidRDefault="001219BD" w:rsidP="00FA2B1B"/>
    <w:p w14:paraId="51B7905B" w14:textId="0A29D0F3" w:rsidR="004677EA" w:rsidRDefault="004677EA" w:rsidP="00FA2B1B"/>
    <w:p w14:paraId="01419E3F" w14:textId="4D60918E" w:rsidR="004677EA" w:rsidRDefault="004677EA" w:rsidP="00FA2B1B"/>
    <w:p w14:paraId="0CBCD70C" w14:textId="439299DC" w:rsidR="004677EA" w:rsidRDefault="004677EA" w:rsidP="00FA2B1B"/>
    <w:p w14:paraId="3A56BC52" w14:textId="196ADA47" w:rsidR="004677EA" w:rsidRPr="0037695D" w:rsidRDefault="004677EA" w:rsidP="004677EA">
      <w:pPr>
        <w:pStyle w:val="Heading2"/>
      </w:pPr>
      <w:r>
        <w:lastRenderedPageBreak/>
        <w:t>I</w:t>
      </w:r>
      <w:r w:rsidR="00023748">
        <w:t>I</w:t>
      </w:r>
      <w:r w:rsidRPr="0037695D">
        <w:t xml:space="preserve">I. </w:t>
      </w:r>
      <w:r w:rsidR="00023748">
        <w:t xml:space="preserve">Changing the </w:t>
      </w:r>
      <w:proofErr w:type="spellStart"/>
      <w:r w:rsidR="00023748">
        <w:t>eschedule</w:t>
      </w:r>
      <w:proofErr w:type="spellEnd"/>
      <w:r w:rsidR="00023748">
        <w:t xml:space="preserve"> for online classes</w:t>
      </w:r>
    </w:p>
    <w:p w14:paraId="2C835F25" w14:textId="172FD94B" w:rsidR="004677EA" w:rsidRDefault="004677EA" w:rsidP="004677EA">
      <w:pPr>
        <w:pStyle w:val="Subtitle"/>
      </w:pPr>
      <w:r w:rsidRPr="00F7218C">
        <w:t xml:space="preserve">Sponsor: </w:t>
      </w:r>
      <w:r w:rsidR="00FB6E50">
        <w:t>Miriam Saadeh</w:t>
      </w:r>
    </w:p>
    <w:p w14:paraId="606C1C00" w14:textId="77EEF80C" w:rsidR="007D58C5" w:rsidRDefault="00AE6098" w:rsidP="007D58C5">
      <w:r>
        <w:rPr>
          <w:noProof/>
        </w:rPr>
        <mc:AlternateContent>
          <mc:Choice Requires="wps">
            <w:drawing>
              <wp:anchor distT="0" distB="0" distL="114300" distR="114300" simplePos="0" relativeHeight="251655168" behindDoc="0" locked="0" layoutInCell="1" allowOverlap="1" wp14:anchorId="1B151CB8" wp14:editId="3F596579">
                <wp:simplePos x="0" y="0"/>
                <wp:positionH relativeFrom="column">
                  <wp:posOffset>1645921</wp:posOffset>
                </wp:positionH>
                <wp:positionV relativeFrom="paragraph">
                  <wp:posOffset>204153</wp:posOffset>
                </wp:positionV>
                <wp:extent cx="585470" cy="2547620"/>
                <wp:effectExtent l="0" t="0" r="24130" b="24130"/>
                <wp:wrapNone/>
                <wp:docPr id="5" name="Rectangle 5"/>
                <wp:cNvGraphicFramePr/>
                <a:graphic xmlns:a="http://schemas.openxmlformats.org/drawingml/2006/main">
                  <a:graphicData uri="http://schemas.microsoft.com/office/word/2010/wordprocessingShape">
                    <wps:wsp>
                      <wps:cNvSpPr/>
                      <wps:spPr>
                        <a:xfrm>
                          <a:off x="0" y="0"/>
                          <a:ext cx="585470" cy="2547620"/>
                        </a:xfrm>
                        <a:prstGeom prst="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BFB9C6" id="Rectangle 5" o:spid="_x0000_s1026" style="position:absolute;margin-left:129.6pt;margin-top:16.1pt;width:46.1pt;height:200.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" filled="f" strokecolor="red" strokeweight="1pt"/>
            </w:pict>
          </mc:Fallback>
        </mc:AlternateContent>
      </w:r>
      <w:r w:rsidR="00EC3B2C">
        <w:rPr>
          <w:noProof/>
        </w:rPr>
        <mc:AlternateContent>
          <mc:Choice Requires="wps">
            <w:drawing>
              <wp:anchor distT="0" distB="0" distL="114300" distR="114300" simplePos="0" relativeHeight="251658240" behindDoc="0" locked="0" layoutInCell="1" allowOverlap="1" wp14:anchorId="02D68E35" wp14:editId="6396B590">
                <wp:simplePos x="0" y="0"/>
                <wp:positionH relativeFrom="column">
                  <wp:posOffset>1736090</wp:posOffset>
                </wp:positionH>
                <wp:positionV relativeFrom="paragraph">
                  <wp:posOffset>2346960</wp:posOffset>
                </wp:positionV>
                <wp:extent cx="333057" cy="233045"/>
                <wp:effectExtent l="0" t="0" r="10160" b="14605"/>
                <wp:wrapNone/>
                <wp:docPr id="7" name="Oval 7"/>
                <wp:cNvGraphicFramePr/>
                <a:graphic xmlns:a="http://schemas.openxmlformats.org/drawingml/2006/main">
                  <a:graphicData uri="http://schemas.microsoft.com/office/word/2010/wordprocessingShape">
                    <wps:wsp>
                      <wps:cNvSpPr/>
                      <wps:spPr>
                        <a:xfrm>
                          <a:off x="0" y="0"/>
                          <a:ext cx="333057" cy="23304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48E687" id="Oval 7" o:spid="_x0000_s1026" style="position:absolute;margin-left:136.7pt;margin-top:184.8pt;width:26.2pt;height:18.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" filled="f" strokecolor="red" strokeweight="1pt">
                <v:stroke joinstyle="miter"/>
              </v:oval>
            </w:pict>
          </mc:Fallback>
        </mc:AlternateContent>
      </w:r>
      <w:r w:rsidR="00EC3B2C">
        <w:rPr>
          <w:noProof/>
        </w:rPr>
        <mc:AlternateContent>
          <mc:Choice Requires="wps">
            <w:drawing>
              <wp:anchor distT="0" distB="0" distL="114300" distR="114300" simplePos="0" relativeHeight="251656192" behindDoc="0" locked="0" layoutInCell="1" allowOverlap="1" wp14:anchorId="7DEE79E3" wp14:editId="27C030A7">
                <wp:simplePos x="0" y="0"/>
                <wp:positionH relativeFrom="column">
                  <wp:posOffset>3688715</wp:posOffset>
                </wp:positionH>
                <wp:positionV relativeFrom="paragraph">
                  <wp:posOffset>2346960</wp:posOffset>
                </wp:positionV>
                <wp:extent cx="333057" cy="233045"/>
                <wp:effectExtent l="0" t="0" r="10160" b="14605"/>
                <wp:wrapNone/>
                <wp:docPr id="6" name="Oval 6"/>
                <wp:cNvGraphicFramePr/>
                <a:graphic xmlns:a="http://schemas.openxmlformats.org/drawingml/2006/main">
                  <a:graphicData uri="http://schemas.microsoft.com/office/word/2010/wordprocessingShape">
                    <wps:wsp>
                      <wps:cNvSpPr/>
                      <wps:spPr>
                        <a:xfrm>
                          <a:off x="0" y="0"/>
                          <a:ext cx="333057" cy="23304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5F9EF9" id="Oval 6" o:spid="_x0000_s1026" style="position:absolute;margin-left:290.45pt;margin-top:184.8pt;width:26.2pt;height:18.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" filled="f" strokecolor="red" strokeweight="1pt">
                <v:stroke joinstyle="miter"/>
              </v:oval>
            </w:pict>
          </mc:Fallback>
        </mc:AlternateContent>
      </w:r>
      <w:r w:rsidR="00003477">
        <w:rPr>
          <w:noProof/>
        </w:rPr>
        <w:drawing>
          <wp:inline distT="0" distB="0" distL="0" distR="0" wp14:anchorId="78C52703" wp14:editId="13173A42">
            <wp:extent cx="6492240" cy="3237230"/>
            <wp:effectExtent l="0" t="0" r="381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92240" cy="3237230"/>
                    </a:xfrm>
                    <a:prstGeom prst="rect">
                      <a:avLst/>
                    </a:prstGeom>
                  </pic:spPr>
                </pic:pic>
              </a:graphicData>
            </a:graphic>
          </wp:inline>
        </w:drawing>
      </w:r>
    </w:p>
    <w:p w14:paraId="0D39A91A" w14:textId="6F4D9322" w:rsidR="009D6ABF" w:rsidRDefault="00C7538C" w:rsidP="007C2766">
      <w:pPr>
        <w:pStyle w:val="ListParagraph"/>
        <w:numPr>
          <w:ilvl w:val="0"/>
          <w:numId w:val="3"/>
        </w:numPr>
      </w:pPr>
      <w:r>
        <w:t xml:space="preserve">Miriam pointed out that current </w:t>
      </w:r>
      <w:proofErr w:type="spellStart"/>
      <w:r>
        <w:t>eschedule</w:t>
      </w:r>
      <w:proofErr w:type="spellEnd"/>
      <w:r>
        <w:t xml:space="preserve"> information displays are not </w:t>
      </w:r>
      <w:proofErr w:type="gramStart"/>
      <w:r>
        <w:t>sufficient</w:t>
      </w:r>
      <w:proofErr w:type="gramEnd"/>
      <w:r>
        <w:t xml:space="preserve"> when showing information for online classes.</w:t>
      </w:r>
    </w:p>
    <w:p w14:paraId="0A97FB65" w14:textId="69A467CF" w:rsidR="00617D20" w:rsidRDefault="00DC2C19" w:rsidP="007C2766">
      <w:pPr>
        <w:pStyle w:val="ListParagraph"/>
        <w:numPr>
          <w:ilvl w:val="0"/>
          <w:numId w:val="3"/>
        </w:numPr>
      </w:pPr>
      <w:r>
        <w:t xml:space="preserve">Keith and Miriam both think that this does not look at its best. Keith would like to </w:t>
      </w:r>
      <w:r w:rsidR="00617D20">
        <w:t xml:space="preserve">add dates showing exactly when the classes are. Miriam is looking for </w:t>
      </w:r>
      <w:r w:rsidR="004F1039">
        <w:t>input on how to make this better</w:t>
      </w:r>
      <w:r w:rsidR="00617D20">
        <w:t>.</w:t>
      </w:r>
    </w:p>
    <w:p w14:paraId="07EE70A9" w14:textId="0235547D" w:rsidR="007D58C5" w:rsidRDefault="0005449B" w:rsidP="007C2766">
      <w:pPr>
        <w:pStyle w:val="ListParagraph"/>
        <w:numPr>
          <w:ilvl w:val="0"/>
          <w:numId w:val="3"/>
        </w:numPr>
      </w:pPr>
      <w:r>
        <w:t xml:space="preserve">DyAnn asked where </w:t>
      </w:r>
      <w:r w:rsidR="00557A1B">
        <w:t>the dates should</w:t>
      </w:r>
      <w:r w:rsidR="00CB7DD0">
        <w:t xml:space="preserve"> go, Miriam said anywhere that it could go. She said, looking at the current schedule, the online classes just </w:t>
      </w:r>
      <w:r w:rsidR="00557A1B">
        <w:t>show</w:t>
      </w:r>
      <w:r w:rsidR="00CB7DD0">
        <w:t xml:space="preserve"> a “4” under START (see above diagram, circled), the 4 represents four hours per week, but it is not clear.</w:t>
      </w:r>
      <w:r w:rsidR="001356ED">
        <w:t xml:space="preserve"> Miriam is hoping that there will be a better way to show this to the students.</w:t>
      </w:r>
    </w:p>
    <w:p w14:paraId="2F38CC0D" w14:textId="25E8AF0D" w:rsidR="001356ED" w:rsidRDefault="002E1654" w:rsidP="007C2766">
      <w:pPr>
        <w:pStyle w:val="ListParagraph"/>
        <w:numPr>
          <w:ilvl w:val="0"/>
          <w:numId w:val="3"/>
        </w:numPr>
      </w:pPr>
      <w:r>
        <w:t xml:space="preserve">Joe navigated to </w:t>
      </w:r>
      <w:proofErr w:type="spellStart"/>
      <w:r>
        <w:t>eschedule</w:t>
      </w:r>
      <w:proofErr w:type="spellEnd"/>
      <w:r>
        <w:t xml:space="preserve"> on the CHC website. (showing the above diagram)</w:t>
      </w:r>
      <w:r w:rsidR="00ED3DA9">
        <w:t>. Class English 101.</w:t>
      </w:r>
    </w:p>
    <w:p w14:paraId="0C8130F0" w14:textId="116F627A" w:rsidR="002E1654" w:rsidRDefault="00E5116B" w:rsidP="007C2766">
      <w:pPr>
        <w:pStyle w:val="ListParagraph"/>
        <w:numPr>
          <w:ilvl w:val="0"/>
          <w:numId w:val="3"/>
        </w:numPr>
      </w:pPr>
      <w:r>
        <w:t>Jason pointed out there are some explanation at the top regarding “arranged”, it is separated, and it’s not easy to read.</w:t>
      </w:r>
    </w:p>
    <w:p w14:paraId="79219C50" w14:textId="0DD952FF" w:rsidR="00E5116B" w:rsidRDefault="00E5116B" w:rsidP="007C2766">
      <w:pPr>
        <w:pStyle w:val="ListParagraph"/>
        <w:numPr>
          <w:ilvl w:val="0"/>
          <w:numId w:val="3"/>
        </w:numPr>
      </w:pPr>
      <w:r>
        <w:t xml:space="preserve">Miriam pointed out that if there are no dates, as a scheduler, she knows this is </w:t>
      </w:r>
      <w:proofErr w:type="gramStart"/>
      <w:r>
        <w:t>a</w:t>
      </w:r>
      <w:proofErr w:type="gramEnd"/>
      <w:r>
        <w:t xml:space="preserve"> 18 week course, but she thinks it will be nicer if this can be pointed out to the students. She wants to know if there is a place where </w:t>
      </w:r>
      <w:r w:rsidR="00F762A4">
        <w:t>dates or “18 week” or “full term” can be added.</w:t>
      </w:r>
    </w:p>
    <w:p w14:paraId="6551AB0B" w14:textId="3CB7A135" w:rsidR="00FF5C95" w:rsidRDefault="00FF5C95" w:rsidP="007C2766">
      <w:pPr>
        <w:pStyle w:val="ListParagraph"/>
        <w:numPr>
          <w:ilvl w:val="0"/>
          <w:numId w:val="3"/>
        </w:numPr>
      </w:pPr>
      <w:r>
        <w:t xml:space="preserve">Kristina suggest </w:t>
      </w:r>
      <w:r w:rsidR="00170A7E">
        <w:t>adding</w:t>
      </w:r>
      <w:r>
        <w:t xml:space="preserve"> a note at the top to </w:t>
      </w:r>
      <w:r w:rsidR="00557A1B">
        <w:t>say,</w:t>
      </w:r>
      <w:r>
        <w:t xml:space="preserve"> “unless otherwise noted, all courses are 18 weeks”</w:t>
      </w:r>
      <w:r w:rsidR="00170A7E">
        <w:t xml:space="preserve">.  Miriam like the idea, </w:t>
      </w:r>
      <w:r w:rsidR="003007F9">
        <w:t>it will provide better info for the students.</w:t>
      </w:r>
    </w:p>
    <w:p w14:paraId="62738C5D" w14:textId="057E8888" w:rsidR="00170A7E" w:rsidRDefault="00387D11" w:rsidP="007C2766">
      <w:pPr>
        <w:pStyle w:val="ListParagraph"/>
        <w:numPr>
          <w:ilvl w:val="0"/>
          <w:numId w:val="3"/>
        </w:numPr>
      </w:pPr>
      <w:r>
        <w:t xml:space="preserve">Jason points out that section </w:t>
      </w:r>
      <w:r w:rsidR="00557A1B">
        <w:t>Start,</w:t>
      </w:r>
      <w:r>
        <w:t xml:space="preserve"> and End date </w:t>
      </w:r>
      <w:r w:rsidR="00351D44">
        <w:t>fields are</w:t>
      </w:r>
      <w:r>
        <w:t xml:space="preserve"> </w:t>
      </w:r>
      <w:r w:rsidR="00351D44">
        <w:t>available</w:t>
      </w:r>
      <w:r>
        <w:t>, and can</w:t>
      </w:r>
      <w:r w:rsidR="00351D44">
        <w:t xml:space="preserve"> be add to the display, however this change will affect both colleges, DyAnn suggest that this should be reviewed and approved together from SBVC and CHC.</w:t>
      </w:r>
      <w:r w:rsidR="00847A2E">
        <w:t xml:space="preserve"> SBVC contact person is Terri Long.</w:t>
      </w:r>
    </w:p>
    <w:p w14:paraId="53E5261E" w14:textId="46C0AF4B" w:rsidR="00351D44" w:rsidRDefault="008312F0" w:rsidP="007C2766">
      <w:pPr>
        <w:pStyle w:val="ListParagraph"/>
        <w:numPr>
          <w:ilvl w:val="0"/>
          <w:numId w:val="3"/>
        </w:numPr>
      </w:pPr>
      <w:r>
        <w:t>Joe suggests that an email can be circulated and ask for approval from both colleges, then use that to generate a ticket to add the extra information to the eshcedule display.</w:t>
      </w:r>
    </w:p>
    <w:p w14:paraId="69119B8C" w14:textId="77777777" w:rsidR="008312F0" w:rsidRDefault="008312F0" w:rsidP="00EC4112"/>
    <w:p w14:paraId="446912EF" w14:textId="20C53E54" w:rsidR="009D6ABF" w:rsidRDefault="009D6ABF" w:rsidP="00FA2B1B"/>
    <w:p w14:paraId="5E96A282" w14:textId="6BF7BA3C" w:rsidR="00EC4112" w:rsidRPr="0037695D" w:rsidRDefault="00EC4112" w:rsidP="00EC4112">
      <w:pPr>
        <w:pStyle w:val="Heading2"/>
      </w:pPr>
      <w:bookmarkStart w:id="4" w:name="OLE_LINK4"/>
      <w:bookmarkStart w:id="5" w:name="OLE_LINK5"/>
      <w:r>
        <w:lastRenderedPageBreak/>
        <w:t>IV</w:t>
      </w:r>
      <w:r w:rsidRPr="0037695D">
        <w:t xml:space="preserve">. </w:t>
      </w:r>
      <w:r>
        <w:t>XRGD Calculation Error</w:t>
      </w:r>
    </w:p>
    <w:p w14:paraId="53E54C10" w14:textId="67836DEC" w:rsidR="00EC4112" w:rsidRDefault="00EC4112" w:rsidP="00EC4112">
      <w:pPr>
        <w:pStyle w:val="Subtitle"/>
      </w:pPr>
      <w:r w:rsidRPr="00F7218C">
        <w:t xml:space="preserve">Sponsor: </w:t>
      </w:r>
      <w:r>
        <w:t>Larry Aycock</w:t>
      </w:r>
    </w:p>
    <w:bookmarkEnd w:id="4"/>
    <w:bookmarkEnd w:id="5"/>
    <w:p w14:paraId="19BB6DE2" w14:textId="3BA45F35" w:rsidR="003B49A5" w:rsidRDefault="00463CB6" w:rsidP="007C2766">
      <w:pPr>
        <w:pStyle w:val="ListParagraph"/>
        <w:numPr>
          <w:ilvl w:val="0"/>
          <w:numId w:val="4"/>
        </w:numPr>
      </w:pPr>
      <w:r>
        <w:t>Larry said that they’ve noticed that end dates for short term classes are being calculated incorrectly. This goes back many years.</w:t>
      </w:r>
    </w:p>
    <w:p w14:paraId="5B287798" w14:textId="684993AB" w:rsidR="009B022D" w:rsidRDefault="009B022D" w:rsidP="007C2766">
      <w:pPr>
        <w:pStyle w:val="ListParagraph"/>
        <w:numPr>
          <w:ilvl w:val="0"/>
          <w:numId w:val="4"/>
        </w:numPr>
      </w:pPr>
      <w:r>
        <w:t>This came about because there were some questions about the start courses as to why the add periods are calculated so shortly.</w:t>
      </w:r>
    </w:p>
    <w:p w14:paraId="4766EFD2" w14:textId="6D8864DD" w:rsidR="009B022D" w:rsidRDefault="009B022D" w:rsidP="007C2766">
      <w:pPr>
        <w:pStyle w:val="ListParagraph"/>
        <w:numPr>
          <w:ilvl w:val="0"/>
          <w:numId w:val="4"/>
        </w:numPr>
      </w:pPr>
      <w:r>
        <w:t xml:space="preserve">While figuring this out, they </w:t>
      </w:r>
      <w:r w:rsidR="004C6B39">
        <w:t>realized</w:t>
      </w:r>
      <w:r>
        <w:t xml:space="preserve"> that short term classes are </w:t>
      </w:r>
      <w:r w:rsidR="001E23B2">
        <w:t>giving</w:t>
      </w:r>
      <w:r>
        <w:t xml:space="preserve"> 20% minus one day </w:t>
      </w:r>
      <w:r w:rsidR="004C6B39">
        <w:t>as of the late add period, but it should’ve been 10%</w:t>
      </w:r>
    </w:p>
    <w:p w14:paraId="5FADC36A" w14:textId="6B669F74" w:rsidR="004C6B39" w:rsidRDefault="004C6B39" w:rsidP="007C2766">
      <w:pPr>
        <w:pStyle w:val="ListParagraph"/>
        <w:numPr>
          <w:ilvl w:val="0"/>
          <w:numId w:val="4"/>
        </w:numPr>
      </w:pPr>
      <w:r>
        <w:t xml:space="preserve">Example: </w:t>
      </w:r>
      <w:r w:rsidR="002260C3">
        <w:t xml:space="preserve">16 week course, 16 x 7 day = 112 </w:t>
      </w:r>
      <w:proofErr w:type="gramStart"/>
      <w:r w:rsidR="002260C3">
        <w:t>days,  10</w:t>
      </w:r>
      <w:proofErr w:type="gramEnd"/>
      <w:r w:rsidR="002260C3">
        <w:t xml:space="preserve">% = 11.2  which per student </w:t>
      </w:r>
      <w:r w:rsidR="00B74A4B">
        <w:t>AP</w:t>
      </w:r>
      <w:r w:rsidR="002260C3">
        <w:t xml:space="preserve"> should be rounded to 11 days as the add period, in the system, it is being calculated as 20%  which is census minus 1 day, which gives student 21 days to add.</w:t>
      </w:r>
    </w:p>
    <w:p w14:paraId="535C1C98" w14:textId="4BCDFBA8" w:rsidR="003E1CA2" w:rsidRDefault="003E1CA2" w:rsidP="007C2766">
      <w:pPr>
        <w:pStyle w:val="ListParagraph"/>
        <w:numPr>
          <w:ilvl w:val="0"/>
          <w:numId w:val="4"/>
        </w:numPr>
      </w:pPr>
      <w:r>
        <w:t xml:space="preserve">Since all the dates are calculated by a program in Colleague, </w:t>
      </w:r>
      <w:r w:rsidR="0053192B">
        <w:t>Larry thinks this is affecting SBVC as well, all the way back to 2015, if not longer.</w:t>
      </w:r>
    </w:p>
    <w:p w14:paraId="663197D2" w14:textId="2BFB727A" w:rsidR="0053192B" w:rsidRDefault="0053192B" w:rsidP="007C2766">
      <w:pPr>
        <w:pStyle w:val="ListParagraph"/>
        <w:numPr>
          <w:ilvl w:val="0"/>
          <w:numId w:val="4"/>
        </w:numPr>
      </w:pPr>
      <w:r>
        <w:t xml:space="preserve">The AP says, students may add courses during the first two weeks for full term course or the first 10% for the </w:t>
      </w:r>
      <w:r w:rsidR="004278B3">
        <w:t>short-term</w:t>
      </w:r>
      <w:r>
        <w:t xml:space="preserve"> course, it is now being calculated at 20% minus one day.</w:t>
      </w:r>
      <w:r w:rsidR="002A5FB6">
        <w:t xml:space="preserve"> </w:t>
      </w:r>
    </w:p>
    <w:p w14:paraId="248053BF" w14:textId="49BEDD6D" w:rsidR="001F1E28" w:rsidRDefault="009C503D" w:rsidP="001F1E28">
      <w:r>
        <w:rPr>
          <w:noProof/>
        </w:rPr>
        <mc:AlternateContent>
          <mc:Choice Requires="wpg">
            <w:drawing>
              <wp:anchor distT="0" distB="0" distL="114300" distR="114300" simplePos="0" relativeHeight="251670528" behindDoc="0" locked="0" layoutInCell="1" allowOverlap="1" wp14:anchorId="3A4170DF" wp14:editId="64C95624">
                <wp:simplePos x="0" y="0"/>
                <wp:positionH relativeFrom="column">
                  <wp:posOffset>512445</wp:posOffset>
                </wp:positionH>
                <wp:positionV relativeFrom="paragraph">
                  <wp:posOffset>77788</wp:posOffset>
                </wp:positionV>
                <wp:extent cx="5486400" cy="2088515"/>
                <wp:effectExtent l="19050" t="19050" r="19050" b="26035"/>
                <wp:wrapNone/>
                <wp:docPr id="21" name="Group 21"/>
                <wp:cNvGraphicFramePr/>
                <a:graphic xmlns:a="http://schemas.openxmlformats.org/drawingml/2006/main">
                  <a:graphicData uri="http://schemas.microsoft.com/office/word/2010/wordprocessingGroup">
                    <wpg:wgp>
                      <wpg:cNvGrpSpPr/>
                      <wpg:grpSpPr>
                        <a:xfrm>
                          <a:off x="0" y="0"/>
                          <a:ext cx="5486400" cy="2088515"/>
                          <a:chOff x="0" y="0"/>
                          <a:chExt cx="5486400" cy="2088515"/>
                        </a:xfrm>
                      </wpg:grpSpPr>
                      <wpg:grpSp>
                        <wpg:cNvPr id="19" name="Group 19"/>
                        <wpg:cNvGrpSpPr/>
                        <wpg:grpSpPr>
                          <a:xfrm>
                            <a:off x="0" y="0"/>
                            <a:ext cx="4328795" cy="2088515"/>
                            <a:chOff x="0" y="0"/>
                            <a:chExt cx="4328795" cy="2088515"/>
                          </a:xfrm>
                        </wpg:grpSpPr>
                        <pic:pic xmlns:pic="http://schemas.openxmlformats.org/drawingml/2006/picture">
                          <pic:nvPicPr>
                            <pic:cNvPr id="8" name="Picture 8"/>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328795" cy="2088515"/>
                            </a:xfrm>
                            <a:prstGeom prst="rect">
                              <a:avLst/>
                            </a:prstGeom>
                            <a:ln>
                              <a:solidFill>
                                <a:schemeClr val="tx1">
                                  <a:lumMod val="75000"/>
                                  <a:lumOff val="25000"/>
                                </a:schemeClr>
                              </a:solidFill>
                            </a:ln>
                          </pic:spPr>
                        </pic:pic>
                        <wps:wsp>
                          <wps:cNvPr id="10" name="Arrow: Left 10"/>
                          <wps:cNvSpPr/>
                          <wps:spPr>
                            <a:xfrm>
                              <a:off x="2166938" y="1038225"/>
                              <a:ext cx="276225" cy="133350"/>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Arrow: Left 11"/>
                          <wps:cNvSpPr/>
                          <wps:spPr>
                            <a:xfrm>
                              <a:off x="1514475" y="1628775"/>
                              <a:ext cx="276225" cy="133350"/>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 name="Text Box 16"/>
                        <wps:cNvSpPr txBox="1"/>
                        <wps:spPr>
                          <a:xfrm>
                            <a:off x="4495800" y="457200"/>
                            <a:ext cx="990600" cy="557212"/>
                          </a:xfrm>
                          <a:prstGeom prst="rect">
                            <a:avLst/>
                          </a:prstGeom>
                          <a:solidFill>
                            <a:schemeClr val="lt1"/>
                          </a:solidFill>
                          <a:ln w="6350">
                            <a:solidFill>
                              <a:prstClr val="black"/>
                            </a:solidFill>
                          </a:ln>
                        </wps:spPr>
                        <wps:txbx>
                          <w:txbxContent>
                            <w:p w14:paraId="4AE3312E" w14:textId="710EB39D" w:rsidR="00E03FBE" w:rsidRDefault="00E03FBE">
                              <w:pPr>
                                <w:ind w:left="0"/>
                              </w:pPr>
                              <w:r>
                                <w:t>FULL-TERM 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A4170DF" id="Group 21" o:spid="_x0000_s1026" style="position:absolute;left:0;text-align:left;margin-left:40.35pt;margin-top:6.15pt;width:6in;height:164.45pt;z-index:251670528" coordsize="54864,208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">
                <v:group id="Group 19" o:spid="_x0000_s1027" style="position:absolute;width:43287;height:20885" coordsize="43287,20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style="position:absolute;width:43287;height:20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" stroked="t" strokecolor="#404040 [2429]">
                    <v:imagedata r:id="rId10" o:title=""/>
                    <v:path arrowok="t"/>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0" o:spid="_x0000_s1029" type="#_x0000_t66" style="position:absolute;left:21669;top:10382;width:2762;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" adj="5214" fillcolor="red" strokecolor="red" strokeweight="1pt"/>
                  <v:shape id="Arrow: Left 11" o:spid="_x0000_s1030" type="#_x0000_t66" style="position:absolute;left:15144;top:16287;width:2763;height: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" adj="5214" fillcolor="red" strokecolor="red" strokeweight="1pt"/>
                </v:group>
                <v:shapetype id="_x0000_t202" coordsize="21600,21600" o:spt="202" path="m,l,21600r21600,l21600,xe">
                  <v:stroke joinstyle="miter"/>
                  <v:path gradientshapeok="t" o:connecttype="rect"/>
                </v:shapetype>
                <v:shape id="Text Box 16" o:spid="_x0000_s1031" type="#_x0000_t202" style="position:absolute;left:44958;top:4572;width:9906;height:5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" fillcolor="white [3201]" strokeweight=".5pt">
                  <v:textbox>
                    <w:txbxContent>
                      <w:p w14:paraId="4AE3312E" w14:textId="710EB39D" w:rsidR="00E03FBE" w:rsidRDefault="00E03FBE">
                        <w:pPr>
                          <w:ind w:left="0"/>
                        </w:pPr>
                        <w:r>
                          <w:t>FULL-TERM CLASS</w:t>
                        </w:r>
                      </w:p>
                    </w:txbxContent>
                  </v:textbox>
                </v:shape>
              </v:group>
            </w:pict>
          </mc:Fallback>
        </mc:AlternateContent>
      </w:r>
    </w:p>
    <w:p w14:paraId="5D810FFB" w14:textId="3FAD8854" w:rsidR="00805E6A" w:rsidRPr="003B49A5" w:rsidRDefault="00805E6A" w:rsidP="00805E6A">
      <w:pPr>
        <w:ind w:left="432"/>
      </w:pPr>
    </w:p>
    <w:p w14:paraId="49F4E44C" w14:textId="50271326" w:rsidR="00EC4112" w:rsidRDefault="00EC4112" w:rsidP="00FA2B1B"/>
    <w:p w14:paraId="05A679AD" w14:textId="0254A0B9" w:rsidR="00EC4112" w:rsidRDefault="00EC4112" w:rsidP="00FA2B1B"/>
    <w:p w14:paraId="6B7493F4" w14:textId="5F82A826" w:rsidR="009D6ABF" w:rsidRDefault="009D6ABF" w:rsidP="00FA2B1B"/>
    <w:p w14:paraId="60B604D2" w14:textId="3BBA8952" w:rsidR="001219BD" w:rsidRDefault="001219BD" w:rsidP="00FA2B1B"/>
    <w:p w14:paraId="36B8754C" w14:textId="2C9A966F" w:rsidR="001F1E28" w:rsidRDefault="001F1E28" w:rsidP="00FA2B1B"/>
    <w:p w14:paraId="7B68BC5F" w14:textId="0ED2E366" w:rsidR="001F1E28" w:rsidRDefault="001F1E28" w:rsidP="00FA2B1B"/>
    <w:p w14:paraId="778A2DDA" w14:textId="598A5682" w:rsidR="001F1E28" w:rsidRDefault="001F1E28" w:rsidP="00FA2B1B"/>
    <w:p w14:paraId="69D9DB99" w14:textId="5D009783" w:rsidR="001F1E28" w:rsidRDefault="001F1E28" w:rsidP="007C2766">
      <w:pPr>
        <w:pStyle w:val="ListParagraph"/>
        <w:numPr>
          <w:ilvl w:val="0"/>
          <w:numId w:val="5"/>
        </w:numPr>
      </w:pPr>
      <w:r>
        <w:t>This is an example of a full-term course, term starts on 8/13/18, you have the first two weeks, which ends 8/24/2018. Census is on 9/4, so there is a week between that where students cannot add, this is when late add petitions, to make exceptions etc.</w:t>
      </w:r>
      <w:r w:rsidR="001020C9">
        <w:t xml:space="preserve"> Census is calculated at 20% which is the Monday of the fourth week.</w:t>
      </w:r>
    </w:p>
    <w:p w14:paraId="339D90DF" w14:textId="73082913" w:rsidR="001F1E28" w:rsidRDefault="001F1E28" w:rsidP="002C576B">
      <w:pPr>
        <w:ind w:left="432"/>
      </w:pPr>
      <w:r>
        <w:t xml:space="preserve"> </w:t>
      </w:r>
    </w:p>
    <w:p w14:paraId="2276683E" w14:textId="3389CA45" w:rsidR="001F1E28" w:rsidRDefault="001F1E28" w:rsidP="00FA2B1B"/>
    <w:p w14:paraId="4821984D" w14:textId="6128E432" w:rsidR="001F1E28" w:rsidRDefault="001F1E28" w:rsidP="00FA2B1B"/>
    <w:p w14:paraId="688BF528" w14:textId="0361C0C1" w:rsidR="001F1E28" w:rsidRDefault="001F1E28" w:rsidP="00FA2B1B"/>
    <w:p w14:paraId="18380095" w14:textId="1B8B3255" w:rsidR="009C503D" w:rsidRDefault="009C503D" w:rsidP="00FA2B1B"/>
    <w:p w14:paraId="461697F5" w14:textId="30680130" w:rsidR="009C503D" w:rsidRDefault="009C503D" w:rsidP="00FA2B1B"/>
    <w:p w14:paraId="35A0B0D3" w14:textId="70AC50F6" w:rsidR="009C503D" w:rsidRDefault="009C503D" w:rsidP="00FA2B1B"/>
    <w:p w14:paraId="1DAAE40E" w14:textId="3FFBBC23" w:rsidR="009C503D" w:rsidRDefault="009C503D" w:rsidP="00FA2B1B"/>
    <w:p w14:paraId="376D5665" w14:textId="789825B2" w:rsidR="009C503D" w:rsidRDefault="009C503D" w:rsidP="00FA2B1B"/>
    <w:p w14:paraId="7FEB2907" w14:textId="77777777" w:rsidR="009C503D" w:rsidRDefault="009C503D" w:rsidP="00FA2B1B"/>
    <w:p w14:paraId="741528AB" w14:textId="5F194204" w:rsidR="001F1E28" w:rsidRDefault="009C503D" w:rsidP="00FA2B1B">
      <w:r>
        <w:rPr>
          <w:noProof/>
        </w:rPr>
        <w:lastRenderedPageBreak/>
        <mc:AlternateContent>
          <mc:Choice Requires="wpg">
            <w:drawing>
              <wp:anchor distT="0" distB="0" distL="114300" distR="114300" simplePos="0" relativeHeight="251675648" behindDoc="0" locked="0" layoutInCell="1" allowOverlap="1" wp14:anchorId="2256A61F" wp14:editId="7E9B50E5">
                <wp:simplePos x="0" y="0"/>
                <wp:positionH relativeFrom="column">
                  <wp:posOffset>321945</wp:posOffset>
                </wp:positionH>
                <wp:positionV relativeFrom="paragraph">
                  <wp:posOffset>17780</wp:posOffset>
                </wp:positionV>
                <wp:extent cx="5981700" cy="2271395"/>
                <wp:effectExtent l="19050" t="19050" r="19050" b="14605"/>
                <wp:wrapNone/>
                <wp:docPr id="20" name="Group 20"/>
                <wp:cNvGraphicFramePr/>
                <a:graphic xmlns:a="http://schemas.openxmlformats.org/drawingml/2006/main">
                  <a:graphicData uri="http://schemas.microsoft.com/office/word/2010/wordprocessingGroup">
                    <wpg:wgp>
                      <wpg:cNvGrpSpPr/>
                      <wpg:grpSpPr>
                        <a:xfrm>
                          <a:off x="0" y="0"/>
                          <a:ext cx="5981700" cy="2271395"/>
                          <a:chOff x="0" y="0"/>
                          <a:chExt cx="5981700" cy="2271395"/>
                        </a:xfrm>
                      </wpg:grpSpPr>
                      <wps:wsp>
                        <wps:cNvPr id="17" name="Text Box 17"/>
                        <wps:cNvSpPr txBox="1"/>
                        <wps:spPr>
                          <a:xfrm>
                            <a:off x="4991100" y="747713"/>
                            <a:ext cx="990600" cy="557212"/>
                          </a:xfrm>
                          <a:prstGeom prst="rect">
                            <a:avLst/>
                          </a:prstGeom>
                          <a:solidFill>
                            <a:schemeClr val="lt1"/>
                          </a:solidFill>
                          <a:ln w="6350">
                            <a:solidFill>
                              <a:prstClr val="black"/>
                            </a:solidFill>
                          </a:ln>
                        </wps:spPr>
                        <wps:txbx>
                          <w:txbxContent>
                            <w:p w14:paraId="00694B1B" w14:textId="05588FA7" w:rsidR="00E03FBE" w:rsidRDefault="00E03FBE" w:rsidP="00364205">
                              <w:pPr>
                                <w:ind w:left="0"/>
                              </w:pPr>
                              <w:r>
                                <w:t>SHORT-TERM 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702810" cy="2271395"/>
                          </a:xfrm>
                          <a:prstGeom prst="rect">
                            <a:avLst/>
                          </a:prstGeom>
                          <a:ln>
                            <a:solidFill>
                              <a:schemeClr val="tx1">
                                <a:lumMod val="75000"/>
                                <a:lumOff val="25000"/>
                              </a:schemeClr>
                            </a:solidFill>
                          </a:ln>
                        </pic:spPr>
                      </pic:pic>
                      <wpg:grpSp>
                        <wpg:cNvPr id="18" name="Group 18"/>
                        <wpg:cNvGrpSpPr/>
                        <wpg:grpSpPr>
                          <a:xfrm>
                            <a:off x="1647825" y="1133475"/>
                            <a:ext cx="914400" cy="762000"/>
                            <a:chOff x="0" y="0"/>
                            <a:chExt cx="914400" cy="762000"/>
                          </a:xfrm>
                        </wpg:grpSpPr>
                        <wps:wsp>
                          <wps:cNvPr id="12" name="Arrow: Left 12"/>
                          <wps:cNvSpPr/>
                          <wps:spPr>
                            <a:xfrm>
                              <a:off x="0" y="628650"/>
                              <a:ext cx="276225" cy="133350"/>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Arrow: Left 13"/>
                          <wps:cNvSpPr/>
                          <wps:spPr>
                            <a:xfrm>
                              <a:off x="638175" y="0"/>
                              <a:ext cx="276225" cy="133350"/>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2256A61F" id="Group 20" o:spid="_x0000_s1032" style="position:absolute;left:0;text-align:left;margin-left:25.35pt;margin-top:1.4pt;width:471pt;height:178.85pt;z-index:251675648" coordsize="59817,227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">
                <v:shape id="Text Box 17" o:spid="_x0000_s1033" type="#_x0000_t202" style="position:absolute;left:49911;top:7477;width:9906;height:5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" fillcolor="white [3201]" strokeweight=".5pt">
                  <v:textbox>
                    <w:txbxContent>
                      <w:p w14:paraId="00694B1B" w14:textId="05588FA7" w:rsidR="00E03FBE" w:rsidRDefault="00E03FBE" w:rsidP="00364205">
                        <w:pPr>
                          <w:ind w:left="0"/>
                        </w:pPr>
                        <w:r>
                          <w:t>SHORT-TERM CLASS</w:t>
                        </w:r>
                      </w:p>
                    </w:txbxContent>
                  </v:textbox>
                </v:shape>
                <v:shape id="Picture 2" o:spid="_x0000_s1034" type="#_x0000_t75" style="position:absolute;width:47028;height:22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" stroked="t" strokecolor="#404040 [2429]">
                  <v:imagedata r:id="rId12" o:title=""/>
                  <v:path arrowok="t"/>
                </v:shape>
                <v:group id="Group 18" o:spid="_x0000_s1035" style="position:absolute;left:16478;top:11334;width:9144;height:7620" coordsize="9144,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Arrow: Left 12" o:spid="_x0000_s1036" type="#_x0000_t66" style="position:absolute;top:6286;width:2762;height: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" adj="5214" fillcolor="red" strokecolor="red" strokeweight="1pt"/>
                  <v:shape id="Arrow: Left 13" o:spid="_x0000_s1037" type="#_x0000_t66" style="position:absolute;left:6381;width:2763;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" adj="5214" fillcolor="red" strokecolor="red" strokeweight="1pt"/>
                </v:group>
              </v:group>
            </w:pict>
          </mc:Fallback>
        </mc:AlternateContent>
      </w:r>
    </w:p>
    <w:p w14:paraId="370F06B2" w14:textId="17F19045" w:rsidR="009C503D" w:rsidRDefault="009C503D" w:rsidP="00FA2B1B"/>
    <w:p w14:paraId="22714C59" w14:textId="1C6337B1" w:rsidR="009C503D" w:rsidRDefault="009C503D" w:rsidP="00FA2B1B"/>
    <w:p w14:paraId="37DC2748" w14:textId="11FB9732" w:rsidR="009C503D" w:rsidRDefault="009C503D" w:rsidP="00FA2B1B"/>
    <w:p w14:paraId="722DE37B" w14:textId="2974D810" w:rsidR="009C503D" w:rsidRDefault="009C503D" w:rsidP="00FA2B1B"/>
    <w:p w14:paraId="7F6FF68B" w14:textId="3F71C72F" w:rsidR="009C503D" w:rsidRDefault="009C503D" w:rsidP="00FA2B1B"/>
    <w:p w14:paraId="3A7BD0B6" w14:textId="6E3D8EB0" w:rsidR="009C503D" w:rsidRDefault="009C503D" w:rsidP="00FA2B1B"/>
    <w:p w14:paraId="7286ABC4" w14:textId="4C71DD01" w:rsidR="009C503D" w:rsidRDefault="009C503D" w:rsidP="00FA2B1B"/>
    <w:p w14:paraId="2F4B9C54" w14:textId="345D4FFE" w:rsidR="009C503D" w:rsidRDefault="009C503D" w:rsidP="00FA2B1B"/>
    <w:p w14:paraId="7999CB60" w14:textId="5D49D3FE" w:rsidR="001F1E28" w:rsidRDefault="001F1E28" w:rsidP="00FA2B1B"/>
    <w:p w14:paraId="5B9361E2" w14:textId="6B3737BC" w:rsidR="001219BD" w:rsidRDefault="002C576B" w:rsidP="007C2766">
      <w:pPr>
        <w:pStyle w:val="ListParagraph"/>
        <w:numPr>
          <w:ilvl w:val="0"/>
          <w:numId w:val="5"/>
        </w:numPr>
      </w:pPr>
      <w:r>
        <w:t>This is a short-term class, census is 10/22</w:t>
      </w:r>
      <w:r w:rsidR="001E2930">
        <w:t>/18</w:t>
      </w:r>
      <w:r w:rsidR="009A1FC3">
        <w:t xml:space="preserve">, which is 20%. The last add date is calculated as 10/21/2018, which is not correct, it </w:t>
      </w:r>
      <w:r w:rsidR="003B0366">
        <w:t>must</w:t>
      </w:r>
      <w:r w:rsidR="009A1FC3">
        <w:t xml:space="preserve"> be 10% per board policy.</w:t>
      </w:r>
    </w:p>
    <w:p w14:paraId="16CE22B2" w14:textId="5BE90F90" w:rsidR="00E627DB" w:rsidRDefault="00E627DB" w:rsidP="007C2766">
      <w:pPr>
        <w:pStyle w:val="ListParagraph"/>
        <w:numPr>
          <w:ilvl w:val="0"/>
          <w:numId w:val="5"/>
        </w:numPr>
      </w:pPr>
      <w:r>
        <w:t>Larry said that he will submit a ticket and work with April so both colleges</w:t>
      </w:r>
      <w:r w:rsidR="00F73B91">
        <w:t xml:space="preserve">, faculties needs to be made </w:t>
      </w:r>
      <w:r>
        <w:t xml:space="preserve">aware of </w:t>
      </w:r>
      <w:r w:rsidR="00374697">
        <w:t>this change</w:t>
      </w:r>
      <w:r w:rsidR="00553E57">
        <w:t xml:space="preserve">, don’t go with the </w:t>
      </w:r>
      <w:r w:rsidR="003F53BA">
        <w:t>past</w:t>
      </w:r>
      <w:r w:rsidR="00553E57">
        <w:t xml:space="preserve"> dates</w:t>
      </w:r>
      <w:r w:rsidR="00F45313">
        <w:t>.</w:t>
      </w:r>
    </w:p>
    <w:p w14:paraId="7A833E80" w14:textId="240AA9B6" w:rsidR="00A42CC5" w:rsidRDefault="00A42CC5" w:rsidP="007C2766">
      <w:pPr>
        <w:pStyle w:val="ListParagraph"/>
        <w:numPr>
          <w:ilvl w:val="0"/>
          <w:numId w:val="5"/>
        </w:numPr>
      </w:pPr>
      <w:r>
        <w:t>Kirsten asked why not 15</w:t>
      </w:r>
      <w:r w:rsidR="00940822">
        <w:t>%?</w:t>
      </w:r>
      <w:r>
        <w:t xml:space="preserve"> Larry pointed out that Title 5 states the regulations</w:t>
      </w:r>
      <w:r w:rsidR="007371ED">
        <w:t>, it is related to refund date.</w:t>
      </w:r>
    </w:p>
    <w:p w14:paraId="23199503" w14:textId="00454F03" w:rsidR="00791876" w:rsidRDefault="00F36482" w:rsidP="007C2766">
      <w:pPr>
        <w:pStyle w:val="ListParagraph"/>
        <w:numPr>
          <w:ilvl w:val="0"/>
          <w:numId w:val="5"/>
        </w:numPr>
      </w:pPr>
      <w:r>
        <w:t>DyAnn pointed out that there are some documentation</w:t>
      </w:r>
      <w:r w:rsidR="0015058B">
        <w:t>s</w:t>
      </w:r>
      <w:r>
        <w:t xml:space="preserve"> related to this in the document library. </w:t>
      </w:r>
      <w:r w:rsidR="00E41E6A">
        <w:t>DyAnn said that in the related document, it says “Sections that are not primary term sections, the last day to add is the day before census date of the section”</w:t>
      </w:r>
    </w:p>
    <w:p w14:paraId="681B98C3" w14:textId="3A6C8C5B" w:rsidR="00E41E6A" w:rsidRDefault="00E41E6A" w:rsidP="007C2766">
      <w:pPr>
        <w:pStyle w:val="ListParagraph"/>
        <w:numPr>
          <w:ilvl w:val="0"/>
          <w:numId w:val="5"/>
        </w:numPr>
      </w:pPr>
      <w:r>
        <w:t>Larry points out that this document is wrong, because the board policy AP 5075</w:t>
      </w:r>
      <w:r w:rsidR="00E14790">
        <w:t xml:space="preserve"> states 10</w:t>
      </w:r>
      <w:r w:rsidR="008338F5">
        <w:t>% (</w:t>
      </w:r>
      <w:r w:rsidR="00FA10E9">
        <w:t>see diagram below)</w:t>
      </w:r>
      <w:r w:rsidR="007F036D">
        <w:t xml:space="preserve">. Larry is sure that </w:t>
      </w:r>
      <w:r w:rsidR="008338F5">
        <w:t>this policy</w:t>
      </w:r>
      <w:r w:rsidR="007F036D">
        <w:t xml:space="preserve"> has not changed.</w:t>
      </w:r>
      <w:r w:rsidR="005F2B3F">
        <w:t xml:space="preserve">  (</w:t>
      </w:r>
      <w:r w:rsidR="005F2B3F" w:rsidRPr="005F2B3F">
        <w:t>https://sbccd.policystat.com/policy/3958120/latest/</w:t>
      </w:r>
      <w:r w:rsidR="005F2B3F">
        <w:t>)</w:t>
      </w:r>
    </w:p>
    <w:p w14:paraId="02B1F5B8" w14:textId="74F58FE2" w:rsidR="00FA10E9" w:rsidRDefault="00FA10E9" w:rsidP="00FA10E9">
      <w:pPr>
        <w:ind w:left="432"/>
      </w:pPr>
      <w:r>
        <w:rPr>
          <w:noProof/>
        </w:rPr>
        <w:drawing>
          <wp:anchor distT="0" distB="0" distL="114300" distR="114300" simplePos="0" relativeHeight="251676672" behindDoc="0" locked="0" layoutInCell="1" allowOverlap="1" wp14:anchorId="4A0B6354" wp14:editId="3F24A820">
            <wp:simplePos x="0" y="0"/>
            <wp:positionH relativeFrom="margin">
              <wp:posOffset>379095</wp:posOffset>
            </wp:positionH>
            <wp:positionV relativeFrom="paragraph">
              <wp:posOffset>58739</wp:posOffset>
            </wp:positionV>
            <wp:extent cx="5753100" cy="4074876"/>
            <wp:effectExtent l="19050" t="19050" r="19050" b="2095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53809" cy="4075378"/>
                    </a:xfrm>
                    <a:prstGeom prst="rect">
                      <a:avLst/>
                    </a:prstGeom>
                    <a:ln>
                      <a:solidFill>
                        <a:schemeClr val="tx1">
                          <a:lumMod val="75000"/>
                          <a:lumOff val="25000"/>
                        </a:schemeClr>
                      </a:solidFill>
                    </a:ln>
                  </pic:spPr>
                </pic:pic>
              </a:graphicData>
            </a:graphic>
            <wp14:sizeRelH relativeFrom="page">
              <wp14:pctWidth>0</wp14:pctWidth>
            </wp14:sizeRelH>
            <wp14:sizeRelV relativeFrom="page">
              <wp14:pctHeight>0</wp14:pctHeight>
            </wp14:sizeRelV>
          </wp:anchor>
        </w:drawing>
      </w:r>
    </w:p>
    <w:p w14:paraId="3F505200" w14:textId="1C4773EA" w:rsidR="002C576B" w:rsidRDefault="002C576B" w:rsidP="002C576B"/>
    <w:p w14:paraId="7C369C44" w14:textId="5615C8C0" w:rsidR="00FA10E9" w:rsidRDefault="00FA10E9" w:rsidP="002C576B"/>
    <w:p w14:paraId="1CC344E5" w14:textId="0A36C230" w:rsidR="00FA10E9" w:rsidRDefault="00FA10E9" w:rsidP="002C576B"/>
    <w:p w14:paraId="71C4595E" w14:textId="14A55241" w:rsidR="00FA10E9" w:rsidRDefault="00FA10E9" w:rsidP="002C576B"/>
    <w:p w14:paraId="255138B1" w14:textId="37F8B72B" w:rsidR="00FA10E9" w:rsidRDefault="00FA10E9" w:rsidP="002C576B"/>
    <w:p w14:paraId="5B97B06E" w14:textId="6558548F" w:rsidR="00FA10E9" w:rsidRDefault="00FA10E9" w:rsidP="002C576B"/>
    <w:p w14:paraId="08B0E1AC" w14:textId="04CE304C" w:rsidR="00FA10E9" w:rsidRDefault="00FA10E9" w:rsidP="002C576B"/>
    <w:p w14:paraId="751F788C" w14:textId="536081C1" w:rsidR="00FA10E9" w:rsidRDefault="00FA10E9" w:rsidP="002C576B"/>
    <w:p w14:paraId="385E9C5C" w14:textId="20A147B2" w:rsidR="00FA10E9" w:rsidRDefault="00FA10E9" w:rsidP="002C576B"/>
    <w:p w14:paraId="66483C12" w14:textId="7C357885" w:rsidR="00FA10E9" w:rsidRDefault="00FA10E9" w:rsidP="002C576B"/>
    <w:p w14:paraId="2A5D7B6E" w14:textId="5F550134" w:rsidR="00FA10E9" w:rsidRDefault="00FA10E9" w:rsidP="002C576B"/>
    <w:p w14:paraId="5B1C045A" w14:textId="5CDFD014" w:rsidR="00FA10E9" w:rsidRDefault="00FA10E9" w:rsidP="002C576B"/>
    <w:p w14:paraId="113E71E0" w14:textId="77777777" w:rsidR="00FA10E9" w:rsidRDefault="00FA10E9" w:rsidP="002C576B"/>
    <w:p w14:paraId="78590C11" w14:textId="0922C83D" w:rsidR="001660D9" w:rsidRPr="0037695D" w:rsidRDefault="001660D9" w:rsidP="001660D9">
      <w:pPr>
        <w:pStyle w:val="Heading2"/>
      </w:pPr>
      <w:r>
        <w:lastRenderedPageBreak/>
        <w:t>V</w:t>
      </w:r>
      <w:r w:rsidRPr="0037695D">
        <w:t xml:space="preserve">. </w:t>
      </w:r>
      <w:r w:rsidR="00B90BE4">
        <w:t>Hobson’s Update</w:t>
      </w:r>
    </w:p>
    <w:p w14:paraId="0B30E755" w14:textId="40D4CFF0" w:rsidR="001660D9" w:rsidRDefault="001660D9" w:rsidP="001660D9">
      <w:pPr>
        <w:pStyle w:val="Subtitle"/>
      </w:pPr>
      <w:r w:rsidRPr="00F7218C">
        <w:t xml:space="preserve">Sponsor: </w:t>
      </w:r>
      <w:r w:rsidR="00B90BE4">
        <w:t>Robert McAtee, Kristina Heilgeist</w:t>
      </w:r>
    </w:p>
    <w:p w14:paraId="3F39FC16" w14:textId="6E993AF8" w:rsidR="00B90BE4" w:rsidRDefault="0058039F" w:rsidP="007C2766">
      <w:pPr>
        <w:pStyle w:val="ListParagraph"/>
        <w:numPr>
          <w:ilvl w:val="0"/>
          <w:numId w:val="6"/>
        </w:numPr>
      </w:pPr>
      <w:r>
        <w:t>Robert said that we are getting closer to going live.</w:t>
      </w:r>
      <w:r w:rsidR="00D63FF3">
        <w:t xml:space="preserve"> Hobson’s team wants a go live date, so they can</w:t>
      </w:r>
      <w:r w:rsidR="003B5E03">
        <w:t xml:space="preserve"> push their programmers to </w:t>
      </w:r>
      <w:r w:rsidR="00D63FF3">
        <w:t>address the issues that’s going on in the testing.</w:t>
      </w:r>
    </w:p>
    <w:p w14:paraId="69D18728" w14:textId="4A94F166" w:rsidR="00D63FF3" w:rsidRDefault="00B728B7" w:rsidP="007C2766">
      <w:pPr>
        <w:pStyle w:val="ListParagraph"/>
        <w:numPr>
          <w:ilvl w:val="0"/>
          <w:numId w:val="6"/>
        </w:numPr>
      </w:pPr>
      <w:r>
        <w:t>Decided on a couple dates, 8/30</w:t>
      </w:r>
      <w:r w:rsidR="00AA7657">
        <w:t>/2018</w:t>
      </w:r>
      <w:r>
        <w:t xml:space="preserve"> – complete 2017, 2018</w:t>
      </w:r>
      <w:r w:rsidR="00C7037B">
        <w:t xml:space="preserve"> </w:t>
      </w:r>
      <w:r>
        <w:t>edits</w:t>
      </w:r>
      <w:r w:rsidR="00C7037B">
        <w:t xml:space="preserve"> and rollover to 2018 – 2019 catalog.</w:t>
      </w:r>
    </w:p>
    <w:p w14:paraId="6413D6A7" w14:textId="03B7BB36" w:rsidR="00C7037B" w:rsidRDefault="00AA7657" w:rsidP="007C2766">
      <w:pPr>
        <w:pStyle w:val="ListParagraph"/>
        <w:numPr>
          <w:ilvl w:val="0"/>
          <w:numId w:val="6"/>
        </w:numPr>
      </w:pPr>
      <w:r>
        <w:t>On 10/15/2018</w:t>
      </w:r>
      <w:r w:rsidR="0031276D">
        <w:t xml:space="preserve"> – Both CHC and SBVC </w:t>
      </w:r>
      <w:r w:rsidR="008A182C">
        <w:t xml:space="preserve">will be completed with their program edit and </w:t>
      </w:r>
      <w:r w:rsidR="00390C98">
        <w:t xml:space="preserve">testing, so can prepare to move those to production on October 15. </w:t>
      </w:r>
    </w:p>
    <w:p w14:paraId="3A95A9FC" w14:textId="2E6CD9B5" w:rsidR="00390C98" w:rsidRDefault="00390C98" w:rsidP="007C2766">
      <w:pPr>
        <w:pStyle w:val="ListParagraph"/>
        <w:numPr>
          <w:ilvl w:val="0"/>
          <w:numId w:val="6"/>
        </w:numPr>
      </w:pPr>
      <w:r>
        <w:t xml:space="preserve">Hoping </w:t>
      </w:r>
      <w:r w:rsidR="00FF302C">
        <w:t>at CHC to use live on Nov 1</w:t>
      </w:r>
      <w:r w:rsidR="00FF302C" w:rsidRPr="00FF302C">
        <w:rPr>
          <w:vertAlign w:val="superscript"/>
        </w:rPr>
        <w:t>st</w:t>
      </w:r>
      <w:r w:rsidR="00FF302C">
        <w:t>. Test out on CHC’s NSA group.</w:t>
      </w:r>
      <w:r w:rsidR="00DF211B">
        <w:t xml:space="preserve"> Doing ed plans live on Nov 1.</w:t>
      </w:r>
    </w:p>
    <w:p w14:paraId="20E8B951" w14:textId="6C583881" w:rsidR="00DF211B" w:rsidRDefault="00DF211B" w:rsidP="007C2766">
      <w:pPr>
        <w:pStyle w:val="ListParagraph"/>
        <w:numPr>
          <w:ilvl w:val="0"/>
          <w:numId w:val="6"/>
        </w:numPr>
      </w:pPr>
      <w:r>
        <w:t>SBVC will follow through but will watch and see what happens at CHC.</w:t>
      </w:r>
    </w:p>
    <w:p w14:paraId="22862AD6" w14:textId="38EE8E04" w:rsidR="00DF211B" w:rsidRDefault="00DF211B" w:rsidP="007C2766">
      <w:pPr>
        <w:pStyle w:val="ListParagraph"/>
        <w:numPr>
          <w:ilvl w:val="0"/>
          <w:numId w:val="6"/>
        </w:numPr>
      </w:pPr>
      <w:r>
        <w:t xml:space="preserve">Two issues about pre-requisites needs to be addressed:  </w:t>
      </w:r>
    </w:p>
    <w:p w14:paraId="32CB1103" w14:textId="3E4D2B2E" w:rsidR="00DF211B" w:rsidRDefault="00DF211B" w:rsidP="007C2766">
      <w:pPr>
        <w:pStyle w:val="ListParagraph"/>
        <w:numPr>
          <w:ilvl w:val="1"/>
          <w:numId w:val="6"/>
        </w:numPr>
      </w:pPr>
      <w:r>
        <w:t>Adding up degree units, will be addressed with the new patch.</w:t>
      </w:r>
    </w:p>
    <w:p w14:paraId="317E6C63" w14:textId="1DBABC40" w:rsidR="00BF2A09" w:rsidRDefault="00BF2A09" w:rsidP="007C2766">
      <w:pPr>
        <w:pStyle w:val="ListParagraph"/>
        <w:numPr>
          <w:ilvl w:val="1"/>
          <w:numId w:val="6"/>
        </w:numPr>
      </w:pPr>
      <w:r>
        <w:t>(Robert did not mention the 2</w:t>
      </w:r>
      <w:r w:rsidRPr="00BF2A09">
        <w:rPr>
          <w:vertAlign w:val="superscript"/>
        </w:rPr>
        <w:t>nd</w:t>
      </w:r>
      <w:r>
        <w:t xml:space="preserve"> issue)</w:t>
      </w:r>
    </w:p>
    <w:p w14:paraId="184D8FF0" w14:textId="12FC04FE" w:rsidR="00BF2A09" w:rsidRDefault="00DC7C1E" w:rsidP="007C2766">
      <w:pPr>
        <w:pStyle w:val="ListParagraph"/>
        <w:numPr>
          <w:ilvl w:val="0"/>
          <w:numId w:val="6"/>
        </w:numPr>
      </w:pPr>
      <w:r>
        <w:t>Kirsten</w:t>
      </w:r>
      <w:r w:rsidR="00895FAD">
        <w:t xml:space="preserve"> brought up some concerns regarding contract approval time and the contractor commencement time.</w:t>
      </w:r>
    </w:p>
    <w:p w14:paraId="1D88B95E" w14:textId="2D7F57AF" w:rsidR="002D01D0" w:rsidRDefault="002D01D0" w:rsidP="007C2766">
      <w:pPr>
        <w:pStyle w:val="ListParagraph"/>
        <w:numPr>
          <w:ilvl w:val="0"/>
          <w:numId w:val="6"/>
        </w:numPr>
      </w:pPr>
      <w:r>
        <w:t>Andy pointed out that the contractor will not get access until board approval, but we can s</w:t>
      </w:r>
      <w:r w:rsidR="0061300B">
        <w:t>et up the user first.</w:t>
      </w:r>
    </w:p>
    <w:p w14:paraId="09539850" w14:textId="2DB1919A" w:rsidR="00451494" w:rsidRPr="00B90BE4" w:rsidRDefault="00451494" w:rsidP="007C2766">
      <w:pPr>
        <w:pStyle w:val="ListParagraph"/>
        <w:numPr>
          <w:ilvl w:val="0"/>
          <w:numId w:val="6"/>
        </w:numPr>
      </w:pPr>
      <w:r>
        <w:t xml:space="preserve">Robert said that Brianna uploads are functioning at CHC with early alerts and she is </w:t>
      </w:r>
      <w:r w:rsidR="00FD05BD">
        <w:t>busy working</w:t>
      </w:r>
      <w:r>
        <w:t xml:space="preserve"> over at SBVC, making good progress.</w:t>
      </w:r>
    </w:p>
    <w:p w14:paraId="71937D12" w14:textId="77777777" w:rsidR="00FD05BD" w:rsidRDefault="00FD05BD" w:rsidP="00D51EA7">
      <w:pPr>
        <w:pStyle w:val="Heading1"/>
      </w:pPr>
    </w:p>
    <w:p w14:paraId="2BE63A80" w14:textId="102B8B81" w:rsidR="00D51EA7" w:rsidRDefault="00D51EA7" w:rsidP="00D51EA7">
      <w:pPr>
        <w:pStyle w:val="Heading1"/>
      </w:pPr>
      <w:r>
        <w:t>Miscellaneous DISCUSSIONS</w:t>
      </w:r>
    </w:p>
    <w:p w14:paraId="3A5EF925" w14:textId="77777777" w:rsidR="00D51EA7" w:rsidRDefault="00D51EA7" w:rsidP="00E13D29">
      <w:pPr>
        <w:pStyle w:val="Heading2"/>
        <w:rPr>
          <w:rFonts w:ascii="Verdana" w:hAnsi="Verdana"/>
          <w:color w:val="000000" w:themeColor="text1"/>
          <w:sz w:val="24"/>
          <w:szCs w:val="24"/>
        </w:rPr>
      </w:pPr>
    </w:p>
    <w:p w14:paraId="6702389E" w14:textId="59F8658E" w:rsidR="00E13D29" w:rsidRDefault="00FD05BD" w:rsidP="007C2766">
      <w:pPr>
        <w:pStyle w:val="Heading2"/>
        <w:numPr>
          <w:ilvl w:val="0"/>
          <w:numId w:val="7"/>
        </w:numPr>
      </w:pPr>
      <w:bookmarkStart w:id="6" w:name="OLE_LINK6"/>
      <w:bookmarkStart w:id="7" w:name="OLE_LINK7"/>
      <w:r>
        <w:t>Interactive Committee Software</w:t>
      </w:r>
      <w:r w:rsidR="00BC52E4">
        <w:t xml:space="preserve"> (Joe Cabrales)</w:t>
      </w:r>
    </w:p>
    <w:bookmarkEnd w:id="6"/>
    <w:bookmarkEnd w:id="7"/>
    <w:p w14:paraId="0182A327" w14:textId="3894500A" w:rsidR="00647724" w:rsidRDefault="00FD05BD" w:rsidP="007C2766">
      <w:pPr>
        <w:pStyle w:val="ListParagraph"/>
        <w:numPr>
          <w:ilvl w:val="0"/>
          <w:numId w:val="1"/>
        </w:numPr>
      </w:pPr>
      <w:r>
        <w:t>Rebeccah from CHC is looking for a software / app / website solution to house committee information.</w:t>
      </w:r>
    </w:p>
    <w:p w14:paraId="2CCF5039" w14:textId="05574442" w:rsidR="00FD05BD" w:rsidRDefault="00FD6B94" w:rsidP="007C2766">
      <w:pPr>
        <w:pStyle w:val="ListParagraph"/>
        <w:numPr>
          <w:ilvl w:val="0"/>
          <w:numId w:val="1"/>
        </w:numPr>
      </w:pPr>
      <w:r>
        <w:t>This fancier version of the “brochure” will have detailed committee information and allow sign up.</w:t>
      </w:r>
    </w:p>
    <w:p w14:paraId="7F6969AE" w14:textId="79315850" w:rsidR="00FD6B94" w:rsidRDefault="00FD6B94" w:rsidP="007C2766">
      <w:pPr>
        <w:pStyle w:val="ListParagraph"/>
        <w:numPr>
          <w:ilvl w:val="0"/>
          <w:numId w:val="1"/>
        </w:numPr>
      </w:pPr>
      <w:r>
        <w:t>Instead of doing handouts, emailing and asking others to sign up, person to person, users should be able to come to this one place, browse through and sign-up</w:t>
      </w:r>
    </w:p>
    <w:p w14:paraId="7515F423" w14:textId="72BE8002" w:rsidR="00FD6B94" w:rsidRDefault="00FD6B94" w:rsidP="007C2766">
      <w:pPr>
        <w:pStyle w:val="ListParagraph"/>
        <w:numPr>
          <w:ilvl w:val="0"/>
          <w:numId w:val="1"/>
        </w:numPr>
      </w:pPr>
      <w:r>
        <w:t xml:space="preserve">Jason points out that on the district website, there is a </w:t>
      </w:r>
      <w:r w:rsidR="00522300">
        <w:t xml:space="preserve">section for the </w:t>
      </w:r>
      <w:r>
        <w:t>committee information</w:t>
      </w:r>
      <w:r w:rsidR="00477C15">
        <w:t xml:space="preserve">, </w:t>
      </w:r>
      <w:r w:rsidR="00522300">
        <w:t>question is how often these committees update their information.</w:t>
      </w:r>
      <w:r w:rsidR="00AC7C39">
        <w:t xml:space="preserve"> Sign ups are not handled by the committees directly.</w:t>
      </w:r>
    </w:p>
    <w:p w14:paraId="1141C7D6" w14:textId="1A485ECA" w:rsidR="00537586" w:rsidRDefault="00537586" w:rsidP="007C2766">
      <w:pPr>
        <w:pStyle w:val="ListParagraph"/>
        <w:numPr>
          <w:ilvl w:val="0"/>
          <w:numId w:val="1"/>
        </w:numPr>
      </w:pPr>
      <w:r>
        <w:t>Joe said that he did find some third-party software, but Rebeccah is looking for something immediately available.</w:t>
      </w:r>
    </w:p>
    <w:p w14:paraId="584FD9FE" w14:textId="44303A2E" w:rsidR="00537586" w:rsidRDefault="00537586" w:rsidP="007C2766">
      <w:pPr>
        <w:pStyle w:val="ListParagraph"/>
        <w:numPr>
          <w:ilvl w:val="0"/>
          <w:numId w:val="1"/>
        </w:numPr>
      </w:pPr>
      <w:r>
        <w:t>Andy and Joe will keep an eye open for any software out there.</w:t>
      </w:r>
    </w:p>
    <w:p w14:paraId="0934BE92" w14:textId="77777777" w:rsidR="001748A4" w:rsidRDefault="001748A4" w:rsidP="001748A4">
      <w:pPr>
        <w:pStyle w:val="ListParagraph"/>
        <w:ind w:left="792"/>
      </w:pPr>
    </w:p>
    <w:p w14:paraId="5E86151A" w14:textId="01A3271A" w:rsidR="001748A4" w:rsidRPr="00D51EA7" w:rsidRDefault="00303F65" w:rsidP="007C2766">
      <w:pPr>
        <w:pStyle w:val="Heading2"/>
        <w:numPr>
          <w:ilvl w:val="0"/>
          <w:numId w:val="7"/>
        </w:numPr>
      </w:pPr>
      <w:bookmarkStart w:id="8" w:name="OLE_LINK8"/>
      <w:bookmarkStart w:id="9" w:name="OLE_LINK9"/>
      <w:r>
        <w:t>Chosen Name + Put Roster updates in Production</w:t>
      </w:r>
      <w:r w:rsidR="00BC52E4">
        <w:t xml:space="preserve"> (Joe Ho, DyAnn Walter)</w:t>
      </w:r>
    </w:p>
    <w:bookmarkEnd w:id="8"/>
    <w:bookmarkEnd w:id="9"/>
    <w:p w14:paraId="48F352D1" w14:textId="7DCA8726" w:rsidR="00FF3C5E" w:rsidRDefault="00FF3C5E" w:rsidP="007C2766">
      <w:pPr>
        <w:pStyle w:val="ListParagraph"/>
        <w:numPr>
          <w:ilvl w:val="0"/>
          <w:numId w:val="8"/>
        </w:numPr>
      </w:pPr>
      <w:r>
        <w:t>Joe pointed out that the new rosters which includes the chosen name, has yet to be installed in Production environment, because the semester just started, and we want to make sure all the instructors have their roster</w:t>
      </w:r>
      <w:r w:rsidR="00BA4DE7">
        <w:t xml:space="preserve">. </w:t>
      </w:r>
      <w:r>
        <w:t>The old roster is in Microsoft Word format. The new roster is in HTML format.</w:t>
      </w:r>
    </w:p>
    <w:p w14:paraId="6B49DCC6" w14:textId="3AA97985" w:rsidR="00FF3C5E" w:rsidRDefault="00BA4DE7" w:rsidP="007C2766">
      <w:pPr>
        <w:pStyle w:val="ListParagraph"/>
        <w:numPr>
          <w:ilvl w:val="0"/>
          <w:numId w:val="8"/>
        </w:numPr>
      </w:pPr>
      <w:r>
        <w:t>Joe asked if anything was decided about how to inform the students about the chosen name option,</w:t>
      </w:r>
      <w:r w:rsidR="00136C52">
        <w:t xml:space="preserve"> </w:t>
      </w:r>
      <w:r w:rsidR="00993001">
        <w:t xml:space="preserve">no process is in place yet. </w:t>
      </w:r>
    </w:p>
    <w:p w14:paraId="12A7A495" w14:textId="3EE38608" w:rsidR="00993001" w:rsidRDefault="00993001" w:rsidP="007C2766">
      <w:pPr>
        <w:pStyle w:val="ListParagraph"/>
        <w:numPr>
          <w:ilvl w:val="0"/>
          <w:numId w:val="8"/>
        </w:numPr>
      </w:pPr>
      <w:r>
        <w:t>April from Valley did mention that a request did come in from a student.</w:t>
      </w:r>
    </w:p>
    <w:p w14:paraId="3999B2A7" w14:textId="15210779" w:rsidR="00993001" w:rsidRDefault="00993001" w:rsidP="007C2766">
      <w:pPr>
        <w:pStyle w:val="ListParagraph"/>
        <w:numPr>
          <w:ilvl w:val="0"/>
          <w:numId w:val="8"/>
        </w:numPr>
      </w:pPr>
      <w:r>
        <w:t>Joe showed that users can enter the chosen name under BIO -&gt; Chosen Name.</w:t>
      </w:r>
    </w:p>
    <w:p w14:paraId="2F2863CE" w14:textId="28DC88BA" w:rsidR="00993001" w:rsidRDefault="00993001" w:rsidP="007C2766">
      <w:pPr>
        <w:pStyle w:val="ListParagraph"/>
        <w:numPr>
          <w:ilvl w:val="0"/>
          <w:numId w:val="8"/>
        </w:numPr>
      </w:pPr>
      <w:r>
        <w:t>Joe also demonstrated how to generate roster using XRST and asked the users to do test in the TEST environment.</w:t>
      </w:r>
    </w:p>
    <w:p w14:paraId="2F760FF4" w14:textId="15F38C9E" w:rsidR="00EA706D" w:rsidRDefault="00EA706D" w:rsidP="007C2766">
      <w:pPr>
        <w:pStyle w:val="ListParagraph"/>
        <w:numPr>
          <w:ilvl w:val="0"/>
          <w:numId w:val="8"/>
        </w:numPr>
      </w:pPr>
      <w:r>
        <w:t>Larry asked why the template was changed from Microsoft Word to HTML. Joe pointed out with the new changes, the new information was not going to fit in the old template, without going to HTML format.</w:t>
      </w:r>
    </w:p>
    <w:p w14:paraId="3B66584C" w14:textId="1383276E" w:rsidR="003557F5" w:rsidRDefault="003557F5" w:rsidP="007C2766">
      <w:pPr>
        <w:pStyle w:val="ListParagraph"/>
        <w:numPr>
          <w:ilvl w:val="0"/>
          <w:numId w:val="8"/>
        </w:numPr>
      </w:pPr>
      <w:r>
        <w:lastRenderedPageBreak/>
        <w:t xml:space="preserve">Joe </w:t>
      </w:r>
      <w:r w:rsidR="000C2F1F" w:rsidRPr="000C2F1F">
        <w:t xml:space="preserve">Cabrales </w:t>
      </w:r>
      <w:r>
        <w:t>pointed out that if the Chosen Name was entered into the system at the middle of the semester, the instructor will need to get a new roster.</w:t>
      </w:r>
    </w:p>
    <w:p w14:paraId="298C59EA" w14:textId="115C3670" w:rsidR="00E03FBE" w:rsidRDefault="00E03FBE" w:rsidP="007C2766">
      <w:pPr>
        <w:pStyle w:val="ListParagraph"/>
        <w:numPr>
          <w:ilvl w:val="0"/>
          <w:numId w:val="8"/>
        </w:numPr>
      </w:pPr>
      <w:r>
        <w:t xml:space="preserve">DyAnn and Joe </w:t>
      </w:r>
      <w:r w:rsidR="008D4ACD">
        <w:t xml:space="preserve">pointed out that because the rosters are now in HTML format, some formatting in the browser will be required before printing, it is a </w:t>
      </w:r>
      <w:r w:rsidR="00E93E01">
        <w:t>one-time</w:t>
      </w:r>
      <w:r w:rsidR="008D4ACD">
        <w:t xml:space="preserve"> setup. Instructions </w:t>
      </w:r>
      <w:r w:rsidR="007C3AE2">
        <w:t xml:space="preserve">will </w:t>
      </w:r>
      <w:r w:rsidR="008D4ACD">
        <w:t xml:space="preserve">be provided to the users </w:t>
      </w:r>
      <w:proofErr w:type="gramStart"/>
      <w:r w:rsidR="008D4ACD">
        <w:t>and also</w:t>
      </w:r>
      <w:proofErr w:type="gramEnd"/>
      <w:r w:rsidR="008D4ACD">
        <w:t xml:space="preserve"> to the helpdesk.</w:t>
      </w:r>
    </w:p>
    <w:p w14:paraId="19A112AC" w14:textId="183A4905" w:rsidR="00A07FC9" w:rsidRDefault="00A07FC9" w:rsidP="007C2766">
      <w:pPr>
        <w:pStyle w:val="ListParagraph"/>
        <w:numPr>
          <w:ilvl w:val="0"/>
          <w:numId w:val="8"/>
        </w:numPr>
      </w:pPr>
      <w:r>
        <w:t>The positive attendance roster now includes the audit code.</w:t>
      </w:r>
    </w:p>
    <w:p w14:paraId="0F1007CE" w14:textId="1105CF94" w:rsidR="00F43AC7" w:rsidRDefault="00F43AC7" w:rsidP="007C2766">
      <w:pPr>
        <w:pStyle w:val="ListParagraph"/>
        <w:numPr>
          <w:ilvl w:val="0"/>
          <w:numId w:val="8"/>
        </w:numPr>
      </w:pPr>
      <w:r>
        <w:t xml:space="preserve">Larry asked about if the audit code AU will show up in transcripts, but both Joe and Larry don’t remember the exact details, so will </w:t>
      </w:r>
      <w:r w:rsidR="007B5B19">
        <w:t>investigate</w:t>
      </w:r>
      <w:r>
        <w:t xml:space="preserve"> this later.</w:t>
      </w:r>
    </w:p>
    <w:p w14:paraId="070A7729" w14:textId="77777777" w:rsidR="00EA706D" w:rsidRDefault="00EA706D" w:rsidP="00EA706D"/>
    <w:p w14:paraId="78423A12" w14:textId="26189E75" w:rsidR="00FF3C5E" w:rsidRDefault="00FF3C5E" w:rsidP="007C2766">
      <w:pPr>
        <w:pStyle w:val="Heading2"/>
        <w:numPr>
          <w:ilvl w:val="0"/>
          <w:numId w:val="7"/>
        </w:numPr>
      </w:pPr>
      <w:r>
        <w:t>Student’s personal emails not being updated</w:t>
      </w:r>
      <w:r w:rsidR="00BC52E4">
        <w:t xml:space="preserve"> (Joe Ho, DyAnn Walter)</w:t>
      </w:r>
    </w:p>
    <w:p w14:paraId="73D10528" w14:textId="033146BA" w:rsidR="00387093" w:rsidRDefault="00205C04" w:rsidP="007C2766">
      <w:pPr>
        <w:pStyle w:val="ListParagraph"/>
        <w:numPr>
          <w:ilvl w:val="0"/>
          <w:numId w:val="9"/>
        </w:numPr>
      </w:pPr>
      <w:r>
        <w:t>When a student applies for a new term and change their personal email address on CCC Apply, currently this email address is not updated in Colleague, and the welcome email will get sent to their old email address.</w:t>
      </w:r>
    </w:p>
    <w:p w14:paraId="1472FF53" w14:textId="48227DC8" w:rsidR="00205C04" w:rsidRDefault="00205C04" w:rsidP="007C2766">
      <w:pPr>
        <w:pStyle w:val="ListParagraph"/>
        <w:numPr>
          <w:ilvl w:val="0"/>
          <w:numId w:val="9"/>
        </w:numPr>
      </w:pPr>
      <w:r>
        <w:t>Joe and DyAnn previously discussed this with Larry and Larry agreed that this should be changed, the new email address should overwrite the previous email address.</w:t>
      </w:r>
      <w:r w:rsidR="008A7FBE">
        <w:t xml:space="preserve">  April agrees.</w:t>
      </w:r>
    </w:p>
    <w:p w14:paraId="242FD0CA" w14:textId="14489328" w:rsidR="00205C04" w:rsidRPr="00387093" w:rsidRDefault="00205C04" w:rsidP="007C2766">
      <w:pPr>
        <w:pStyle w:val="ListParagraph"/>
        <w:numPr>
          <w:ilvl w:val="0"/>
          <w:numId w:val="9"/>
        </w:numPr>
      </w:pPr>
      <w:r>
        <w:t>This email address is indicated by the type “I” under NAE screen, in Colleague.</w:t>
      </w:r>
    </w:p>
    <w:p w14:paraId="50CB71D1" w14:textId="5DE4F027" w:rsidR="00FF3C5E" w:rsidRDefault="00FF3C5E" w:rsidP="001748A4"/>
    <w:p w14:paraId="11B42B45" w14:textId="5BC9DC06" w:rsidR="00FF3C5E" w:rsidRDefault="00FF3C5E" w:rsidP="007C2766">
      <w:pPr>
        <w:pStyle w:val="Heading2"/>
        <w:numPr>
          <w:ilvl w:val="0"/>
          <w:numId w:val="7"/>
        </w:numPr>
      </w:pPr>
      <w:r>
        <w:t>Reminder about the proposed tickets from our last DAWG meeting</w:t>
      </w:r>
      <w:r w:rsidR="00BC52E4">
        <w:t xml:space="preserve"> (Joe Ho, DyAnn Walter)</w:t>
      </w:r>
    </w:p>
    <w:p w14:paraId="32DDF1E5" w14:textId="452F9457" w:rsidR="00FF3C5E" w:rsidRDefault="008A7FBE" w:rsidP="007C2766">
      <w:pPr>
        <w:pStyle w:val="ListParagraph"/>
        <w:numPr>
          <w:ilvl w:val="0"/>
          <w:numId w:val="10"/>
        </w:numPr>
      </w:pPr>
      <w:r>
        <w:t>Kristina said that she is still collecting more data before she will submit the ticket.</w:t>
      </w:r>
    </w:p>
    <w:p w14:paraId="4D5A9529" w14:textId="01DF6ED0" w:rsidR="008A7FBE" w:rsidRDefault="00541150" w:rsidP="007C2766">
      <w:pPr>
        <w:pStyle w:val="ListParagraph"/>
        <w:numPr>
          <w:ilvl w:val="0"/>
          <w:numId w:val="10"/>
        </w:numPr>
      </w:pPr>
      <w:r>
        <w:t>DyAnn would like to remind Marco about submitting a ticket regarding “removing section from WebAdvisor” which was discussed during the July 25</w:t>
      </w:r>
      <w:r w:rsidRPr="00541150">
        <w:rPr>
          <w:vertAlign w:val="superscript"/>
        </w:rPr>
        <w:t>th</w:t>
      </w:r>
      <w:r>
        <w:t xml:space="preserve">  DAWG meeting.</w:t>
      </w:r>
    </w:p>
    <w:p w14:paraId="73AADEB3" w14:textId="77777777" w:rsidR="00087624" w:rsidRDefault="00087624" w:rsidP="00087624">
      <w:pPr>
        <w:pStyle w:val="ListParagraph"/>
        <w:ind w:left="792"/>
      </w:pPr>
    </w:p>
    <w:p w14:paraId="3918A785" w14:textId="4A6185E5" w:rsidR="00087624" w:rsidRDefault="00087624" w:rsidP="007C2766">
      <w:pPr>
        <w:pStyle w:val="Heading2"/>
        <w:numPr>
          <w:ilvl w:val="0"/>
          <w:numId w:val="7"/>
        </w:numPr>
      </w:pPr>
      <w:r>
        <w:t xml:space="preserve">Online Forms </w:t>
      </w:r>
      <w:r w:rsidR="00BC52E4">
        <w:t xml:space="preserve">- </w:t>
      </w:r>
      <w:r w:rsidR="00496341">
        <w:t xml:space="preserve">LDAP and/or </w:t>
      </w:r>
      <w:r w:rsidR="00F4012D">
        <w:t>SSO (</w:t>
      </w:r>
      <w:r w:rsidR="00BC52E4">
        <w:t>Larry Aycock)</w:t>
      </w:r>
    </w:p>
    <w:p w14:paraId="0E4FFBCF" w14:textId="2BCD1F18" w:rsidR="00782A51" w:rsidRDefault="00782A51" w:rsidP="007C2766">
      <w:pPr>
        <w:pStyle w:val="ListParagraph"/>
        <w:numPr>
          <w:ilvl w:val="0"/>
          <w:numId w:val="11"/>
        </w:numPr>
      </w:pPr>
      <w:r>
        <w:t>CHC has been working with a company called Laser Fish, to create online forms. They would like to link the system to our Active Directory.</w:t>
      </w:r>
      <w:r w:rsidR="00E4449E">
        <w:t xml:space="preserve"> L</w:t>
      </w:r>
      <w:r>
        <w:t>arry needs more information about how to proceed.</w:t>
      </w:r>
    </w:p>
    <w:p w14:paraId="772E9569" w14:textId="2E544FF3" w:rsidR="00E4449E" w:rsidRDefault="00E4449E" w:rsidP="007C2766">
      <w:pPr>
        <w:pStyle w:val="ListParagraph"/>
        <w:numPr>
          <w:ilvl w:val="0"/>
          <w:numId w:val="11"/>
        </w:numPr>
      </w:pPr>
      <w:r>
        <w:t xml:space="preserve">Andy wanted to know how many people will be using the system, and Jason was wondering if this is for employees or students as well. </w:t>
      </w:r>
    </w:p>
    <w:p w14:paraId="51828CD5" w14:textId="77E1181C" w:rsidR="00D77B7E" w:rsidRDefault="00DC7C1E" w:rsidP="007C2766">
      <w:pPr>
        <w:pStyle w:val="ListParagraph"/>
        <w:numPr>
          <w:ilvl w:val="0"/>
          <w:numId w:val="11"/>
        </w:numPr>
      </w:pPr>
      <w:r>
        <w:t>Kirsten</w:t>
      </w:r>
      <w:r w:rsidR="00E4449E">
        <w:t xml:space="preserve"> said that CHC will have about 36 station</w:t>
      </w:r>
      <w:r w:rsidR="00D77B7E">
        <w:t xml:space="preserve">s and probably have 40-50 employees. </w:t>
      </w:r>
    </w:p>
    <w:p w14:paraId="738BF564" w14:textId="40901289" w:rsidR="00E4449E" w:rsidRDefault="00D77B7E" w:rsidP="007C2766">
      <w:pPr>
        <w:pStyle w:val="ListParagraph"/>
        <w:numPr>
          <w:ilvl w:val="0"/>
          <w:numId w:val="11"/>
        </w:numPr>
      </w:pPr>
      <w:r>
        <w:t xml:space="preserve">Larry said that this is for employees to access the system, not for students. Students will be able to submit certain forms. One of the </w:t>
      </w:r>
      <w:r w:rsidR="00FA0449">
        <w:t>licenses</w:t>
      </w:r>
      <w:r>
        <w:t xml:space="preserve"> will be used for them to submit online, that does not require Active Directory.</w:t>
      </w:r>
    </w:p>
    <w:p w14:paraId="411D9A16" w14:textId="67DD8DD6" w:rsidR="00D77B7E" w:rsidRDefault="00FA0449" w:rsidP="007C2766">
      <w:pPr>
        <w:pStyle w:val="ListParagraph"/>
        <w:numPr>
          <w:ilvl w:val="0"/>
          <w:numId w:val="11"/>
        </w:numPr>
      </w:pPr>
      <w:r>
        <w:t xml:space="preserve">Jason said if it talks directly to Active Directory, </w:t>
      </w:r>
      <w:r w:rsidR="001533BC">
        <w:t>then it</w:t>
      </w:r>
      <w:r>
        <w:t xml:space="preserve"> will require working with IT to set up that integration. If they use Single Sign-On (SSO) or </w:t>
      </w:r>
      <w:r w:rsidRPr="00FA0449">
        <w:t>Security Assertion Markup Language</w:t>
      </w:r>
      <w:r>
        <w:t xml:space="preserve"> (SAML)</w:t>
      </w:r>
      <w:r w:rsidR="001533BC">
        <w:t xml:space="preserve">, then Jason can help. Jason suggest that CHC should talk to Wayne and Jeremy Sims </w:t>
      </w:r>
    </w:p>
    <w:p w14:paraId="399749BF" w14:textId="2426610E" w:rsidR="0048295C" w:rsidRDefault="0048295C" w:rsidP="007C2766">
      <w:pPr>
        <w:pStyle w:val="ListParagraph"/>
        <w:numPr>
          <w:ilvl w:val="0"/>
          <w:numId w:val="11"/>
        </w:numPr>
      </w:pPr>
      <w:r>
        <w:t xml:space="preserve">Kristina </w:t>
      </w:r>
      <w:r w:rsidR="008977EA">
        <w:t>asked about using SSO with the E Catalog software, Jason said if they are using SAML, then it won’t be very difficult to integrate.</w:t>
      </w:r>
    </w:p>
    <w:p w14:paraId="6F660D15" w14:textId="35149674" w:rsidR="008977EA" w:rsidRDefault="008977EA" w:rsidP="008977EA">
      <w:pPr>
        <w:pStyle w:val="ListParagraph"/>
        <w:ind w:left="792"/>
      </w:pPr>
    </w:p>
    <w:p w14:paraId="71DC9DA7" w14:textId="379914BE" w:rsidR="004A5690" w:rsidRDefault="004A5690" w:rsidP="008977EA">
      <w:pPr>
        <w:pStyle w:val="ListParagraph"/>
        <w:ind w:left="792"/>
      </w:pPr>
    </w:p>
    <w:p w14:paraId="06BD8748" w14:textId="2FFB88DC" w:rsidR="004A5690" w:rsidRDefault="004A5690" w:rsidP="008977EA">
      <w:pPr>
        <w:pStyle w:val="ListParagraph"/>
        <w:ind w:left="792"/>
      </w:pPr>
    </w:p>
    <w:p w14:paraId="5FBE2022" w14:textId="1BE3ABBE" w:rsidR="004A5690" w:rsidRDefault="004A5690" w:rsidP="008977EA">
      <w:pPr>
        <w:pStyle w:val="ListParagraph"/>
        <w:ind w:left="792"/>
      </w:pPr>
    </w:p>
    <w:p w14:paraId="08406760" w14:textId="29CA8F10" w:rsidR="004A5690" w:rsidRDefault="004A5690" w:rsidP="008977EA">
      <w:pPr>
        <w:pStyle w:val="ListParagraph"/>
        <w:ind w:left="792"/>
      </w:pPr>
    </w:p>
    <w:p w14:paraId="5ADF33B3" w14:textId="3FCF4088" w:rsidR="004A5690" w:rsidRDefault="004A5690" w:rsidP="008977EA">
      <w:pPr>
        <w:pStyle w:val="ListParagraph"/>
        <w:ind w:left="792"/>
      </w:pPr>
    </w:p>
    <w:p w14:paraId="0CEB6778" w14:textId="77777777" w:rsidR="004A5690" w:rsidRPr="00782A51" w:rsidRDefault="004A5690" w:rsidP="008977EA">
      <w:pPr>
        <w:pStyle w:val="ListParagraph"/>
        <w:ind w:left="792"/>
      </w:pPr>
    </w:p>
    <w:p w14:paraId="052CD650" w14:textId="5468BCF5" w:rsidR="008977EA" w:rsidRDefault="008977EA" w:rsidP="007C2766">
      <w:pPr>
        <w:pStyle w:val="Heading2"/>
        <w:numPr>
          <w:ilvl w:val="0"/>
          <w:numId w:val="7"/>
        </w:numPr>
      </w:pPr>
      <w:r>
        <w:lastRenderedPageBreak/>
        <w:t>Instructors Posting Positive Attendance Online</w:t>
      </w:r>
      <w:r w:rsidR="00F62F63">
        <w:t xml:space="preserve"> (April Dale-Carter)</w:t>
      </w:r>
    </w:p>
    <w:p w14:paraId="79B55181" w14:textId="2B797B4C" w:rsidR="00F62F63" w:rsidRDefault="00237098" w:rsidP="007C2766">
      <w:pPr>
        <w:pStyle w:val="ListParagraph"/>
        <w:numPr>
          <w:ilvl w:val="0"/>
          <w:numId w:val="12"/>
        </w:numPr>
      </w:pPr>
      <w:r>
        <w:t xml:space="preserve">April would like to know, when will the </w:t>
      </w:r>
      <w:r w:rsidR="004D4817">
        <w:t>function</w:t>
      </w:r>
      <w:r>
        <w:t xml:space="preserve"> be available for instructors to post the positive attendance hours, themselves.</w:t>
      </w:r>
    </w:p>
    <w:p w14:paraId="29A84BED" w14:textId="25647AF7" w:rsidR="00237098" w:rsidRDefault="00237098" w:rsidP="007C2766">
      <w:pPr>
        <w:pStyle w:val="ListParagraph"/>
        <w:numPr>
          <w:ilvl w:val="0"/>
          <w:numId w:val="12"/>
        </w:numPr>
      </w:pPr>
      <w:r>
        <w:t>Andy said that</w:t>
      </w:r>
      <w:r w:rsidR="000937BA">
        <w:t>,</w:t>
      </w:r>
      <w:r>
        <w:t xml:space="preserve"> </w:t>
      </w:r>
      <w:r w:rsidR="000937BA">
        <w:t xml:space="preserve">we think </w:t>
      </w:r>
      <w:r>
        <w:t xml:space="preserve">Ellucian </w:t>
      </w:r>
      <w:r w:rsidR="004D4817">
        <w:t>is coming out with something in the Self-Service module</w:t>
      </w:r>
      <w:r w:rsidR="000937BA">
        <w:t xml:space="preserve">, which will allow instructors to enter positive attendance via self-service. </w:t>
      </w:r>
      <w:r w:rsidR="00D538D4">
        <w:t>They are hoping to have this feature out by end of the year.</w:t>
      </w:r>
      <w:r w:rsidR="00FA2091">
        <w:t xml:space="preserve"> They’ve confirmed as recently as last month that they still plan on this out before end of the year.</w:t>
      </w:r>
    </w:p>
    <w:p w14:paraId="02651D25" w14:textId="04F315DB" w:rsidR="00087624" w:rsidRDefault="00124DF6" w:rsidP="007C2766">
      <w:pPr>
        <w:pStyle w:val="ListParagraph"/>
        <w:numPr>
          <w:ilvl w:val="0"/>
          <w:numId w:val="12"/>
        </w:numPr>
      </w:pPr>
      <w:r>
        <w:t>Larry asked if this is something that we’ve already purchased, all we have to do, once it’s released, is to implement it? Andy concurs.</w:t>
      </w:r>
    </w:p>
    <w:p w14:paraId="7C9A341E" w14:textId="071D15F5" w:rsidR="00124DF6" w:rsidRDefault="00124DF6" w:rsidP="007C2766">
      <w:pPr>
        <w:pStyle w:val="ListParagraph"/>
        <w:numPr>
          <w:ilvl w:val="0"/>
          <w:numId w:val="12"/>
        </w:numPr>
      </w:pPr>
      <w:r>
        <w:t>Andy said, once we get it, it will be installed in the TEST Environment, and the users can test it.</w:t>
      </w:r>
    </w:p>
    <w:p w14:paraId="01E00E68" w14:textId="77777777" w:rsidR="00413CBF" w:rsidRDefault="00413CBF" w:rsidP="00413CBF">
      <w:pPr>
        <w:pStyle w:val="ListParagraph"/>
        <w:ind w:left="792"/>
      </w:pPr>
    </w:p>
    <w:p w14:paraId="002ADAEB" w14:textId="19EFA995" w:rsidR="00413CBF" w:rsidRDefault="009E0F90" w:rsidP="007C2766">
      <w:pPr>
        <w:pStyle w:val="Heading2"/>
        <w:numPr>
          <w:ilvl w:val="0"/>
          <w:numId w:val="7"/>
        </w:numPr>
      </w:pPr>
      <w:r>
        <w:t>Cannot Send Email to An Active Student (April Dale-Carter)</w:t>
      </w:r>
    </w:p>
    <w:p w14:paraId="381C906F" w14:textId="195CFE54" w:rsidR="00124DF6" w:rsidRDefault="007C2766" w:rsidP="007C2766">
      <w:pPr>
        <w:pStyle w:val="ListParagraph"/>
        <w:numPr>
          <w:ilvl w:val="0"/>
          <w:numId w:val="13"/>
        </w:numPr>
      </w:pPr>
      <w:r>
        <w:t>Trying to send an email to a student but getting a “no application exists”</w:t>
      </w:r>
    </w:p>
    <w:p w14:paraId="1F95AAF8" w14:textId="14AA888A" w:rsidR="007C2766" w:rsidRDefault="007C2766" w:rsidP="007C2766">
      <w:pPr>
        <w:pStyle w:val="ListParagraph"/>
        <w:numPr>
          <w:ilvl w:val="0"/>
          <w:numId w:val="13"/>
        </w:numPr>
      </w:pPr>
      <w:r>
        <w:t>This student has been attending and enrolled continuously since 2009.</w:t>
      </w:r>
    </w:p>
    <w:p w14:paraId="1BD904CF" w14:textId="6897B2EC" w:rsidR="007C2766" w:rsidRDefault="007C2766" w:rsidP="00626D0F">
      <w:pPr>
        <w:pStyle w:val="ListParagraph"/>
        <w:numPr>
          <w:ilvl w:val="0"/>
          <w:numId w:val="13"/>
        </w:numPr>
      </w:pPr>
      <w:r>
        <w:t>Larry asked if this student has recently graduated, because they run into this when someone graduates and don’t have an active program.</w:t>
      </w:r>
      <w:r w:rsidR="00627CC2">
        <w:t xml:space="preserve"> April said when she </w:t>
      </w:r>
      <w:r w:rsidR="0015058B">
        <w:t>tries</w:t>
      </w:r>
      <w:r w:rsidR="00627CC2">
        <w:t xml:space="preserve"> to pull this student out on NAE, it says this student does not have an application for her. </w:t>
      </w:r>
    </w:p>
    <w:p w14:paraId="27AA0C78" w14:textId="0AF412B2" w:rsidR="00627CC2" w:rsidRDefault="00627CC2" w:rsidP="00626D0F">
      <w:pPr>
        <w:pStyle w:val="ListParagraph"/>
        <w:numPr>
          <w:ilvl w:val="0"/>
          <w:numId w:val="13"/>
        </w:numPr>
      </w:pPr>
      <w:r>
        <w:t>April said a ticket was submitted for this issue</w:t>
      </w:r>
    </w:p>
    <w:p w14:paraId="093F6516" w14:textId="77777777" w:rsidR="00B477DE" w:rsidRPr="000E6D70" w:rsidRDefault="00B477DE" w:rsidP="00E322C2">
      <w:pPr>
        <w:ind w:left="0"/>
      </w:pPr>
    </w:p>
    <w:p w14:paraId="7EE6F1F8" w14:textId="77777777" w:rsidR="00A556CC" w:rsidRPr="00E51D3C" w:rsidRDefault="00A556CC" w:rsidP="00A556CC"/>
    <w:sectPr w:rsidR="00A556CC" w:rsidRPr="00E51D3C" w:rsidSect="00E53F10">
      <w:headerReference w:type="default" r:id="rId14"/>
      <w:footerReference w:type="default" r:id="rId15"/>
      <w:pgSz w:w="12240" w:h="15840"/>
      <w:pgMar w:top="259"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ED2B50" w14:textId="77777777" w:rsidR="00E03FBE" w:rsidRDefault="00E03FBE" w:rsidP="00F146FC">
      <w:pPr>
        <w:spacing w:before="0" w:after="0"/>
      </w:pPr>
      <w:r>
        <w:separator/>
      </w:r>
    </w:p>
  </w:endnote>
  <w:endnote w:type="continuationSeparator" w:id="0">
    <w:p w14:paraId="2707F5E1" w14:textId="77777777" w:rsidR="00E03FBE" w:rsidRDefault="00E03FBE" w:rsidP="00F146F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Albertus Medium">
    <w:panose1 w:val="020E06020303040203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ntique Olive Roman">
    <w:panose1 w:val="020B06030202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06DDA" w14:textId="77777777" w:rsidR="00E03FBE" w:rsidRDefault="00E03FBE">
    <w:pPr>
      <w:pStyle w:val="Footer"/>
    </w:pPr>
    <w:r>
      <w:ptab w:relativeTo="margin" w:alignment="center" w:leader="none"/>
    </w:r>
    <w:r>
      <w:ptab w:relativeTo="margin" w:alignment="right" w:leader="none"/>
    </w:r>
    <w:sdt>
      <w:sdtPr>
        <w:id w:val="-819114399"/>
        <w:docPartObj>
          <w:docPartGallery w:val="Page Numbers (Top of Page)"/>
          <w:docPartUnique/>
        </w:docPartObj>
      </w:sdtPr>
      <w:sdtEndPr/>
      <w:sdtContent>
        <w:r>
          <w:t xml:space="preserve">Page </w:t>
        </w:r>
        <w:r>
          <w:rPr>
            <w:b/>
            <w:bCs/>
            <w:szCs w:val="24"/>
          </w:rPr>
          <w:fldChar w:fldCharType="begin"/>
        </w:r>
        <w:r>
          <w:rPr>
            <w:b/>
            <w:bCs/>
          </w:rPr>
          <w:instrText xml:space="preserve"> PAGE </w:instrText>
        </w:r>
        <w:r>
          <w:rPr>
            <w:b/>
            <w:bCs/>
            <w:szCs w:val="24"/>
          </w:rPr>
          <w:fldChar w:fldCharType="separate"/>
        </w:r>
        <w:r>
          <w:rPr>
            <w:b/>
            <w:bCs/>
            <w:noProof/>
          </w:rPr>
          <w:t>4</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4</w:t>
        </w:r>
        <w:r>
          <w:rPr>
            <w:b/>
            <w:bCs/>
            <w:szCs w:val="24"/>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AA8AE2" w14:textId="77777777" w:rsidR="00E03FBE" w:rsidRDefault="00E03FBE" w:rsidP="00F146FC">
      <w:pPr>
        <w:spacing w:before="0" w:after="0"/>
      </w:pPr>
      <w:r>
        <w:separator/>
      </w:r>
    </w:p>
  </w:footnote>
  <w:footnote w:type="continuationSeparator" w:id="0">
    <w:p w14:paraId="23E5A936" w14:textId="77777777" w:rsidR="00E03FBE" w:rsidRDefault="00E03FBE" w:rsidP="00F146FC">
      <w:pPr>
        <w:spacing w:before="0" w:after="0"/>
      </w:pPr>
      <w:r>
        <w:continuationSeparator/>
      </w:r>
    </w:p>
  </w:footnote>
  <w:footnote w:id="1">
    <w:p w14:paraId="4DFA44AE" w14:textId="77777777" w:rsidR="00E03FBE" w:rsidRDefault="00E03FBE">
      <w:pPr>
        <w:pStyle w:val="FootnoteText"/>
      </w:pPr>
      <w:r>
        <w:rPr>
          <w:rStyle w:val="FootnoteReference"/>
        </w:rPr>
        <w:footnoteRef/>
      </w:r>
      <w:r>
        <w:t xml:space="preserve"> </w:t>
      </w:r>
      <w:r>
        <w:rPr>
          <w:rFonts w:ascii="Albertus Medium" w:hAnsi="Albertus Medium"/>
          <w:sz w:val="19"/>
          <w:szCs w:val="19"/>
        </w:rPr>
        <w:t>Disclaimer: Some individuals joining the meeting via phone may not be in the Attendance Li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63D2B" w14:textId="77777777" w:rsidR="00E03FBE" w:rsidRPr="00520D63" w:rsidRDefault="002F347F" w:rsidP="002F1663">
    <w:pPr>
      <w:pStyle w:val="Title"/>
      <w:spacing w:before="0" w:after="0"/>
      <w:rPr>
        <w:rFonts w:ascii="Antique Olive Roman" w:hAnsi="Antique Olive Roman"/>
        <w:b/>
        <w:color w:val="000000" w:themeColor="text1"/>
        <w:sz w:val="40"/>
        <w:szCs w:val="40"/>
      </w:rPr>
    </w:pPr>
    <w:sdt>
      <w:sdtPr>
        <w:rPr>
          <w:rFonts w:ascii="Antique Olive Roman" w:hAnsi="Antique Olive Roman"/>
          <w:b/>
          <w:color w:val="000000" w:themeColor="text1"/>
          <w:sz w:val="31"/>
          <w:szCs w:val="31"/>
        </w:rPr>
        <w:id w:val="-402830163"/>
        <w:placeholder>
          <w:docPart w:val="E03F33117ABA40E5B29AB01B08E21CE3"/>
        </w:placeholder>
        <w15:appearance w15:val="hidden"/>
      </w:sdtPr>
      <w:sdtEndPr/>
      <w:sdtContent>
        <w:r w:rsidR="00E03FBE" w:rsidRPr="00137345">
          <w:rPr>
            <w:rFonts w:ascii="Antique Olive Roman" w:hAnsi="Antique Olive Roman"/>
            <w:b/>
            <w:color w:val="000000" w:themeColor="text1"/>
            <w:sz w:val="31"/>
            <w:szCs w:val="31"/>
          </w:rPr>
          <w:t xml:space="preserve">District Applications </w:t>
        </w:r>
        <w:proofErr w:type="spellStart"/>
        <w:r w:rsidR="00E03FBE" w:rsidRPr="00137345">
          <w:rPr>
            <w:rFonts w:ascii="Antique Olive Roman" w:hAnsi="Antique Olive Roman"/>
            <w:b/>
            <w:color w:val="000000" w:themeColor="text1"/>
            <w:sz w:val="31"/>
            <w:szCs w:val="31"/>
          </w:rPr>
          <w:t>WorkGroup</w:t>
        </w:r>
        <w:proofErr w:type="spellEnd"/>
        <w:r w:rsidR="00E03FBE" w:rsidRPr="00137345">
          <w:rPr>
            <w:rFonts w:ascii="Antique Olive Roman" w:hAnsi="Antique Olive Roman"/>
            <w:b/>
            <w:color w:val="000000" w:themeColor="text1"/>
            <w:sz w:val="31"/>
            <w:szCs w:val="31"/>
          </w:rPr>
          <w:t xml:space="preserve"> (DAWG) </w:t>
        </w:r>
      </w:sdtContent>
    </w:sdt>
    <w:r w:rsidR="00E03FBE" w:rsidRPr="00137345">
      <w:rPr>
        <w:rFonts w:ascii="Antique Olive Roman" w:hAnsi="Antique Olive Roman"/>
        <w:b/>
        <w:color w:val="000000" w:themeColor="text1"/>
      </w:rPr>
      <w:t>|</w:t>
    </w:r>
    <w:r w:rsidR="00E03FBE" w:rsidRPr="00520D63">
      <w:rPr>
        <w:rFonts w:ascii="Antique Olive Roman" w:hAnsi="Antique Olive Roman"/>
        <w:b/>
        <w:color w:val="000000" w:themeColor="text1"/>
        <w:sz w:val="40"/>
        <w:szCs w:val="40"/>
      </w:rPr>
      <w:t>Meeting Notes</w:t>
    </w:r>
    <w:r w:rsidR="00E03FBE" w:rsidRPr="00520D63">
      <w:rPr>
        <w:rFonts w:ascii="Antique Olive Roman" w:hAnsi="Antique Olive Roman"/>
        <w:b/>
        <w:color w:val="000000" w:themeColor="text1"/>
        <w:sz w:val="40"/>
        <w:szCs w:val="40"/>
      </w:rPr>
      <w:tab/>
    </w:r>
  </w:p>
  <w:p w14:paraId="2BD572F7" w14:textId="22856D85" w:rsidR="00E03FBE" w:rsidRPr="007D6A98" w:rsidRDefault="00E03FBE" w:rsidP="00C0567A">
    <w:pPr>
      <w:spacing w:before="0" w:after="0"/>
      <w:ind w:left="6480" w:right="-126"/>
      <w:rPr>
        <w:rFonts w:ascii="Antique Olive Roman" w:hAnsi="Antique Olive Roman"/>
        <w:b/>
        <w:i/>
        <w:color w:val="0000CC"/>
        <w:sz w:val="22"/>
        <w:szCs w:val="22"/>
      </w:rPr>
    </w:pPr>
    <w:r>
      <w:rPr>
        <w:rFonts w:ascii="Antique Olive Roman" w:hAnsi="Antique Olive Roman"/>
        <w:b/>
        <w:i/>
        <w:color w:val="000000" w:themeColor="text1"/>
        <w:sz w:val="24"/>
        <w:szCs w:val="24"/>
      </w:rPr>
      <w:t xml:space="preserve"> </w:t>
    </w:r>
    <w:r w:rsidRPr="007D6A98">
      <w:rPr>
        <w:rFonts w:ascii="Antique Olive Roman" w:hAnsi="Antique Olive Roman"/>
        <w:b/>
        <w:i/>
        <w:color w:val="000000" w:themeColor="text1"/>
        <w:sz w:val="22"/>
        <w:szCs w:val="22"/>
      </w:rPr>
      <w:t xml:space="preserve">DATE </w:t>
    </w:r>
    <w:r w:rsidRPr="007D6A98">
      <w:rPr>
        <w:rFonts w:ascii="Antique Olive Roman" w:hAnsi="Antique Olive Roman"/>
        <w:b/>
        <w:i/>
        <w:color w:val="0000CC"/>
        <w:sz w:val="22"/>
        <w:szCs w:val="22"/>
      </w:rPr>
      <w:t>Wednesday</w:t>
    </w:r>
    <w:r>
      <w:rPr>
        <w:rFonts w:ascii="Antique Olive Roman" w:hAnsi="Antique Olive Roman"/>
        <w:b/>
        <w:i/>
        <w:color w:val="0000CC"/>
        <w:sz w:val="22"/>
        <w:szCs w:val="22"/>
      </w:rPr>
      <w:t>,</w:t>
    </w:r>
    <w:r w:rsidRPr="007D6A98">
      <w:rPr>
        <w:rFonts w:ascii="Antique Olive Roman" w:hAnsi="Antique Olive Roman"/>
        <w:b/>
        <w:i/>
        <w:color w:val="0000CC"/>
        <w:sz w:val="22"/>
        <w:szCs w:val="22"/>
      </w:rPr>
      <w:t xml:space="preserve"> </w:t>
    </w:r>
    <w:r>
      <w:rPr>
        <w:rFonts w:ascii="Antique Olive Roman" w:hAnsi="Antique Olive Roman"/>
        <w:b/>
        <w:i/>
        <w:color w:val="0000CC"/>
        <w:sz w:val="22"/>
        <w:szCs w:val="22"/>
      </w:rPr>
      <w:t>August 22, 2018</w:t>
    </w:r>
  </w:p>
  <w:p w14:paraId="36A82720" w14:textId="77777777" w:rsidR="00E03FBE" w:rsidRDefault="00E03FBE" w:rsidP="00520D63">
    <w:pPr>
      <w:spacing w:before="0" w:after="0"/>
      <w:ind w:left="6480" w:right="-126"/>
      <w:rPr>
        <w:rFonts w:ascii="Antique Olive Roman" w:hAnsi="Antique Olive Roman"/>
        <w:b/>
        <w:i/>
        <w:color w:val="0000CC"/>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71902"/>
    <w:multiLevelType w:val="hybridMultilevel"/>
    <w:tmpl w:val="1B00550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 w15:restartNumberingAfterBreak="0">
    <w:nsid w:val="12B60735"/>
    <w:multiLevelType w:val="hybridMultilevel"/>
    <w:tmpl w:val="48CC263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19205B4"/>
    <w:multiLevelType w:val="hybridMultilevel"/>
    <w:tmpl w:val="0EC0195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 w15:restartNumberingAfterBreak="0">
    <w:nsid w:val="225F4A85"/>
    <w:multiLevelType w:val="hybridMultilevel"/>
    <w:tmpl w:val="4D1A3FF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 w15:restartNumberingAfterBreak="0">
    <w:nsid w:val="34BF3DBE"/>
    <w:multiLevelType w:val="hybridMultilevel"/>
    <w:tmpl w:val="D4F2C66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15:restartNumberingAfterBreak="0">
    <w:nsid w:val="37DD5999"/>
    <w:multiLevelType w:val="hybridMultilevel"/>
    <w:tmpl w:val="082248D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3C041E2B"/>
    <w:multiLevelType w:val="hybridMultilevel"/>
    <w:tmpl w:val="FDAA275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15:restartNumberingAfterBreak="0">
    <w:nsid w:val="4C371D53"/>
    <w:multiLevelType w:val="hybridMultilevel"/>
    <w:tmpl w:val="3CF4B03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6D1A4A50"/>
    <w:multiLevelType w:val="hybridMultilevel"/>
    <w:tmpl w:val="2AFA0B28"/>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9" w15:restartNumberingAfterBreak="0">
    <w:nsid w:val="6DEA6950"/>
    <w:multiLevelType w:val="hybridMultilevel"/>
    <w:tmpl w:val="52284D70"/>
    <w:lvl w:ilvl="0" w:tplc="4C4EB452">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0" w15:restartNumberingAfterBreak="0">
    <w:nsid w:val="713B33C6"/>
    <w:multiLevelType w:val="hybridMultilevel"/>
    <w:tmpl w:val="F1BEC32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1" w15:restartNumberingAfterBreak="0">
    <w:nsid w:val="75116BC8"/>
    <w:multiLevelType w:val="hybridMultilevel"/>
    <w:tmpl w:val="3BFCAFD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785A5A3A"/>
    <w:multiLevelType w:val="hybridMultilevel"/>
    <w:tmpl w:val="48B6E1F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5"/>
  </w:num>
  <w:num w:numId="2">
    <w:abstractNumId w:val="3"/>
  </w:num>
  <w:num w:numId="3">
    <w:abstractNumId w:val="0"/>
  </w:num>
  <w:num w:numId="4">
    <w:abstractNumId w:val="10"/>
  </w:num>
  <w:num w:numId="5">
    <w:abstractNumId w:val="12"/>
  </w:num>
  <w:num w:numId="6">
    <w:abstractNumId w:val="8"/>
  </w:num>
  <w:num w:numId="7">
    <w:abstractNumId w:val="9"/>
  </w:num>
  <w:num w:numId="8">
    <w:abstractNumId w:val="11"/>
  </w:num>
  <w:num w:numId="9">
    <w:abstractNumId w:val="4"/>
  </w:num>
  <w:num w:numId="10">
    <w:abstractNumId w:val="2"/>
  </w:num>
  <w:num w:numId="11">
    <w:abstractNumId w:val="7"/>
  </w:num>
  <w:num w:numId="12">
    <w:abstractNumId w:val="6"/>
  </w:num>
  <w:num w:numId="13">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515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ysDA3NTY3MzA0NTZU0lEKTi0uzszPAykwrQUA+OcoZiwAAAA="/>
  </w:docVars>
  <w:rsids>
    <w:rsidRoot w:val="00F146FC"/>
    <w:rsid w:val="00003477"/>
    <w:rsid w:val="00004151"/>
    <w:rsid w:val="00004B86"/>
    <w:rsid w:val="00017D94"/>
    <w:rsid w:val="00020567"/>
    <w:rsid w:val="00023748"/>
    <w:rsid w:val="000268A0"/>
    <w:rsid w:val="000273DA"/>
    <w:rsid w:val="00027C5B"/>
    <w:rsid w:val="000326CE"/>
    <w:rsid w:val="00035991"/>
    <w:rsid w:val="0003619A"/>
    <w:rsid w:val="000373AF"/>
    <w:rsid w:val="000437D9"/>
    <w:rsid w:val="00050536"/>
    <w:rsid w:val="0005449B"/>
    <w:rsid w:val="00055A34"/>
    <w:rsid w:val="00060194"/>
    <w:rsid w:val="00060C3E"/>
    <w:rsid w:val="00065903"/>
    <w:rsid w:val="000659D6"/>
    <w:rsid w:val="00065D7B"/>
    <w:rsid w:val="000702E5"/>
    <w:rsid w:val="00070D8E"/>
    <w:rsid w:val="000741C1"/>
    <w:rsid w:val="00083572"/>
    <w:rsid w:val="00087624"/>
    <w:rsid w:val="000937BA"/>
    <w:rsid w:val="000952DA"/>
    <w:rsid w:val="0009532C"/>
    <w:rsid w:val="000A270C"/>
    <w:rsid w:val="000B227C"/>
    <w:rsid w:val="000B6589"/>
    <w:rsid w:val="000C2F1F"/>
    <w:rsid w:val="000C57D3"/>
    <w:rsid w:val="000D05AB"/>
    <w:rsid w:val="000D0683"/>
    <w:rsid w:val="000D2661"/>
    <w:rsid w:val="000D2E1B"/>
    <w:rsid w:val="000D6379"/>
    <w:rsid w:val="000D66C4"/>
    <w:rsid w:val="000D724D"/>
    <w:rsid w:val="000E18DA"/>
    <w:rsid w:val="000E6D70"/>
    <w:rsid w:val="000F40B0"/>
    <w:rsid w:val="000F62F7"/>
    <w:rsid w:val="001020C9"/>
    <w:rsid w:val="00106113"/>
    <w:rsid w:val="001076DC"/>
    <w:rsid w:val="00110460"/>
    <w:rsid w:val="001125E1"/>
    <w:rsid w:val="001219BD"/>
    <w:rsid w:val="00124DF6"/>
    <w:rsid w:val="00131CAA"/>
    <w:rsid w:val="00131FAF"/>
    <w:rsid w:val="001332B0"/>
    <w:rsid w:val="001356ED"/>
    <w:rsid w:val="00136C52"/>
    <w:rsid w:val="00137345"/>
    <w:rsid w:val="00141D1E"/>
    <w:rsid w:val="001504A9"/>
    <w:rsid w:val="0015058B"/>
    <w:rsid w:val="001529E6"/>
    <w:rsid w:val="001533BC"/>
    <w:rsid w:val="001546AE"/>
    <w:rsid w:val="001653C6"/>
    <w:rsid w:val="001660D9"/>
    <w:rsid w:val="00170A7E"/>
    <w:rsid w:val="001748A4"/>
    <w:rsid w:val="00176319"/>
    <w:rsid w:val="0017730F"/>
    <w:rsid w:val="00191208"/>
    <w:rsid w:val="001A58FB"/>
    <w:rsid w:val="001B70FB"/>
    <w:rsid w:val="001B7571"/>
    <w:rsid w:val="001C2DF6"/>
    <w:rsid w:val="001C44EB"/>
    <w:rsid w:val="001E23B2"/>
    <w:rsid w:val="001E2930"/>
    <w:rsid w:val="001E5A18"/>
    <w:rsid w:val="001F1CC0"/>
    <w:rsid w:val="001F1E28"/>
    <w:rsid w:val="001F2604"/>
    <w:rsid w:val="001F2B72"/>
    <w:rsid w:val="001F7AC0"/>
    <w:rsid w:val="00200345"/>
    <w:rsid w:val="00200FA7"/>
    <w:rsid w:val="00205C04"/>
    <w:rsid w:val="0021383F"/>
    <w:rsid w:val="00214B83"/>
    <w:rsid w:val="0021628A"/>
    <w:rsid w:val="00217DAD"/>
    <w:rsid w:val="002219E6"/>
    <w:rsid w:val="002260C3"/>
    <w:rsid w:val="002328E9"/>
    <w:rsid w:val="00237098"/>
    <w:rsid w:val="002429B3"/>
    <w:rsid w:val="0024357E"/>
    <w:rsid w:val="0024685B"/>
    <w:rsid w:val="00273D08"/>
    <w:rsid w:val="002877AA"/>
    <w:rsid w:val="00294AD8"/>
    <w:rsid w:val="00294C08"/>
    <w:rsid w:val="002A5FB6"/>
    <w:rsid w:val="002A5FCD"/>
    <w:rsid w:val="002A6023"/>
    <w:rsid w:val="002B2323"/>
    <w:rsid w:val="002B4323"/>
    <w:rsid w:val="002B533D"/>
    <w:rsid w:val="002B550D"/>
    <w:rsid w:val="002B6293"/>
    <w:rsid w:val="002C42CF"/>
    <w:rsid w:val="002C4AE7"/>
    <w:rsid w:val="002C576B"/>
    <w:rsid w:val="002D01D0"/>
    <w:rsid w:val="002D4119"/>
    <w:rsid w:val="002D4730"/>
    <w:rsid w:val="002E0108"/>
    <w:rsid w:val="002E1654"/>
    <w:rsid w:val="002E2A50"/>
    <w:rsid w:val="002E78FF"/>
    <w:rsid w:val="002E7945"/>
    <w:rsid w:val="002F1663"/>
    <w:rsid w:val="002F347F"/>
    <w:rsid w:val="002F7A06"/>
    <w:rsid w:val="003007F9"/>
    <w:rsid w:val="00303F65"/>
    <w:rsid w:val="0030617E"/>
    <w:rsid w:val="003076B6"/>
    <w:rsid w:val="003126C6"/>
    <w:rsid w:val="0031276D"/>
    <w:rsid w:val="003207F7"/>
    <w:rsid w:val="003226FE"/>
    <w:rsid w:val="003253A0"/>
    <w:rsid w:val="00325EA5"/>
    <w:rsid w:val="00327728"/>
    <w:rsid w:val="003307B3"/>
    <w:rsid w:val="00334F06"/>
    <w:rsid w:val="00337171"/>
    <w:rsid w:val="00342042"/>
    <w:rsid w:val="00344433"/>
    <w:rsid w:val="00346EF3"/>
    <w:rsid w:val="003472D7"/>
    <w:rsid w:val="00351D44"/>
    <w:rsid w:val="003548BC"/>
    <w:rsid w:val="00354EA4"/>
    <w:rsid w:val="003557F5"/>
    <w:rsid w:val="00355C2E"/>
    <w:rsid w:val="00364205"/>
    <w:rsid w:val="00374082"/>
    <w:rsid w:val="00374697"/>
    <w:rsid w:val="0037695D"/>
    <w:rsid w:val="00382165"/>
    <w:rsid w:val="00387093"/>
    <w:rsid w:val="00387D11"/>
    <w:rsid w:val="00390C98"/>
    <w:rsid w:val="0039345B"/>
    <w:rsid w:val="003A125E"/>
    <w:rsid w:val="003A4922"/>
    <w:rsid w:val="003A5417"/>
    <w:rsid w:val="003B0366"/>
    <w:rsid w:val="003B49A5"/>
    <w:rsid w:val="003B5E03"/>
    <w:rsid w:val="003B699E"/>
    <w:rsid w:val="003C1A97"/>
    <w:rsid w:val="003C1D6E"/>
    <w:rsid w:val="003C5FFD"/>
    <w:rsid w:val="003C6D00"/>
    <w:rsid w:val="003D5EAC"/>
    <w:rsid w:val="003E1CA2"/>
    <w:rsid w:val="003E21C5"/>
    <w:rsid w:val="003E3590"/>
    <w:rsid w:val="003F0A37"/>
    <w:rsid w:val="003F21EB"/>
    <w:rsid w:val="003F49AE"/>
    <w:rsid w:val="003F53BA"/>
    <w:rsid w:val="00400065"/>
    <w:rsid w:val="0040252B"/>
    <w:rsid w:val="004026E7"/>
    <w:rsid w:val="00413CBF"/>
    <w:rsid w:val="00417AAC"/>
    <w:rsid w:val="0042359F"/>
    <w:rsid w:val="004278B3"/>
    <w:rsid w:val="004379F8"/>
    <w:rsid w:val="00440A68"/>
    <w:rsid w:val="00441BF4"/>
    <w:rsid w:val="00445FAE"/>
    <w:rsid w:val="00451494"/>
    <w:rsid w:val="00460E59"/>
    <w:rsid w:val="00463BF9"/>
    <w:rsid w:val="00463CB6"/>
    <w:rsid w:val="0046404C"/>
    <w:rsid w:val="004677EA"/>
    <w:rsid w:val="00471EF0"/>
    <w:rsid w:val="00475895"/>
    <w:rsid w:val="00477C15"/>
    <w:rsid w:val="0048295C"/>
    <w:rsid w:val="00492725"/>
    <w:rsid w:val="00495FD5"/>
    <w:rsid w:val="00496341"/>
    <w:rsid w:val="004A0878"/>
    <w:rsid w:val="004A3BCF"/>
    <w:rsid w:val="004A4C83"/>
    <w:rsid w:val="004A5690"/>
    <w:rsid w:val="004A624F"/>
    <w:rsid w:val="004C10C6"/>
    <w:rsid w:val="004C22B8"/>
    <w:rsid w:val="004C32A6"/>
    <w:rsid w:val="004C6A86"/>
    <w:rsid w:val="004C6B39"/>
    <w:rsid w:val="004D1196"/>
    <w:rsid w:val="004D4817"/>
    <w:rsid w:val="004E573A"/>
    <w:rsid w:val="004E75A0"/>
    <w:rsid w:val="004F0DC0"/>
    <w:rsid w:val="004F1039"/>
    <w:rsid w:val="004F7D8C"/>
    <w:rsid w:val="005010FD"/>
    <w:rsid w:val="0050640E"/>
    <w:rsid w:val="0051552E"/>
    <w:rsid w:val="00520D63"/>
    <w:rsid w:val="0052206F"/>
    <w:rsid w:val="00522300"/>
    <w:rsid w:val="0053192B"/>
    <w:rsid w:val="0053299B"/>
    <w:rsid w:val="005336CE"/>
    <w:rsid w:val="00536953"/>
    <w:rsid w:val="0053697C"/>
    <w:rsid w:val="00536FF0"/>
    <w:rsid w:val="00537586"/>
    <w:rsid w:val="0054061F"/>
    <w:rsid w:val="00541150"/>
    <w:rsid w:val="00542E7F"/>
    <w:rsid w:val="00544025"/>
    <w:rsid w:val="0054512D"/>
    <w:rsid w:val="0054708E"/>
    <w:rsid w:val="00553E57"/>
    <w:rsid w:val="005546E6"/>
    <w:rsid w:val="00557A1B"/>
    <w:rsid w:val="00560C33"/>
    <w:rsid w:val="00562294"/>
    <w:rsid w:val="00565F92"/>
    <w:rsid w:val="00574E36"/>
    <w:rsid w:val="005755B1"/>
    <w:rsid w:val="00576E6A"/>
    <w:rsid w:val="0058039F"/>
    <w:rsid w:val="00584364"/>
    <w:rsid w:val="00586581"/>
    <w:rsid w:val="00591BC6"/>
    <w:rsid w:val="005970EC"/>
    <w:rsid w:val="00597AD9"/>
    <w:rsid w:val="005B15A5"/>
    <w:rsid w:val="005C0EA1"/>
    <w:rsid w:val="005C28E8"/>
    <w:rsid w:val="005C5AA2"/>
    <w:rsid w:val="005C771D"/>
    <w:rsid w:val="005F2B3F"/>
    <w:rsid w:val="005F47C7"/>
    <w:rsid w:val="00602B52"/>
    <w:rsid w:val="0060424B"/>
    <w:rsid w:val="0061300B"/>
    <w:rsid w:val="00615CD1"/>
    <w:rsid w:val="0061681F"/>
    <w:rsid w:val="00617D20"/>
    <w:rsid w:val="00621346"/>
    <w:rsid w:val="0062607B"/>
    <w:rsid w:val="00627CC2"/>
    <w:rsid w:val="00632D63"/>
    <w:rsid w:val="006441C3"/>
    <w:rsid w:val="00647724"/>
    <w:rsid w:val="00681162"/>
    <w:rsid w:val="00681D52"/>
    <w:rsid w:val="006A3717"/>
    <w:rsid w:val="006A480E"/>
    <w:rsid w:val="006A5253"/>
    <w:rsid w:val="006A6917"/>
    <w:rsid w:val="006A7154"/>
    <w:rsid w:val="006C7E5A"/>
    <w:rsid w:val="006C7ECF"/>
    <w:rsid w:val="006D4F95"/>
    <w:rsid w:val="006D5F40"/>
    <w:rsid w:val="006E276B"/>
    <w:rsid w:val="006E4C81"/>
    <w:rsid w:val="006F44DE"/>
    <w:rsid w:val="007016EE"/>
    <w:rsid w:val="00702385"/>
    <w:rsid w:val="00702BD4"/>
    <w:rsid w:val="007031AA"/>
    <w:rsid w:val="00705B18"/>
    <w:rsid w:val="0070652B"/>
    <w:rsid w:val="0072167F"/>
    <w:rsid w:val="00733352"/>
    <w:rsid w:val="00734CA0"/>
    <w:rsid w:val="007371ED"/>
    <w:rsid w:val="0074486C"/>
    <w:rsid w:val="00752CBA"/>
    <w:rsid w:val="0075602E"/>
    <w:rsid w:val="00756E4C"/>
    <w:rsid w:val="00762A0D"/>
    <w:rsid w:val="00763030"/>
    <w:rsid w:val="007747EE"/>
    <w:rsid w:val="00776CFA"/>
    <w:rsid w:val="00780B8F"/>
    <w:rsid w:val="00782A51"/>
    <w:rsid w:val="00783B4D"/>
    <w:rsid w:val="00785152"/>
    <w:rsid w:val="00785C71"/>
    <w:rsid w:val="0078666B"/>
    <w:rsid w:val="00787131"/>
    <w:rsid w:val="00790BED"/>
    <w:rsid w:val="00791876"/>
    <w:rsid w:val="007A2711"/>
    <w:rsid w:val="007A2D89"/>
    <w:rsid w:val="007A4BA9"/>
    <w:rsid w:val="007B0EA8"/>
    <w:rsid w:val="007B4305"/>
    <w:rsid w:val="007B5B19"/>
    <w:rsid w:val="007B777B"/>
    <w:rsid w:val="007C2766"/>
    <w:rsid w:val="007C3AE2"/>
    <w:rsid w:val="007C511D"/>
    <w:rsid w:val="007D0268"/>
    <w:rsid w:val="007D1956"/>
    <w:rsid w:val="007D2C25"/>
    <w:rsid w:val="007D58C5"/>
    <w:rsid w:val="007D6A98"/>
    <w:rsid w:val="007E538F"/>
    <w:rsid w:val="007E6393"/>
    <w:rsid w:val="007F036D"/>
    <w:rsid w:val="007F3BD4"/>
    <w:rsid w:val="007F3EA2"/>
    <w:rsid w:val="00803091"/>
    <w:rsid w:val="00805E6A"/>
    <w:rsid w:val="0081666F"/>
    <w:rsid w:val="00816F0F"/>
    <w:rsid w:val="00817E1B"/>
    <w:rsid w:val="0082132A"/>
    <w:rsid w:val="00821A3A"/>
    <w:rsid w:val="008227B3"/>
    <w:rsid w:val="00823E59"/>
    <w:rsid w:val="008312F0"/>
    <w:rsid w:val="008338F5"/>
    <w:rsid w:val="008408EB"/>
    <w:rsid w:val="008424B5"/>
    <w:rsid w:val="00847A2E"/>
    <w:rsid w:val="00852DE9"/>
    <w:rsid w:val="00853BD1"/>
    <w:rsid w:val="0085485F"/>
    <w:rsid w:val="00856B0E"/>
    <w:rsid w:val="00862ACA"/>
    <w:rsid w:val="0086319C"/>
    <w:rsid w:val="008648AE"/>
    <w:rsid w:val="00874739"/>
    <w:rsid w:val="0088021F"/>
    <w:rsid w:val="00882BC7"/>
    <w:rsid w:val="00884A7B"/>
    <w:rsid w:val="0088579C"/>
    <w:rsid w:val="00887A76"/>
    <w:rsid w:val="00892655"/>
    <w:rsid w:val="008938C9"/>
    <w:rsid w:val="008951B4"/>
    <w:rsid w:val="00895FAD"/>
    <w:rsid w:val="008977EA"/>
    <w:rsid w:val="00897AF9"/>
    <w:rsid w:val="008A182C"/>
    <w:rsid w:val="008A225F"/>
    <w:rsid w:val="008A43E7"/>
    <w:rsid w:val="008A586D"/>
    <w:rsid w:val="008A6F44"/>
    <w:rsid w:val="008A7FBE"/>
    <w:rsid w:val="008B49E2"/>
    <w:rsid w:val="008B5B16"/>
    <w:rsid w:val="008C10A0"/>
    <w:rsid w:val="008C21D2"/>
    <w:rsid w:val="008D4ACD"/>
    <w:rsid w:val="008E1A45"/>
    <w:rsid w:val="008E43D0"/>
    <w:rsid w:val="008E6EC0"/>
    <w:rsid w:val="008F5233"/>
    <w:rsid w:val="009072F4"/>
    <w:rsid w:val="00911BB1"/>
    <w:rsid w:val="00912C78"/>
    <w:rsid w:val="009232DE"/>
    <w:rsid w:val="009251D3"/>
    <w:rsid w:val="0092576F"/>
    <w:rsid w:val="0093066D"/>
    <w:rsid w:val="009321DE"/>
    <w:rsid w:val="009332F5"/>
    <w:rsid w:val="0093524D"/>
    <w:rsid w:val="00936327"/>
    <w:rsid w:val="00940822"/>
    <w:rsid w:val="009457BE"/>
    <w:rsid w:val="0094616F"/>
    <w:rsid w:val="0094735E"/>
    <w:rsid w:val="00952941"/>
    <w:rsid w:val="00952C6D"/>
    <w:rsid w:val="00954026"/>
    <w:rsid w:val="009567AF"/>
    <w:rsid w:val="00962D50"/>
    <w:rsid w:val="0097442A"/>
    <w:rsid w:val="00974A08"/>
    <w:rsid w:val="00974E51"/>
    <w:rsid w:val="00975309"/>
    <w:rsid w:val="00993001"/>
    <w:rsid w:val="00997FF0"/>
    <w:rsid w:val="009A1FC3"/>
    <w:rsid w:val="009A73D4"/>
    <w:rsid w:val="009A7593"/>
    <w:rsid w:val="009B022D"/>
    <w:rsid w:val="009B3A39"/>
    <w:rsid w:val="009B510D"/>
    <w:rsid w:val="009C503D"/>
    <w:rsid w:val="009C6651"/>
    <w:rsid w:val="009D6ABF"/>
    <w:rsid w:val="009E0F90"/>
    <w:rsid w:val="009E7744"/>
    <w:rsid w:val="009F5BD3"/>
    <w:rsid w:val="00A07FC9"/>
    <w:rsid w:val="00A10341"/>
    <w:rsid w:val="00A106FD"/>
    <w:rsid w:val="00A24729"/>
    <w:rsid w:val="00A24A50"/>
    <w:rsid w:val="00A270F9"/>
    <w:rsid w:val="00A272B3"/>
    <w:rsid w:val="00A30971"/>
    <w:rsid w:val="00A3133A"/>
    <w:rsid w:val="00A41036"/>
    <w:rsid w:val="00A42CC5"/>
    <w:rsid w:val="00A45BA8"/>
    <w:rsid w:val="00A4759E"/>
    <w:rsid w:val="00A500F7"/>
    <w:rsid w:val="00A507D4"/>
    <w:rsid w:val="00A510C3"/>
    <w:rsid w:val="00A51E50"/>
    <w:rsid w:val="00A556CC"/>
    <w:rsid w:val="00A62EBA"/>
    <w:rsid w:val="00A66C95"/>
    <w:rsid w:val="00A72136"/>
    <w:rsid w:val="00A8205E"/>
    <w:rsid w:val="00A86469"/>
    <w:rsid w:val="00A9287E"/>
    <w:rsid w:val="00A9360B"/>
    <w:rsid w:val="00A93F8D"/>
    <w:rsid w:val="00A941E8"/>
    <w:rsid w:val="00A94B08"/>
    <w:rsid w:val="00AA668F"/>
    <w:rsid w:val="00AA7657"/>
    <w:rsid w:val="00AB06CA"/>
    <w:rsid w:val="00AB220F"/>
    <w:rsid w:val="00AB513B"/>
    <w:rsid w:val="00AC6A8B"/>
    <w:rsid w:val="00AC752A"/>
    <w:rsid w:val="00AC7C39"/>
    <w:rsid w:val="00AD3810"/>
    <w:rsid w:val="00AD3CF0"/>
    <w:rsid w:val="00AD52ED"/>
    <w:rsid w:val="00AE1C0A"/>
    <w:rsid w:val="00AE6098"/>
    <w:rsid w:val="00AF0F5C"/>
    <w:rsid w:val="00B0455B"/>
    <w:rsid w:val="00B05B6F"/>
    <w:rsid w:val="00B151BB"/>
    <w:rsid w:val="00B154E7"/>
    <w:rsid w:val="00B16E93"/>
    <w:rsid w:val="00B26F61"/>
    <w:rsid w:val="00B30062"/>
    <w:rsid w:val="00B37A2D"/>
    <w:rsid w:val="00B408CE"/>
    <w:rsid w:val="00B40B13"/>
    <w:rsid w:val="00B4306C"/>
    <w:rsid w:val="00B441DD"/>
    <w:rsid w:val="00B477DE"/>
    <w:rsid w:val="00B6059D"/>
    <w:rsid w:val="00B66DD7"/>
    <w:rsid w:val="00B728B7"/>
    <w:rsid w:val="00B74A4B"/>
    <w:rsid w:val="00B81C1B"/>
    <w:rsid w:val="00B8300E"/>
    <w:rsid w:val="00B859A0"/>
    <w:rsid w:val="00B87A8E"/>
    <w:rsid w:val="00B90BE4"/>
    <w:rsid w:val="00B9585B"/>
    <w:rsid w:val="00B96E7B"/>
    <w:rsid w:val="00BA1A24"/>
    <w:rsid w:val="00BA31A0"/>
    <w:rsid w:val="00BA4DE7"/>
    <w:rsid w:val="00BA7D19"/>
    <w:rsid w:val="00BB44CF"/>
    <w:rsid w:val="00BB6700"/>
    <w:rsid w:val="00BC2999"/>
    <w:rsid w:val="00BC52E4"/>
    <w:rsid w:val="00BC6DC7"/>
    <w:rsid w:val="00BD596E"/>
    <w:rsid w:val="00BD70BB"/>
    <w:rsid w:val="00BD75E4"/>
    <w:rsid w:val="00BF2A09"/>
    <w:rsid w:val="00BF5F74"/>
    <w:rsid w:val="00C00909"/>
    <w:rsid w:val="00C01B58"/>
    <w:rsid w:val="00C045E5"/>
    <w:rsid w:val="00C0567A"/>
    <w:rsid w:val="00C06EEC"/>
    <w:rsid w:val="00C0712F"/>
    <w:rsid w:val="00C11281"/>
    <w:rsid w:val="00C12B12"/>
    <w:rsid w:val="00C12E5A"/>
    <w:rsid w:val="00C13AF3"/>
    <w:rsid w:val="00C14F4C"/>
    <w:rsid w:val="00C305F4"/>
    <w:rsid w:val="00C33ACF"/>
    <w:rsid w:val="00C4114E"/>
    <w:rsid w:val="00C44312"/>
    <w:rsid w:val="00C4653B"/>
    <w:rsid w:val="00C5137C"/>
    <w:rsid w:val="00C517BD"/>
    <w:rsid w:val="00C53DB8"/>
    <w:rsid w:val="00C55717"/>
    <w:rsid w:val="00C57EEC"/>
    <w:rsid w:val="00C62FBA"/>
    <w:rsid w:val="00C65B44"/>
    <w:rsid w:val="00C66E6F"/>
    <w:rsid w:val="00C7037B"/>
    <w:rsid w:val="00C732B9"/>
    <w:rsid w:val="00C7538C"/>
    <w:rsid w:val="00C847ED"/>
    <w:rsid w:val="00C91AB0"/>
    <w:rsid w:val="00C92DDF"/>
    <w:rsid w:val="00C9687C"/>
    <w:rsid w:val="00CA6C26"/>
    <w:rsid w:val="00CB1693"/>
    <w:rsid w:val="00CB3395"/>
    <w:rsid w:val="00CB5AE3"/>
    <w:rsid w:val="00CB79C2"/>
    <w:rsid w:val="00CB7DD0"/>
    <w:rsid w:val="00CD24A2"/>
    <w:rsid w:val="00CD2869"/>
    <w:rsid w:val="00CD5FB8"/>
    <w:rsid w:val="00CE1A9B"/>
    <w:rsid w:val="00CE2EB8"/>
    <w:rsid w:val="00CE39B6"/>
    <w:rsid w:val="00CF79C7"/>
    <w:rsid w:val="00D00DC4"/>
    <w:rsid w:val="00D01CA6"/>
    <w:rsid w:val="00D07633"/>
    <w:rsid w:val="00D11E59"/>
    <w:rsid w:val="00D24D87"/>
    <w:rsid w:val="00D319F5"/>
    <w:rsid w:val="00D35065"/>
    <w:rsid w:val="00D4130E"/>
    <w:rsid w:val="00D44FCC"/>
    <w:rsid w:val="00D46CBC"/>
    <w:rsid w:val="00D4706C"/>
    <w:rsid w:val="00D50B65"/>
    <w:rsid w:val="00D51EA7"/>
    <w:rsid w:val="00D538D4"/>
    <w:rsid w:val="00D57FA0"/>
    <w:rsid w:val="00D6055A"/>
    <w:rsid w:val="00D63FF3"/>
    <w:rsid w:val="00D64359"/>
    <w:rsid w:val="00D74B62"/>
    <w:rsid w:val="00D76C8D"/>
    <w:rsid w:val="00D77B7E"/>
    <w:rsid w:val="00D829EA"/>
    <w:rsid w:val="00D83043"/>
    <w:rsid w:val="00D86E81"/>
    <w:rsid w:val="00D9061E"/>
    <w:rsid w:val="00D91A75"/>
    <w:rsid w:val="00D9256B"/>
    <w:rsid w:val="00D95338"/>
    <w:rsid w:val="00DA38D7"/>
    <w:rsid w:val="00DA6F82"/>
    <w:rsid w:val="00DB2759"/>
    <w:rsid w:val="00DC003F"/>
    <w:rsid w:val="00DC2C19"/>
    <w:rsid w:val="00DC5322"/>
    <w:rsid w:val="00DC6845"/>
    <w:rsid w:val="00DC7C1E"/>
    <w:rsid w:val="00DD0AE0"/>
    <w:rsid w:val="00DD1957"/>
    <w:rsid w:val="00DD266C"/>
    <w:rsid w:val="00DD2D99"/>
    <w:rsid w:val="00DD4BAE"/>
    <w:rsid w:val="00DE4FD9"/>
    <w:rsid w:val="00DE6FAD"/>
    <w:rsid w:val="00DF035C"/>
    <w:rsid w:val="00DF211B"/>
    <w:rsid w:val="00DF3A9F"/>
    <w:rsid w:val="00DF5233"/>
    <w:rsid w:val="00DF7844"/>
    <w:rsid w:val="00E00466"/>
    <w:rsid w:val="00E03FBE"/>
    <w:rsid w:val="00E102D1"/>
    <w:rsid w:val="00E13D29"/>
    <w:rsid w:val="00E14790"/>
    <w:rsid w:val="00E322C2"/>
    <w:rsid w:val="00E3372A"/>
    <w:rsid w:val="00E41E6A"/>
    <w:rsid w:val="00E43B0B"/>
    <w:rsid w:val="00E441E5"/>
    <w:rsid w:val="00E4449E"/>
    <w:rsid w:val="00E45F15"/>
    <w:rsid w:val="00E47DB4"/>
    <w:rsid w:val="00E5116B"/>
    <w:rsid w:val="00E51D3C"/>
    <w:rsid w:val="00E53F10"/>
    <w:rsid w:val="00E569EA"/>
    <w:rsid w:val="00E607FF"/>
    <w:rsid w:val="00E627DB"/>
    <w:rsid w:val="00E63AAA"/>
    <w:rsid w:val="00E70E8F"/>
    <w:rsid w:val="00E71325"/>
    <w:rsid w:val="00E748AC"/>
    <w:rsid w:val="00E74EA9"/>
    <w:rsid w:val="00E83D96"/>
    <w:rsid w:val="00E90DBE"/>
    <w:rsid w:val="00E91F7C"/>
    <w:rsid w:val="00E93E01"/>
    <w:rsid w:val="00EA706D"/>
    <w:rsid w:val="00EB75F8"/>
    <w:rsid w:val="00EB7F88"/>
    <w:rsid w:val="00EC3B2C"/>
    <w:rsid w:val="00EC3ED9"/>
    <w:rsid w:val="00EC4112"/>
    <w:rsid w:val="00EC681F"/>
    <w:rsid w:val="00ED35E2"/>
    <w:rsid w:val="00ED3D62"/>
    <w:rsid w:val="00ED3DA9"/>
    <w:rsid w:val="00ED4367"/>
    <w:rsid w:val="00EE12C9"/>
    <w:rsid w:val="00EE632E"/>
    <w:rsid w:val="00EE6B9E"/>
    <w:rsid w:val="00F0128E"/>
    <w:rsid w:val="00F0441B"/>
    <w:rsid w:val="00F06CF4"/>
    <w:rsid w:val="00F07A0A"/>
    <w:rsid w:val="00F14114"/>
    <w:rsid w:val="00F1462D"/>
    <w:rsid w:val="00F146FC"/>
    <w:rsid w:val="00F1710B"/>
    <w:rsid w:val="00F20B2D"/>
    <w:rsid w:val="00F264E4"/>
    <w:rsid w:val="00F36482"/>
    <w:rsid w:val="00F3720E"/>
    <w:rsid w:val="00F4012D"/>
    <w:rsid w:val="00F4022D"/>
    <w:rsid w:val="00F43AC7"/>
    <w:rsid w:val="00F445CA"/>
    <w:rsid w:val="00F45313"/>
    <w:rsid w:val="00F616A8"/>
    <w:rsid w:val="00F6176C"/>
    <w:rsid w:val="00F62F63"/>
    <w:rsid w:val="00F665AE"/>
    <w:rsid w:val="00F67BB5"/>
    <w:rsid w:val="00F711D5"/>
    <w:rsid w:val="00F7218C"/>
    <w:rsid w:val="00F73B91"/>
    <w:rsid w:val="00F762A4"/>
    <w:rsid w:val="00F82224"/>
    <w:rsid w:val="00F82D23"/>
    <w:rsid w:val="00F85B95"/>
    <w:rsid w:val="00F93E99"/>
    <w:rsid w:val="00FA0449"/>
    <w:rsid w:val="00FA04FF"/>
    <w:rsid w:val="00FA06B9"/>
    <w:rsid w:val="00FA10E9"/>
    <w:rsid w:val="00FA1275"/>
    <w:rsid w:val="00FA2091"/>
    <w:rsid w:val="00FA2B1B"/>
    <w:rsid w:val="00FA5707"/>
    <w:rsid w:val="00FA6D8E"/>
    <w:rsid w:val="00FB466B"/>
    <w:rsid w:val="00FB47A0"/>
    <w:rsid w:val="00FB6E50"/>
    <w:rsid w:val="00FC19C2"/>
    <w:rsid w:val="00FC3927"/>
    <w:rsid w:val="00FC77EB"/>
    <w:rsid w:val="00FD05BD"/>
    <w:rsid w:val="00FD6B94"/>
    <w:rsid w:val="00FF239D"/>
    <w:rsid w:val="00FF302C"/>
    <w:rsid w:val="00FF3C5E"/>
    <w:rsid w:val="00FF5C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51553"/>
    <o:shapelayout v:ext="edit">
      <o:idmap v:ext="edit" data="1"/>
    </o:shapelayout>
  </w:shapeDefaults>
  <w:decimalSymbol w:val="."/>
  <w:listSeparator w:val=","/>
  <w14:docId w14:val="24E448C9"/>
  <w15:chartTrackingRefBased/>
  <w15:docId w15:val="{0BE07327-1D90-4974-9EE1-C1F45DA7F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46FC"/>
    <w:pPr>
      <w:spacing w:before="120" w:after="40" w:line="240" w:lineRule="auto"/>
      <w:ind w:left="72"/>
    </w:pPr>
    <w:rPr>
      <w:rFonts w:eastAsiaTheme="minorEastAsia"/>
      <w:sz w:val="21"/>
      <w:szCs w:val="21"/>
      <w:lang w:eastAsia="ja-JP"/>
    </w:rPr>
  </w:style>
  <w:style w:type="paragraph" w:styleId="Heading1">
    <w:name w:val="heading 1"/>
    <w:basedOn w:val="Normal"/>
    <w:next w:val="Normal"/>
    <w:link w:val="Heading1Char"/>
    <w:unhideWhenUsed/>
    <w:qFormat/>
    <w:rsid w:val="00F146FC"/>
    <w:pPr>
      <w:spacing w:before="240" w:after="0"/>
      <w:ind w:left="0"/>
      <w:outlineLvl w:val="0"/>
    </w:pPr>
    <w:rPr>
      <w:rFonts w:asciiTheme="majorHAnsi" w:eastAsiaTheme="majorEastAsia" w:hAnsiTheme="majorHAnsi" w:cstheme="majorBidi"/>
      <w:b/>
      <w:bCs/>
      <w:caps/>
      <w:color w:val="A5A5A5" w:themeColor="accent3"/>
      <w:sz w:val="26"/>
      <w:szCs w:val="26"/>
    </w:rPr>
  </w:style>
  <w:style w:type="paragraph" w:styleId="Heading2">
    <w:name w:val="heading 2"/>
    <w:basedOn w:val="Normal"/>
    <w:next w:val="Normal"/>
    <w:link w:val="Heading2Char"/>
    <w:uiPriority w:val="9"/>
    <w:unhideWhenUsed/>
    <w:qFormat/>
    <w:rsid w:val="00F7218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E6D7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0640E"/>
    <w:pPr>
      <w:spacing w:after="0" w:line="240" w:lineRule="auto"/>
    </w:pPr>
  </w:style>
  <w:style w:type="paragraph" w:customStyle="1" w:styleId="Style1">
    <w:name w:val="Style1"/>
    <w:basedOn w:val="NoSpacing"/>
    <w:autoRedefine/>
    <w:qFormat/>
    <w:rsid w:val="0050640E"/>
    <w:rPr>
      <w:sz w:val="24"/>
    </w:rPr>
  </w:style>
  <w:style w:type="character" w:styleId="Strong">
    <w:name w:val="Strong"/>
    <w:basedOn w:val="DefaultParagraphFont"/>
    <w:uiPriority w:val="22"/>
    <w:qFormat/>
    <w:rsid w:val="0050640E"/>
    <w:rPr>
      <w:b/>
      <w:bCs/>
    </w:rPr>
  </w:style>
  <w:style w:type="character" w:styleId="Emphasis">
    <w:name w:val="Emphasis"/>
    <w:basedOn w:val="DefaultParagraphFont"/>
    <w:uiPriority w:val="20"/>
    <w:qFormat/>
    <w:rsid w:val="0050640E"/>
    <w:rPr>
      <w:i/>
      <w:iCs/>
    </w:rPr>
  </w:style>
  <w:style w:type="paragraph" w:styleId="ListParagraph">
    <w:name w:val="List Paragraph"/>
    <w:basedOn w:val="Normal"/>
    <w:uiPriority w:val="34"/>
    <w:qFormat/>
    <w:rsid w:val="0050640E"/>
    <w:pPr>
      <w:ind w:left="720"/>
      <w:contextualSpacing/>
    </w:pPr>
    <w:rPr>
      <w:rFonts w:cs="Times New Roman"/>
    </w:rPr>
  </w:style>
  <w:style w:type="paragraph" w:styleId="Header">
    <w:name w:val="header"/>
    <w:basedOn w:val="Normal"/>
    <w:link w:val="HeaderChar"/>
    <w:uiPriority w:val="99"/>
    <w:unhideWhenUsed/>
    <w:rsid w:val="00F146FC"/>
    <w:pPr>
      <w:tabs>
        <w:tab w:val="center" w:pos="4680"/>
        <w:tab w:val="right" w:pos="9360"/>
      </w:tabs>
    </w:pPr>
  </w:style>
  <w:style w:type="character" w:customStyle="1" w:styleId="HeaderChar">
    <w:name w:val="Header Char"/>
    <w:basedOn w:val="DefaultParagraphFont"/>
    <w:link w:val="Header"/>
    <w:uiPriority w:val="99"/>
    <w:rsid w:val="00F146FC"/>
    <w:rPr>
      <w:rFonts w:ascii="Times New Roman" w:hAnsi="Times New Roman"/>
      <w:sz w:val="24"/>
      <w:szCs w:val="24"/>
    </w:rPr>
  </w:style>
  <w:style w:type="paragraph" w:styleId="Footer">
    <w:name w:val="footer"/>
    <w:basedOn w:val="Normal"/>
    <w:link w:val="FooterChar"/>
    <w:uiPriority w:val="99"/>
    <w:unhideWhenUsed/>
    <w:rsid w:val="00F146FC"/>
    <w:pPr>
      <w:tabs>
        <w:tab w:val="center" w:pos="4680"/>
        <w:tab w:val="right" w:pos="9360"/>
      </w:tabs>
    </w:pPr>
  </w:style>
  <w:style w:type="character" w:customStyle="1" w:styleId="FooterChar">
    <w:name w:val="Footer Char"/>
    <w:basedOn w:val="DefaultParagraphFont"/>
    <w:link w:val="Footer"/>
    <w:uiPriority w:val="99"/>
    <w:rsid w:val="00F146FC"/>
    <w:rPr>
      <w:rFonts w:ascii="Times New Roman" w:hAnsi="Times New Roman"/>
      <w:sz w:val="24"/>
      <w:szCs w:val="24"/>
    </w:rPr>
  </w:style>
  <w:style w:type="paragraph" w:styleId="Title">
    <w:name w:val="Title"/>
    <w:basedOn w:val="Normal"/>
    <w:next w:val="Normal"/>
    <w:link w:val="TitleChar"/>
    <w:qFormat/>
    <w:rsid w:val="00F146FC"/>
    <w:rPr>
      <w:rFonts w:asciiTheme="majorHAnsi" w:eastAsiaTheme="majorEastAsia" w:hAnsiTheme="majorHAnsi" w:cstheme="majorBidi"/>
      <w:color w:val="ED7D31" w:themeColor="accent2"/>
      <w:sz w:val="50"/>
      <w:szCs w:val="50"/>
    </w:rPr>
  </w:style>
  <w:style w:type="character" w:customStyle="1" w:styleId="TitleChar">
    <w:name w:val="Title Char"/>
    <w:basedOn w:val="DefaultParagraphFont"/>
    <w:link w:val="Title"/>
    <w:rsid w:val="00F146FC"/>
    <w:rPr>
      <w:rFonts w:asciiTheme="majorHAnsi" w:eastAsiaTheme="majorEastAsia" w:hAnsiTheme="majorHAnsi" w:cstheme="majorBidi"/>
      <w:color w:val="ED7D31" w:themeColor="accent2"/>
      <w:sz w:val="50"/>
      <w:szCs w:val="50"/>
      <w:lang w:eastAsia="ja-JP"/>
    </w:rPr>
  </w:style>
  <w:style w:type="character" w:customStyle="1" w:styleId="Heading1Char">
    <w:name w:val="Heading 1 Char"/>
    <w:basedOn w:val="DefaultParagraphFont"/>
    <w:link w:val="Heading1"/>
    <w:rsid w:val="00F146FC"/>
    <w:rPr>
      <w:rFonts w:asciiTheme="majorHAnsi" w:eastAsiaTheme="majorEastAsia" w:hAnsiTheme="majorHAnsi" w:cstheme="majorBidi"/>
      <w:b/>
      <w:bCs/>
      <w:caps/>
      <w:color w:val="A5A5A5" w:themeColor="accent3"/>
      <w:sz w:val="26"/>
      <w:szCs w:val="26"/>
      <w:lang w:eastAsia="ja-JP"/>
    </w:rPr>
  </w:style>
  <w:style w:type="table" w:styleId="TableGrid">
    <w:name w:val="Table Grid"/>
    <w:basedOn w:val="TableNormal"/>
    <w:uiPriority w:val="39"/>
    <w:rsid w:val="00F146FC"/>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nhideWhenUsed/>
    <w:qFormat/>
    <w:rsid w:val="00F146FC"/>
    <w:pPr>
      <w:keepNext/>
      <w:keepLines/>
      <w:numPr>
        <w:ilvl w:val="1"/>
      </w:numPr>
      <w:pBdr>
        <w:top w:val="single" w:sz="4" w:space="1" w:color="A5A5A5" w:themeColor="accent3"/>
      </w:pBdr>
      <w:spacing w:before="360" w:after="160"/>
      <w:ind w:left="72"/>
    </w:pPr>
    <w:rPr>
      <w:rFonts w:asciiTheme="majorHAnsi" w:eastAsiaTheme="majorEastAsia" w:hAnsiTheme="majorHAnsi" w:cstheme="majorBidi"/>
      <w:color w:val="ED7D31" w:themeColor="accent2"/>
      <w:spacing w:val="15"/>
    </w:rPr>
  </w:style>
  <w:style w:type="character" w:customStyle="1" w:styleId="SubtitleChar">
    <w:name w:val="Subtitle Char"/>
    <w:basedOn w:val="DefaultParagraphFont"/>
    <w:link w:val="Subtitle"/>
    <w:rsid w:val="00F146FC"/>
    <w:rPr>
      <w:rFonts w:asciiTheme="majorHAnsi" w:eastAsiaTheme="majorEastAsia" w:hAnsiTheme="majorHAnsi" w:cstheme="majorBidi"/>
      <w:color w:val="ED7D31" w:themeColor="accent2"/>
      <w:spacing w:val="15"/>
      <w:sz w:val="21"/>
      <w:szCs w:val="21"/>
      <w:lang w:eastAsia="ja-JP"/>
    </w:rPr>
  </w:style>
  <w:style w:type="paragraph" w:styleId="PlainText">
    <w:name w:val="Plain Text"/>
    <w:basedOn w:val="Normal"/>
    <w:link w:val="PlainTextChar"/>
    <w:uiPriority w:val="99"/>
    <w:unhideWhenUsed/>
    <w:rsid w:val="003307B3"/>
    <w:pPr>
      <w:spacing w:before="0" w:after="0"/>
      <w:ind w:left="0"/>
    </w:pPr>
    <w:rPr>
      <w:rFonts w:ascii="Albertus Medium" w:eastAsia="Times New Roman" w:hAnsi="Albertus Medium"/>
      <w:color w:val="000000"/>
      <w:w w:val="120"/>
      <w:sz w:val="22"/>
      <w:lang w:eastAsia="en-US"/>
    </w:rPr>
  </w:style>
  <w:style w:type="character" w:customStyle="1" w:styleId="PlainTextChar">
    <w:name w:val="Plain Text Char"/>
    <w:basedOn w:val="DefaultParagraphFont"/>
    <w:link w:val="PlainText"/>
    <w:uiPriority w:val="99"/>
    <w:rsid w:val="003307B3"/>
    <w:rPr>
      <w:rFonts w:ascii="Albertus Medium" w:eastAsia="Times New Roman" w:hAnsi="Albertus Medium"/>
      <w:color w:val="000000"/>
      <w:w w:val="120"/>
      <w:szCs w:val="21"/>
    </w:rPr>
  </w:style>
  <w:style w:type="character" w:styleId="Hyperlink">
    <w:name w:val="Hyperlink"/>
    <w:basedOn w:val="DefaultParagraphFont"/>
    <w:uiPriority w:val="99"/>
    <w:unhideWhenUsed/>
    <w:rsid w:val="008227B3"/>
    <w:rPr>
      <w:color w:val="0000FF"/>
      <w:u w:val="single"/>
    </w:rPr>
  </w:style>
  <w:style w:type="paragraph" w:styleId="FootnoteText">
    <w:name w:val="footnote text"/>
    <w:basedOn w:val="Normal"/>
    <w:link w:val="FootnoteTextChar"/>
    <w:uiPriority w:val="99"/>
    <w:semiHidden/>
    <w:unhideWhenUsed/>
    <w:rsid w:val="00702BD4"/>
    <w:pPr>
      <w:spacing w:before="0" w:after="0"/>
    </w:pPr>
    <w:rPr>
      <w:sz w:val="20"/>
      <w:szCs w:val="20"/>
    </w:rPr>
  </w:style>
  <w:style w:type="character" w:customStyle="1" w:styleId="FootnoteTextChar">
    <w:name w:val="Footnote Text Char"/>
    <w:basedOn w:val="DefaultParagraphFont"/>
    <w:link w:val="FootnoteText"/>
    <w:uiPriority w:val="99"/>
    <w:semiHidden/>
    <w:rsid w:val="00702BD4"/>
    <w:rPr>
      <w:rFonts w:eastAsiaTheme="minorEastAsia"/>
      <w:sz w:val="20"/>
      <w:szCs w:val="20"/>
      <w:lang w:eastAsia="ja-JP"/>
    </w:rPr>
  </w:style>
  <w:style w:type="character" w:styleId="FootnoteReference">
    <w:name w:val="footnote reference"/>
    <w:basedOn w:val="DefaultParagraphFont"/>
    <w:uiPriority w:val="99"/>
    <w:semiHidden/>
    <w:unhideWhenUsed/>
    <w:rsid w:val="00702BD4"/>
    <w:rPr>
      <w:vertAlign w:val="superscript"/>
    </w:rPr>
  </w:style>
  <w:style w:type="paragraph" w:styleId="IntenseQuote">
    <w:name w:val="Intense Quote"/>
    <w:basedOn w:val="Normal"/>
    <w:next w:val="Normal"/>
    <w:link w:val="IntenseQuoteChar"/>
    <w:uiPriority w:val="30"/>
    <w:qFormat/>
    <w:rsid w:val="0039345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39345B"/>
    <w:rPr>
      <w:rFonts w:eastAsiaTheme="minorEastAsia"/>
      <w:i/>
      <w:iCs/>
      <w:color w:val="5B9BD5" w:themeColor="accent1"/>
      <w:sz w:val="21"/>
      <w:szCs w:val="21"/>
      <w:lang w:eastAsia="ja-JP"/>
    </w:rPr>
  </w:style>
  <w:style w:type="character" w:customStyle="1" w:styleId="Heading2Char">
    <w:name w:val="Heading 2 Char"/>
    <w:basedOn w:val="DefaultParagraphFont"/>
    <w:link w:val="Heading2"/>
    <w:uiPriority w:val="9"/>
    <w:rsid w:val="00F7218C"/>
    <w:rPr>
      <w:rFonts w:asciiTheme="majorHAnsi" w:eastAsiaTheme="majorEastAsia" w:hAnsiTheme="majorHAnsi" w:cstheme="majorBidi"/>
      <w:color w:val="2E74B5" w:themeColor="accent1" w:themeShade="BF"/>
      <w:sz w:val="26"/>
      <w:szCs w:val="26"/>
      <w:lang w:eastAsia="ja-JP"/>
    </w:rPr>
  </w:style>
  <w:style w:type="character" w:customStyle="1" w:styleId="Heading3Char">
    <w:name w:val="Heading 3 Char"/>
    <w:basedOn w:val="DefaultParagraphFont"/>
    <w:link w:val="Heading3"/>
    <w:uiPriority w:val="9"/>
    <w:rsid w:val="000E6D70"/>
    <w:rPr>
      <w:rFonts w:asciiTheme="majorHAnsi" w:eastAsiaTheme="majorEastAsia" w:hAnsiTheme="majorHAnsi" w:cstheme="majorBidi"/>
      <w:color w:val="1F4D78" w:themeColor="accent1" w:themeShade="7F"/>
      <w:sz w:val="24"/>
      <w:szCs w:val="24"/>
      <w:lang w:eastAsia="ja-JP"/>
    </w:rPr>
  </w:style>
  <w:style w:type="character" w:styleId="UnresolvedMention">
    <w:name w:val="Unresolved Mention"/>
    <w:basedOn w:val="DefaultParagraphFont"/>
    <w:uiPriority w:val="99"/>
    <w:semiHidden/>
    <w:unhideWhenUsed/>
    <w:rsid w:val="00B477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73664">
      <w:bodyDiv w:val="1"/>
      <w:marLeft w:val="0"/>
      <w:marRight w:val="0"/>
      <w:marTop w:val="0"/>
      <w:marBottom w:val="0"/>
      <w:divBdr>
        <w:top w:val="none" w:sz="0" w:space="0" w:color="auto"/>
        <w:left w:val="none" w:sz="0" w:space="0" w:color="auto"/>
        <w:bottom w:val="none" w:sz="0" w:space="0" w:color="auto"/>
        <w:right w:val="none" w:sz="0" w:space="0" w:color="auto"/>
      </w:divBdr>
    </w:div>
    <w:div w:id="188154010">
      <w:bodyDiv w:val="1"/>
      <w:marLeft w:val="0"/>
      <w:marRight w:val="0"/>
      <w:marTop w:val="0"/>
      <w:marBottom w:val="0"/>
      <w:divBdr>
        <w:top w:val="none" w:sz="0" w:space="0" w:color="auto"/>
        <w:left w:val="none" w:sz="0" w:space="0" w:color="auto"/>
        <w:bottom w:val="none" w:sz="0" w:space="0" w:color="auto"/>
        <w:right w:val="none" w:sz="0" w:space="0" w:color="auto"/>
      </w:divBdr>
    </w:div>
    <w:div w:id="212540436">
      <w:bodyDiv w:val="1"/>
      <w:marLeft w:val="0"/>
      <w:marRight w:val="0"/>
      <w:marTop w:val="0"/>
      <w:marBottom w:val="0"/>
      <w:divBdr>
        <w:top w:val="none" w:sz="0" w:space="0" w:color="auto"/>
        <w:left w:val="none" w:sz="0" w:space="0" w:color="auto"/>
        <w:bottom w:val="none" w:sz="0" w:space="0" w:color="auto"/>
        <w:right w:val="none" w:sz="0" w:space="0" w:color="auto"/>
      </w:divBdr>
    </w:div>
    <w:div w:id="543710315">
      <w:bodyDiv w:val="1"/>
      <w:marLeft w:val="0"/>
      <w:marRight w:val="0"/>
      <w:marTop w:val="0"/>
      <w:marBottom w:val="0"/>
      <w:divBdr>
        <w:top w:val="none" w:sz="0" w:space="0" w:color="auto"/>
        <w:left w:val="none" w:sz="0" w:space="0" w:color="auto"/>
        <w:bottom w:val="none" w:sz="0" w:space="0" w:color="auto"/>
        <w:right w:val="none" w:sz="0" w:space="0" w:color="auto"/>
      </w:divBdr>
    </w:div>
    <w:div w:id="724062772">
      <w:bodyDiv w:val="1"/>
      <w:marLeft w:val="0"/>
      <w:marRight w:val="0"/>
      <w:marTop w:val="0"/>
      <w:marBottom w:val="0"/>
      <w:divBdr>
        <w:top w:val="none" w:sz="0" w:space="0" w:color="auto"/>
        <w:left w:val="none" w:sz="0" w:space="0" w:color="auto"/>
        <w:bottom w:val="none" w:sz="0" w:space="0" w:color="auto"/>
        <w:right w:val="none" w:sz="0" w:space="0" w:color="auto"/>
      </w:divBdr>
    </w:div>
    <w:div w:id="1017535831">
      <w:bodyDiv w:val="1"/>
      <w:marLeft w:val="0"/>
      <w:marRight w:val="0"/>
      <w:marTop w:val="0"/>
      <w:marBottom w:val="0"/>
      <w:divBdr>
        <w:top w:val="none" w:sz="0" w:space="0" w:color="auto"/>
        <w:left w:val="none" w:sz="0" w:space="0" w:color="auto"/>
        <w:bottom w:val="none" w:sz="0" w:space="0" w:color="auto"/>
        <w:right w:val="none" w:sz="0" w:space="0" w:color="auto"/>
      </w:divBdr>
    </w:div>
    <w:div w:id="1162163592">
      <w:bodyDiv w:val="1"/>
      <w:marLeft w:val="0"/>
      <w:marRight w:val="0"/>
      <w:marTop w:val="0"/>
      <w:marBottom w:val="0"/>
      <w:divBdr>
        <w:top w:val="none" w:sz="0" w:space="0" w:color="auto"/>
        <w:left w:val="none" w:sz="0" w:space="0" w:color="auto"/>
        <w:bottom w:val="none" w:sz="0" w:space="0" w:color="auto"/>
        <w:right w:val="none" w:sz="0" w:space="0" w:color="auto"/>
      </w:divBdr>
    </w:div>
    <w:div w:id="1572232273">
      <w:bodyDiv w:val="1"/>
      <w:marLeft w:val="0"/>
      <w:marRight w:val="0"/>
      <w:marTop w:val="0"/>
      <w:marBottom w:val="0"/>
      <w:divBdr>
        <w:top w:val="none" w:sz="0" w:space="0" w:color="auto"/>
        <w:left w:val="none" w:sz="0" w:space="0" w:color="auto"/>
        <w:bottom w:val="none" w:sz="0" w:space="0" w:color="auto"/>
        <w:right w:val="none" w:sz="0" w:space="0" w:color="auto"/>
      </w:divBdr>
    </w:div>
    <w:div w:id="1773893563">
      <w:bodyDiv w:val="1"/>
      <w:marLeft w:val="0"/>
      <w:marRight w:val="0"/>
      <w:marTop w:val="0"/>
      <w:marBottom w:val="0"/>
      <w:divBdr>
        <w:top w:val="none" w:sz="0" w:space="0" w:color="auto"/>
        <w:left w:val="none" w:sz="0" w:space="0" w:color="auto"/>
        <w:bottom w:val="none" w:sz="0" w:space="0" w:color="auto"/>
        <w:right w:val="none" w:sz="0" w:space="0" w:color="auto"/>
      </w:divBdr>
    </w:div>
    <w:div w:id="1827472068">
      <w:bodyDiv w:val="1"/>
      <w:marLeft w:val="0"/>
      <w:marRight w:val="0"/>
      <w:marTop w:val="0"/>
      <w:marBottom w:val="0"/>
      <w:divBdr>
        <w:top w:val="none" w:sz="0" w:space="0" w:color="auto"/>
        <w:left w:val="none" w:sz="0" w:space="0" w:color="auto"/>
        <w:bottom w:val="none" w:sz="0" w:space="0" w:color="auto"/>
        <w:right w:val="none" w:sz="0" w:space="0" w:color="auto"/>
      </w:divBdr>
    </w:div>
    <w:div w:id="1872764637">
      <w:bodyDiv w:val="1"/>
      <w:marLeft w:val="0"/>
      <w:marRight w:val="0"/>
      <w:marTop w:val="0"/>
      <w:marBottom w:val="0"/>
      <w:divBdr>
        <w:top w:val="none" w:sz="0" w:space="0" w:color="auto"/>
        <w:left w:val="none" w:sz="0" w:space="0" w:color="auto"/>
        <w:bottom w:val="none" w:sz="0" w:space="0" w:color="auto"/>
        <w:right w:val="none" w:sz="0" w:space="0" w:color="auto"/>
      </w:divBdr>
    </w:div>
    <w:div w:id="1874613233">
      <w:bodyDiv w:val="1"/>
      <w:marLeft w:val="0"/>
      <w:marRight w:val="0"/>
      <w:marTop w:val="0"/>
      <w:marBottom w:val="0"/>
      <w:divBdr>
        <w:top w:val="none" w:sz="0" w:space="0" w:color="auto"/>
        <w:left w:val="none" w:sz="0" w:space="0" w:color="auto"/>
        <w:bottom w:val="none" w:sz="0" w:space="0" w:color="auto"/>
        <w:right w:val="none" w:sz="0" w:space="0" w:color="auto"/>
      </w:divBdr>
    </w:div>
    <w:div w:id="1916478676">
      <w:bodyDiv w:val="1"/>
      <w:marLeft w:val="0"/>
      <w:marRight w:val="0"/>
      <w:marTop w:val="0"/>
      <w:marBottom w:val="0"/>
      <w:divBdr>
        <w:top w:val="none" w:sz="0" w:space="0" w:color="auto"/>
        <w:left w:val="none" w:sz="0" w:space="0" w:color="auto"/>
        <w:bottom w:val="none" w:sz="0" w:space="0" w:color="auto"/>
        <w:right w:val="none" w:sz="0" w:space="0" w:color="auto"/>
      </w:divBdr>
    </w:div>
    <w:div w:id="1925142786">
      <w:bodyDiv w:val="1"/>
      <w:marLeft w:val="0"/>
      <w:marRight w:val="0"/>
      <w:marTop w:val="0"/>
      <w:marBottom w:val="0"/>
      <w:divBdr>
        <w:top w:val="none" w:sz="0" w:space="0" w:color="auto"/>
        <w:left w:val="none" w:sz="0" w:space="0" w:color="auto"/>
        <w:bottom w:val="none" w:sz="0" w:space="0" w:color="auto"/>
        <w:right w:val="none" w:sz="0" w:space="0" w:color="auto"/>
      </w:divBdr>
    </w:div>
    <w:div w:id="2086412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03F33117ABA40E5B29AB01B08E21CE3"/>
        <w:category>
          <w:name w:val="General"/>
          <w:gallery w:val="placeholder"/>
        </w:category>
        <w:types>
          <w:type w:val="bbPlcHdr"/>
        </w:types>
        <w:behaviors>
          <w:behavior w:val="content"/>
        </w:behaviors>
        <w:guid w:val="{4AC7D91C-3C14-414F-A0B8-85861A68689E}"/>
      </w:docPartPr>
      <w:docPartBody>
        <w:p w:rsidR="003A44FC" w:rsidRDefault="00115A12" w:rsidP="00115A12">
          <w:pPr>
            <w:pStyle w:val="E03F33117ABA40E5B29AB01B08E21CE3"/>
          </w:pPr>
          <w:r>
            <w:t>[Meeting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Albertus Medium">
    <w:panose1 w:val="020E06020303040203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ntique Olive Roman">
    <w:panose1 w:val="020B060302020403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15A12"/>
    <w:rsid w:val="00115A12"/>
    <w:rsid w:val="003A44FC"/>
    <w:rsid w:val="00AA615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3DA67AA4794AE8B7603C45420B768B">
    <w:name w:val="A93DA67AA4794AE8B7603C45420B768B"/>
    <w:rsid w:val="00115A12"/>
  </w:style>
  <w:style w:type="paragraph" w:customStyle="1" w:styleId="E03F33117ABA40E5B29AB01B08E21CE3">
    <w:name w:val="E03F33117ABA40E5B29AB01B08E21CE3"/>
    <w:rsid w:val="00115A12"/>
  </w:style>
  <w:style w:type="paragraph" w:customStyle="1" w:styleId="2882A26DA150405B8DD03DE786ADE511">
    <w:name w:val="2882A26DA150405B8DD03DE786ADE511"/>
    <w:rsid w:val="00115A12"/>
  </w:style>
  <w:style w:type="paragraph" w:customStyle="1" w:styleId="A59E80F9DD9444E0948239E30930CC7E">
    <w:name w:val="A59E80F9DD9444E0948239E30930CC7E"/>
    <w:rsid w:val="003A44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62474-1873-4638-9E73-BE4C095E0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551</Words>
  <Characters>1454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d, Joyce</dc:creator>
  <cp:keywords/>
  <dc:description/>
  <cp:lastModifiedBy>Ho, Joe</cp:lastModifiedBy>
  <cp:revision>2</cp:revision>
  <dcterms:created xsi:type="dcterms:W3CDTF">2018-09-10T23:38:00Z</dcterms:created>
  <dcterms:modified xsi:type="dcterms:W3CDTF">2018-09-10T23:38:00Z</dcterms:modified>
</cp:coreProperties>
</file>